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5A6E4" w14:textId="77777777" w:rsidR="00A51045" w:rsidRPr="000D754E" w:rsidRDefault="00D774C3" w:rsidP="00A51045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0D754E">
        <w:rPr>
          <w:rFonts w:ascii="Times New Roman" w:hAnsi="Times New Roman" w:cs="Times New Roman"/>
          <w:b/>
          <w:bCs/>
          <w:sz w:val="24"/>
          <w:szCs w:val="24"/>
        </w:rPr>
        <w:t xml:space="preserve">Normalizing all the tables </w:t>
      </w:r>
      <w:r w:rsidR="003455BE" w:rsidRPr="000D754E">
        <w:rPr>
          <w:rFonts w:ascii="Times New Roman" w:hAnsi="Times New Roman" w:cs="Times New Roman"/>
          <w:b/>
          <w:bCs/>
          <w:sz w:val="24"/>
          <w:szCs w:val="24"/>
        </w:rPr>
        <w:t xml:space="preserve">to Boyce-Codd Normal Form </w:t>
      </w:r>
      <w:r w:rsidRPr="000D754E">
        <w:rPr>
          <w:rFonts w:ascii="Times New Roman" w:hAnsi="Times New Roman" w:cs="Times New Roman"/>
          <w:b/>
          <w:bCs/>
          <w:sz w:val="24"/>
          <w:szCs w:val="24"/>
        </w:rPr>
        <w:t>with explanation:</w:t>
      </w:r>
    </w:p>
    <w:p w14:paraId="3FF340E5" w14:textId="5C6676BB" w:rsidR="00D774C3" w:rsidRPr="000D754E" w:rsidRDefault="00BA1E88" w:rsidP="00BA1E8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D754E">
        <w:rPr>
          <w:rFonts w:ascii="Times New Roman" w:hAnsi="Times New Roman" w:cs="Times New Roman"/>
          <w:sz w:val="24"/>
          <w:szCs w:val="24"/>
        </w:rPr>
        <w:t xml:space="preserve"> </w:t>
      </w:r>
      <w:r w:rsidR="002D693A" w:rsidRPr="000D754E">
        <w:rPr>
          <w:rFonts w:ascii="Times New Roman" w:hAnsi="Times New Roman" w:cs="Times New Roman"/>
          <w:sz w:val="24"/>
          <w:szCs w:val="24"/>
        </w:rPr>
        <w:t>For an</w:t>
      </w:r>
      <w:r w:rsidR="00D63988" w:rsidRPr="000D754E">
        <w:rPr>
          <w:rFonts w:ascii="Times New Roman" w:hAnsi="Times New Roman" w:cs="Times New Roman"/>
          <w:sz w:val="24"/>
          <w:szCs w:val="24"/>
        </w:rPr>
        <w:t xml:space="preserve">y tables to be in Boyce-Codd Normal </w:t>
      </w:r>
      <w:r w:rsidR="005B3D3E" w:rsidRPr="000D754E">
        <w:rPr>
          <w:rFonts w:ascii="Times New Roman" w:hAnsi="Times New Roman" w:cs="Times New Roman"/>
          <w:sz w:val="24"/>
          <w:szCs w:val="24"/>
        </w:rPr>
        <w:t>form:</w:t>
      </w:r>
    </w:p>
    <w:p w14:paraId="71566ECE" w14:textId="0813CC4D" w:rsidR="00D85D8E" w:rsidRPr="000D754E" w:rsidRDefault="005B3D3E" w:rsidP="009753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It should be in </w:t>
      </w:r>
      <w:r w:rsidR="00D01DDC" w:rsidRPr="000D754E">
        <w:rPr>
          <w:rFonts w:ascii="Times New Roman" w:hAnsi="Times New Roman" w:cs="Times New Roman"/>
          <w:sz w:val="24"/>
          <w:szCs w:val="24"/>
        </w:rPr>
        <w:t>third normal form (3NF)</w:t>
      </w:r>
      <w:r w:rsidR="00975304" w:rsidRPr="000D754E">
        <w:rPr>
          <w:rFonts w:ascii="Times New Roman" w:hAnsi="Times New Roman" w:cs="Times New Roman"/>
          <w:sz w:val="24"/>
          <w:szCs w:val="24"/>
        </w:rPr>
        <w:t>.</w:t>
      </w:r>
    </w:p>
    <w:p w14:paraId="2BFECBF5" w14:textId="77777777" w:rsidR="00D85D8E" w:rsidRPr="000D754E" w:rsidRDefault="00D85D8E" w:rsidP="00D85D8E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Detailed Explanation of Point 1:</w:t>
      </w:r>
    </w:p>
    <w:p w14:paraId="68E35383" w14:textId="77777777" w:rsidR="00D85D8E" w:rsidRPr="000D754E" w:rsidRDefault="00D85D8E" w:rsidP="00D85D8E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For any tables to be in 3NF, it should be in 2NF, and it should not contain any transitive functional dependencies.</w:t>
      </w:r>
    </w:p>
    <w:p w14:paraId="7407BCCD" w14:textId="77777777" w:rsidR="00D85D8E" w:rsidRPr="000D754E" w:rsidRDefault="00D85D8E" w:rsidP="00D85D8E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Transitive dependencies: This dependency occurs when non-key columns functionally determine other non-key columns of a relation.</w:t>
      </w:r>
    </w:p>
    <w:p w14:paraId="67E2FA1C" w14:textId="77777777" w:rsidR="00D85D8E" w:rsidRPr="000D754E" w:rsidRDefault="00D85D8E" w:rsidP="00D85D8E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For any table to be in 2NF, it should be in 1NF, and it should not contain any partial functional dependencies.</w:t>
      </w:r>
    </w:p>
    <w:p w14:paraId="09A1E4E8" w14:textId="77777777" w:rsidR="00D85D8E" w:rsidRPr="000D754E" w:rsidRDefault="00D85D8E" w:rsidP="00D85D8E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Partial Functional Dependencies: This dependency occurs when a column of a relation is functionally dependent on a component of a composite primary key.</w:t>
      </w:r>
    </w:p>
    <w:p w14:paraId="4FD15034" w14:textId="18DB1D64" w:rsidR="00D85D8E" w:rsidRPr="000D754E" w:rsidRDefault="00D85D8E" w:rsidP="00975304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A table is in 1NF if each row is unique and no column in any row contains multiple values. Every relational table is, by definition, in 1NF.</w:t>
      </w:r>
    </w:p>
    <w:p w14:paraId="0724AB2B" w14:textId="7A914C1C" w:rsidR="00D01DDC" w:rsidRPr="000D754E" w:rsidRDefault="00E23FF0" w:rsidP="00A5104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For any dependency A </w:t>
      </w:r>
      <w:r w:rsidRPr="000D754E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D754E">
        <w:rPr>
          <w:rFonts w:ascii="Times New Roman" w:hAnsi="Times New Roman" w:cs="Times New Roman"/>
          <w:sz w:val="24"/>
          <w:szCs w:val="24"/>
        </w:rPr>
        <w:t xml:space="preserve"> </w:t>
      </w:r>
      <w:r w:rsidR="00E12178" w:rsidRPr="000D754E">
        <w:rPr>
          <w:rFonts w:ascii="Times New Roman" w:hAnsi="Times New Roman" w:cs="Times New Roman"/>
          <w:sz w:val="24"/>
          <w:szCs w:val="24"/>
        </w:rPr>
        <w:t>B, A should be a super key.</w:t>
      </w:r>
    </w:p>
    <w:p w14:paraId="4E4F773D" w14:textId="2BC9D9EE" w:rsidR="004405D1" w:rsidRPr="000D754E" w:rsidRDefault="00D85D8E" w:rsidP="00D85D8E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It means </w:t>
      </w:r>
      <w:r w:rsidR="007822DA" w:rsidRPr="000D754E">
        <w:rPr>
          <w:rFonts w:ascii="Times New Roman" w:hAnsi="Times New Roman" w:cs="Times New Roman"/>
          <w:sz w:val="24"/>
          <w:szCs w:val="24"/>
        </w:rPr>
        <w:t xml:space="preserve">for any dependency, A </w:t>
      </w:r>
      <w:r w:rsidR="007822DA" w:rsidRPr="000D754E">
        <w:rPr>
          <w:rFonts w:ascii="Times New Roman" w:hAnsi="Times New Roman" w:cs="Times New Roman"/>
          <w:sz w:val="24"/>
          <w:szCs w:val="24"/>
        </w:rPr>
        <w:sym w:font="Wingdings" w:char="F0E0"/>
      </w:r>
      <w:r w:rsidR="007822DA" w:rsidRPr="000D754E">
        <w:rPr>
          <w:rFonts w:ascii="Times New Roman" w:hAnsi="Times New Roman" w:cs="Times New Roman"/>
          <w:sz w:val="24"/>
          <w:szCs w:val="24"/>
        </w:rPr>
        <w:t xml:space="preserve"> B, </w:t>
      </w:r>
      <w:r w:rsidR="00EE6E15" w:rsidRPr="000D754E">
        <w:rPr>
          <w:rFonts w:ascii="Times New Roman" w:hAnsi="Times New Roman" w:cs="Times New Roman"/>
          <w:sz w:val="24"/>
          <w:szCs w:val="24"/>
        </w:rPr>
        <w:t>A cannot be non-prime attribute</w:t>
      </w:r>
      <w:r w:rsidR="009F5DBC" w:rsidRPr="000D754E">
        <w:rPr>
          <w:rFonts w:ascii="Times New Roman" w:hAnsi="Times New Roman" w:cs="Times New Roman"/>
          <w:sz w:val="24"/>
          <w:szCs w:val="24"/>
        </w:rPr>
        <w:t xml:space="preserve"> while B being a prime attribute.</w:t>
      </w:r>
    </w:p>
    <w:p w14:paraId="79BA51BB" w14:textId="77777777" w:rsidR="003B507A" w:rsidRPr="000D754E" w:rsidRDefault="003B507A" w:rsidP="00D85D8E">
      <w:pPr>
        <w:rPr>
          <w:rFonts w:ascii="Times New Roman" w:hAnsi="Times New Roman" w:cs="Times New Roman"/>
          <w:sz w:val="24"/>
          <w:szCs w:val="24"/>
        </w:rPr>
      </w:pPr>
    </w:p>
    <w:p w14:paraId="3FE45D57" w14:textId="2DAB02AC" w:rsidR="003C6162" w:rsidRPr="000D754E" w:rsidRDefault="004405D1" w:rsidP="009208AF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Let’s look at </w:t>
      </w:r>
      <w:r w:rsidR="009208AF" w:rsidRPr="000D754E">
        <w:rPr>
          <w:rFonts w:ascii="Times New Roman" w:hAnsi="Times New Roman" w:cs="Times New Roman"/>
          <w:sz w:val="24"/>
          <w:szCs w:val="24"/>
        </w:rPr>
        <w:t>the Doctor Table:</w:t>
      </w:r>
    </w:p>
    <w:p w14:paraId="71EE4D36" w14:textId="00C96BF0" w:rsidR="00D422A8" w:rsidRPr="000D754E" w:rsidRDefault="00D422A8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Initially, the </w:t>
      </w:r>
      <w:r w:rsidR="001D2D4B" w:rsidRPr="000D754E">
        <w:rPr>
          <w:rFonts w:ascii="Times New Roman" w:hAnsi="Times New Roman" w:cs="Times New Roman"/>
          <w:sz w:val="24"/>
          <w:szCs w:val="24"/>
        </w:rPr>
        <w:t xml:space="preserve">DOCTOR </w:t>
      </w:r>
      <w:r w:rsidRPr="000D754E">
        <w:rPr>
          <w:rFonts w:ascii="Times New Roman" w:hAnsi="Times New Roman" w:cs="Times New Roman"/>
          <w:sz w:val="24"/>
          <w:szCs w:val="24"/>
        </w:rPr>
        <w:t xml:space="preserve">table looks </w:t>
      </w:r>
      <w:r w:rsidR="00C208A0" w:rsidRPr="000D754E">
        <w:rPr>
          <w:rFonts w:ascii="Times New Roman" w:hAnsi="Times New Roman" w:cs="Times New Roman"/>
          <w:sz w:val="24"/>
          <w:szCs w:val="24"/>
        </w:rPr>
        <w:t>like this:</w:t>
      </w:r>
    </w:p>
    <w:p w14:paraId="4A3E9547" w14:textId="7F1D40BB" w:rsidR="007119EE" w:rsidRPr="000D754E" w:rsidRDefault="007119EE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b/>
          <w:bCs/>
          <w:sz w:val="24"/>
          <w:szCs w:val="24"/>
        </w:rPr>
        <w:t>DO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876"/>
        <w:gridCol w:w="1616"/>
        <w:gridCol w:w="1464"/>
        <w:gridCol w:w="1456"/>
        <w:gridCol w:w="2043"/>
      </w:tblGrid>
      <w:tr w:rsidR="00CA3B33" w:rsidRPr="000D754E" w14:paraId="04E75AC1" w14:textId="07FC2949" w:rsidTr="000574F7">
        <w:tc>
          <w:tcPr>
            <w:tcW w:w="895" w:type="dxa"/>
          </w:tcPr>
          <w:p w14:paraId="29ACB4F9" w14:textId="5B54C1BD" w:rsidR="00CA3B33" w:rsidRPr="000D754E" w:rsidRDefault="00CA3B33" w:rsidP="00D42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I</w:t>
            </w:r>
            <w:r w:rsidR="0029656F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</w:t>
            </w:r>
            <w:proofErr w:type="spellEnd"/>
          </w:p>
        </w:tc>
        <w:tc>
          <w:tcPr>
            <w:tcW w:w="1876" w:type="dxa"/>
          </w:tcPr>
          <w:p w14:paraId="61A77378" w14:textId="73BCCB51" w:rsidR="00CA3B33" w:rsidRPr="000D754E" w:rsidRDefault="00CA3B33" w:rsidP="00D42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Name</w:t>
            </w:r>
          </w:p>
        </w:tc>
        <w:tc>
          <w:tcPr>
            <w:tcW w:w="1616" w:type="dxa"/>
          </w:tcPr>
          <w:p w14:paraId="7005B994" w14:textId="306DF320" w:rsidR="00CA3B33" w:rsidRPr="000D754E" w:rsidRDefault="00CA3B33" w:rsidP="00D42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tartDate</w:t>
            </w:r>
          </w:p>
        </w:tc>
        <w:tc>
          <w:tcPr>
            <w:tcW w:w="1464" w:type="dxa"/>
          </w:tcPr>
          <w:p w14:paraId="26AD4DB1" w14:textId="2F9B90BD" w:rsidR="00CA3B33" w:rsidRPr="000D754E" w:rsidRDefault="00CA3B33" w:rsidP="00D42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alary</w:t>
            </w:r>
          </w:p>
        </w:tc>
        <w:tc>
          <w:tcPr>
            <w:tcW w:w="1456" w:type="dxa"/>
          </w:tcPr>
          <w:p w14:paraId="0EF5C085" w14:textId="2F1579DC" w:rsidR="00CA3B33" w:rsidRPr="000D754E" w:rsidRDefault="00CA3B33" w:rsidP="00D42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Bonus</w:t>
            </w:r>
          </w:p>
        </w:tc>
        <w:tc>
          <w:tcPr>
            <w:tcW w:w="1456" w:type="dxa"/>
          </w:tcPr>
          <w:p w14:paraId="6FC89A14" w14:textId="1C2828C6" w:rsidR="00CA3B33" w:rsidRPr="000D754E" w:rsidRDefault="007760A9" w:rsidP="00D42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pecialization</w:t>
            </w:r>
          </w:p>
        </w:tc>
      </w:tr>
      <w:tr w:rsidR="00CA3B33" w:rsidRPr="000D754E" w14:paraId="0775B970" w14:textId="7E494EA0" w:rsidTr="000574F7">
        <w:tc>
          <w:tcPr>
            <w:tcW w:w="895" w:type="dxa"/>
          </w:tcPr>
          <w:p w14:paraId="3A914693" w14:textId="6DD8191A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  <w:tc>
          <w:tcPr>
            <w:tcW w:w="1876" w:type="dxa"/>
          </w:tcPr>
          <w:p w14:paraId="724D5289" w14:textId="62FDCF4A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Pradip Dhakal</w:t>
            </w:r>
          </w:p>
        </w:tc>
        <w:tc>
          <w:tcPr>
            <w:tcW w:w="1616" w:type="dxa"/>
            <w:vAlign w:val="bottom"/>
          </w:tcPr>
          <w:p w14:paraId="1B644982" w14:textId="123C5977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2-14</w:t>
            </w:r>
          </w:p>
        </w:tc>
        <w:tc>
          <w:tcPr>
            <w:tcW w:w="1464" w:type="dxa"/>
            <w:vAlign w:val="bottom"/>
          </w:tcPr>
          <w:p w14:paraId="7164BDE4" w14:textId="55984796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456" w:type="dxa"/>
            <w:vAlign w:val="bottom"/>
          </w:tcPr>
          <w:p w14:paraId="6345CA7B" w14:textId="4EDA9B64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  <w:tc>
          <w:tcPr>
            <w:tcW w:w="1456" w:type="dxa"/>
          </w:tcPr>
          <w:p w14:paraId="5D5A43AA" w14:textId="341FAE6A" w:rsidR="00CA3B33" w:rsidRPr="000D754E" w:rsidRDefault="00CF3ACE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1</w:t>
            </w:r>
            <w:r w:rsidR="00D867AE"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 Specialization2</w:t>
            </w:r>
          </w:p>
        </w:tc>
      </w:tr>
      <w:tr w:rsidR="00CA3B33" w:rsidRPr="000D754E" w14:paraId="5865F018" w14:textId="0C1A4EE8" w:rsidTr="000574F7">
        <w:tc>
          <w:tcPr>
            <w:tcW w:w="895" w:type="dxa"/>
          </w:tcPr>
          <w:p w14:paraId="4A57AE9E" w14:textId="05D5B492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  <w:tc>
          <w:tcPr>
            <w:tcW w:w="1876" w:type="dxa"/>
          </w:tcPr>
          <w:p w14:paraId="20D2AE54" w14:textId="26FDFBA5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ichard Nixon</w:t>
            </w:r>
          </w:p>
        </w:tc>
        <w:tc>
          <w:tcPr>
            <w:tcW w:w="1616" w:type="dxa"/>
            <w:vAlign w:val="bottom"/>
          </w:tcPr>
          <w:p w14:paraId="4D769891" w14:textId="4754AE96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4-16</w:t>
            </w:r>
          </w:p>
        </w:tc>
        <w:tc>
          <w:tcPr>
            <w:tcW w:w="1464" w:type="dxa"/>
            <w:vAlign w:val="bottom"/>
          </w:tcPr>
          <w:p w14:paraId="59C7DA86" w14:textId="4F0B956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0000</w:t>
            </w:r>
          </w:p>
        </w:tc>
        <w:tc>
          <w:tcPr>
            <w:tcW w:w="1456" w:type="dxa"/>
            <w:vAlign w:val="bottom"/>
          </w:tcPr>
          <w:p w14:paraId="0D9CEE12" w14:textId="07A24455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0</w:t>
            </w:r>
          </w:p>
        </w:tc>
        <w:tc>
          <w:tcPr>
            <w:tcW w:w="1456" w:type="dxa"/>
          </w:tcPr>
          <w:p w14:paraId="6851E20F" w14:textId="34A47447" w:rsidR="00CA3B33" w:rsidRPr="000D754E" w:rsidRDefault="00D867AE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 Specialization3</w:t>
            </w:r>
          </w:p>
        </w:tc>
      </w:tr>
      <w:tr w:rsidR="00CA3B33" w:rsidRPr="000D754E" w14:paraId="43997D20" w14:textId="7534B756" w:rsidTr="000574F7">
        <w:tc>
          <w:tcPr>
            <w:tcW w:w="895" w:type="dxa"/>
          </w:tcPr>
          <w:p w14:paraId="59B8B477" w14:textId="3D5906F9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1876" w:type="dxa"/>
          </w:tcPr>
          <w:p w14:paraId="1DF01AB7" w14:textId="5838001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enish Paudel</w:t>
            </w:r>
          </w:p>
        </w:tc>
        <w:tc>
          <w:tcPr>
            <w:tcW w:w="1616" w:type="dxa"/>
            <w:vAlign w:val="bottom"/>
          </w:tcPr>
          <w:p w14:paraId="1F3D9E06" w14:textId="0AE42CE0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5-06</w:t>
            </w:r>
          </w:p>
        </w:tc>
        <w:tc>
          <w:tcPr>
            <w:tcW w:w="1464" w:type="dxa"/>
            <w:vAlign w:val="bottom"/>
          </w:tcPr>
          <w:p w14:paraId="19E400DB" w14:textId="18C0DA2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000</w:t>
            </w:r>
          </w:p>
        </w:tc>
        <w:tc>
          <w:tcPr>
            <w:tcW w:w="1456" w:type="dxa"/>
            <w:vAlign w:val="bottom"/>
          </w:tcPr>
          <w:p w14:paraId="6855EE07" w14:textId="4259B44C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0</w:t>
            </w:r>
          </w:p>
        </w:tc>
        <w:tc>
          <w:tcPr>
            <w:tcW w:w="1456" w:type="dxa"/>
          </w:tcPr>
          <w:p w14:paraId="026A5515" w14:textId="629D25A7" w:rsidR="00CA3B33" w:rsidRPr="000D754E" w:rsidRDefault="00D867AE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  <w:r w:rsidR="00F60EEF"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</w:t>
            </w:r>
            <w:r w:rsidR="00F60EEF" w:rsidRPr="000D75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A3B33" w:rsidRPr="000D754E" w14:paraId="4B0ADD94" w14:textId="6C49E543" w:rsidTr="000574F7">
        <w:tc>
          <w:tcPr>
            <w:tcW w:w="895" w:type="dxa"/>
          </w:tcPr>
          <w:p w14:paraId="726214C1" w14:textId="1E9BB7DA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4</w:t>
            </w:r>
          </w:p>
        </w:tc>
        <w:tc>
          <w:tcPr>
            <w:tcW w:w="1876" w:type="dxa"/>
          </w:tcPr>
          <w:p w14:paraId="37C3320A" w14:textId="34FBA201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unita Subedi</w:t>
            </w:r>
          </w:p>
        </w:tc>
        <w:tc>
          <w:tcPr>
            <w:tcW w:w="1616" w:type="dxa"/>
            <w:vAlign w:val="bottom"/>
          </w:tcPr>
          <w:p w14:paraId="56638246" w14:textId="31AABADB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8-26</w:t>
            </w:r>
          </w:p>
        </w:tc>
        <w:tc>
          <w:tcPr>
            <w:tcW w:w="1464" w:type="dxa"/>
            <w:vAlign w:val="bottom"/>
          </w:tcPr>
          <w:p w14:paraId="42898CB3" w14:textId="52588B81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20000</w:t>
            </w:r>
          </w:p>
        </w:tc>
        <w:tc>
          <w:tcPr>
            <w:tcW w:w="1456" w:type="dxa"/>
            <w:vAlign w:val="bottom"/>
          </w:tcPr>
          <w:p w14:paraId="18CB51B9" w14:textId="2A63896B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1456" w:type="dxa"/>
          </w:tcPr>
          <w:p w14:paraId="69ED3758" w14:textId="6362DED3" w:rsidR="00CA3B33" w:rsidRPr="000D754E" w:rsidRDefault="00F60EEF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4</w:t>
            </w:r>
          </w:p>
        </w:tc>
      </w:tr>
      <w:tr w:rsidR="00CA3B33" w:rsidRPr="000D754E" w14:paraId="029D5157" w14:textId="0B79DBDB" w:rsidTr="000574F7">
        <w:tc>
          <w:tcPr>
            <w:tcW w:w="895" w:type="dxa"/>
          </w:tcPr>
          <w:p w14:paraId="7AE35985" w14:textId="3A65345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  <w:tc>
          <w:tcPr>
            <w:tcW w:w="1876" w:type="dxa"/>
          </w:tcPr>
          <w:p w14:paraId="7EEE2C96" w14:textId="59C9731C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Harry Brown</w:t>
            </w:r>
          </w:p>
        </w:tc>
        <w:tc>
          <w:tcPr>
            <w:tcW w:w="1616" w:type="dxa"/>
            <w:vAlign w:val="bottom"/>
          </w:tcPr>
          <w:p w14:paraId="12317EA4" w14:textId="10F2150F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28</w:t>
            </w:r>
          </w:p>
        </w:tc>
        <w:tc>
          <w:tcPr>
            <w:tcW w:w="1464" w:type="dxa"/>
            <w:vAlign w:val="bottom"/>
          </w:tcPr>
          <w:p w14:paraId="0FD40EB5" w14:textId="7632B6AF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00</w:t>
            </w:r>
          </w:p>
        </w:tc>
        <w:tc>
          <w:tcPr>
            <w:tcW w:w="1456" w:type="dxa"/>
            <w:vAlign w:val="bottom"/>
          </w:tcPr>
          <w:p w14:paraId="4E753C76" w14:textId="347BBC78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  <w:tc>
          <w:tcPr>
            <w:tcW w:w="1456" w:type="dxa"/>
          </w:tcPr>
          <w:p w14:paraId="5CF40BB7" w14:textId="2EDBD25C" w:rsidR="00CA3B33" w:rsidRPr="000D754E" w:rsidRDefault="00F60EEF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5</w:t>
            </w:r>
          </w:p>
        </w:tc>
      </w:tr>
      <w:tr w:rsidR="00CA3B33" w:rsidRPr="000D754E" w14:paraId="369CDBFF" w14:textId="57ECE145" w:rsidTr="000574F7">
        <w:tc>
          <w:tcPr>
            <w:tcW w:w="895" w:type="dxa"/>
          </w:tcPr>
          <w:p w14:paraId="68461B3E" w14:textId="1CC8EBA7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  <w:tc>
          <w:tcPr>
            <w:tcW w:w="1876" w:type="dxa"/>
          </w:tcPr>
          <w:p w14:paraId="649012E8" w14:textId="0836F3D1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ack Bieber</w:t>
            </w:r>
          </w:p>
        </w:tc>
        <w:tc>
          <w:tcPr>
            <w:tcW w:w="1616" w:type="dxa"/>
            <w:vAlign w:val="bottom"/>
          </w:tcPr>
          <w:p w14:paraId="06324905" w14:textId="5C51236C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07-28</w:t>
            </w:r>
          </w:p>
        </w:tc>
        <w:tc>
          <w:tcPr>
            <w:tcW w:w="1464" w:type="dxa"/>
            <w:vAlign w:val="bottom"/>
          </w:tcPr>
          <w:p w14:paraId="5227E629" w14:textId="4FF022F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000</w:t>
            </w:r>
          </w:p>
        </w:tc>
        <w:tc>
          <w:tcPr>
            <w:tcW w:w="1456" w:type="dxa"/>
            <w:vAlign w:val="bottom"/>
          </w:tcPr>
          <w:p w14:paraId="51EAC538" w14:textId="09FA1D8A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6" w:type="dxa"/>
          </w:tcPr>
          <w:p w14:paraId="358AE717" w14:textId="1AA665E8" w:rsidR="00CA3B33" w:rsidRPr="000D754E" w:rsidRDefault="00F60EEF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6</w:t>
            </w:r>
          </w:p>
        </w:tc>
      </w:tr>
      <w:tr w:rsidR="00CA3B33" w:rsidRPr="000D754E" w14:paraId="7AB52F1C" w14:textId="35D89EAE" w:rsidTr="000574F7">
        <w:tc>
          <w:tcPr>
            <w:tcW w:w="895" w:type="dxa"/>
          </w:tcPr>
          <w:p w14:paraId="3AB099A2" w14:textId="5199FD5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7</w:t>
            </w:r>
          </w:p>
        </w:tc>
        <w:tc>
          <w:tcPr>
            <w:tcW w:w="1876" w:type="dxa"/>
          </w:tcPr>
          <w:p w14:paraId="2402A715" w14:textId="0BDC4028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ustin Sander</w:t>
            </w:r>
          </w:p>
        </w:tc>
        <w:tc>
          <w:tcPr>
            <w:tcW w:w="1616" w:type="dxa"/>
            <w:vAlign w:val="bottom"/>
          </w:tcPr>
          <w:p w14:paraId="14D09232" w14:textId="2FC8BD87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04</w:t>
            </w:r>
          </w:p>
        </w:tc>
        <w:tc>
          <w:tcPr>
            <w:tcW w:w="1464" w:type="dxa"/>
            <w:vAlign w:val="bottom"/>
          </w:tcPr>
          <w:p w14:paraId="2085392B" w14:textId="7621BC01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456" w:type="dxa"/>
            <w:vAlign w:val="bottom"/>
          </w:tcPr>
          <w:p w14:paraId="37C0CE40" w14:textId="0C6B3DB7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456" w:type="dxa"/>
          </w:tcPr>
          <w:p w14:paraId="524C5286" w14:textId="5EBB615F" w:rsidR="00CA3B33" w:rsidRPr="000D754E" w:rsidRDefault="00EA5EDF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</w:tr>
      <w:tr w:rsidR="00CA3B33" w:rsidRPr="000D754E" w14:paraId="44A94E4F" w14:textId="0B2DD170" w:rsidTr="000574F7">
        <w:tc>
          <w:tcPr>
            <w:tcW w:w="895" w:type="dxa"/>
          </w:tcPr>
          <w:p w14:paraId="537379B6" w14:textId="5A5FA9FB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8</w:t>
            </w:r>
          </w:p>
        </w:tc>
        <w:tc>
          <w:tcPr>
            <w:tcW w:w="1876" w:type="dxa"/>
          </w:tcPr>
          <w:p w14:paraId="101122E5" w14:textId="48CBDB3F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ck Russel</w:t>
            </w:r>
          </w:p>
        </w:tc>
        <w:tc>
          <w:tcPr>
            <w:tcW w:w="1616" w:type="dxa"/>
            <w:vAlign w:val="bottom"/>
          </w:tcPr>
          <w:p w14:paraId="7C74749E" w14:textId="431BAEF9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10-01</w:t>
            </w:r>
          </w:p>
        </w:tc>
        <w:tc>
          <w:tcPr>
            <w:tcW w:w="1464" w:type="dxa"/>
            <w:vAlign w:val="bottom"/>
          </w:tcPr>
          <w:p w14:paraId="1AAAD1E7" w14:textId="4FC48BC3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20000</w:t>
            </w:r>
          </w:p>
        </w:tc>
        <w:tc>
          <w:tcPr>
            <w:tcW w:w="1456" w:type="dxa"/>
            <w:vAlign w:val="bottom"/>
          </w:tcPr>
          <w:p w14:paraId="7FB45838" w14:textId="5DB18421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  <w:tc>
          <w:tcPr>
            <w:tcW w:w="1456" w:type="dxa"/>
          </w:tcPr>
          <w:p w14:paraId="77C873BA" w14:textId="55937571" w:rsidR="00CA3B33" w:rsidRPr="000D754E" w:rsidRDefault="00EA5EDF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4</w:t>
            </w:r>
          </w:p>
        </w:tc>
      </w:tr>
      <w:tr w:rsidR="00CA3B33" w:rsidRPr="000D754E" w14:paraId="1D9D7A85" w14:textId="55231408" w:rsidTr="000574F7">
        <w:tc>
          <w:tcPr>
            <w:tcW w:w="895" w:type="dxa"/>
          </w:tcPr>
          <w:p w14:paraId="36D661A8" w14:textId="4BE8AD97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  <w:tc>
          <w:tcPr>
            <w:tcW w:w="1876" w:type="dxa"/>
          </w:tcPr>
          <w:p w14:paraId="596D37CE" w14:textId="665AD86C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rent Morris</w:t>
            </w:r>
          </w:p>
        </w:tc>
        <w:tc>
          <w:tcPr>
            <w:tcW w:w="1616" w:type="dxa"/>
            <w:vAlign w:val="bottom"/>
          </w:tcPr>
          <w:p w14:paraId="4E02C881" w14:textId="18145283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1-26</w:t>
            </w:r>
          </w:p>
        </w:tc>
        <w:tc>
          <w:tcPr>
            <w:tcW w:w="1464" w:type="dxa"/>
            <w:vAlign w:val="bottom"/>
          </w:tcPr>
          <w:p w14:paraId="5BD2E191" w14:textId="2B8C950B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00</w:t>
            </w:r>
          </w:p>
        </w:tc>
        <w:tc>
          <w:tcPr>
            <w:tcW w:w="1456" w:type="dxa"/>
            <w:vAlign w:val="bottom"/>
          </w:tcPr>
          <w:p w14:paraId="410FFE59" w14:textId="32DE740E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456" w:type="dxa"/>
          </w:tcPr>
          <w:p w14:paraId="3DC464FA" w14:textId="559B21CD" w:rsidR="00CA3B33" w:rsidRPr="000D754E" w:rsidRDefault="00FB144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1</w:t>
            </w:r>
          </w:p>
        </w:tc>
      </w:tr>
      <w:tr w:rsidR="00CA3B33" w:rsidRPr="000D754E" w14:paraId="270B6A78" w14:textId="66019E13" w:rsidTr="000574F7">
        <w:tc>
          <w:tcPr>
            <w:tcW w:w="895" w:type="dxa"/>
          </w:tcPr>
          <w:p w14:paraId="48BD9088" w14:textId="3CD0AC09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  <w:tc>
          <w:tcPr>
            <w:tcW w:w="1876" w:type="dxa"/>
          </w:tcPr>
          <w:p w14:paraId="2B5E9BF5" w14:textId="76C9E432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aniel Kapoor</w:t>
            </w:r>
          </w:p>
        </w:tc>
        <w:tc>
          <w:tcPr>
            <w:tcW w:w="1616" w:type="dxa"/>
            <w:vAlign w:val="bottom"/>
          </w:tcPr>
          <w:p w14:paraId="6791C4B8" w14:textId="5EAE2D13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9-02-04</w:t>
            </w:r>
          </w:p>
        </w:tc>
        <w:tc>
          <w:tcPr>
            <w:tcW w:w="1464" w:type="dxa"/>
            <w:vAlign w:val="bottom"/>
          </w:tcPr>
          <w:p w14:paraId="5E34A1F4" w14:textId="3CDDE137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0000</w:t>
            </w:r>
          </w:p>
        </w:tc>
        <w:tc>
          <w:tcPr>
            <w:tcW w:w="1456" w:type="dxa"/>
            <w:vAlign w:val="bottom"/>
          </w:tcPr>
          <w:p w14:paraId="4805F16B" w14:textId="5E4AA59D" w:rsidR="00CA3B33" w:rsidRPr="000D754E" w:rsidRDefault="00CA3B3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456" w:type="dxa"/>
          </w:tcPr>
          <w:p w14:paraId="671A3942" w14:textId="515492D7" w:rsidR="00CA3B33" w:rsidRPr="000D754E" w:rsidRDefault="00FB1443" w:rsidP="00973D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</w:tr>
    </w:tbl>
    <w:p w14:paraId="357686A9" w14:textId="61E5DDEA" w:rsidR="00C208A0" w:rsidRPr="000D754E" w:rsidRDefault="00C208A0" w:rsidP="00D422A8">
      <w:pPr>
        <w:rPr>
          <w:rFonts w:ascii="Times New Roman" w:hAnsi="Times New Roman" w:cs="Times New Roman"/>
          <w:sz w:val="24"/>
          <w:szCs w:val="24"/>
        </w:rPr>
      </w:pPr>
    </w:p>
    <w:p w14:paraId="7692AFC8" w14:textId="4B29A0CA" w:rsidR="00161B95" w:rsidRPr="000D754E" w:rsidRDefault="00161B95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lastRenderedPageBreak/>
        <w:t>All the dependencies in DOCTOR table are given below:</w:t>
      </w:r>
    </w:p>
    <w:p w14:paraId="727B5C06" w14:textId="723AA470" w:rsidR="00161B95" w:rsidRDefault="00161B95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D754E">
        <w:rPr>
          <w:rFonts w:ascii="Times New Roman" w:hAnsi="Times New Roman" w:cs="Times New Roman"/>
          <w:sz w:val="24"/>
          <w:szCs w:val="24"/>
        </w:rPr>
        <w:t>DocID</w:t>
      </w:r>
      <w:proofErr w:type="spellEnd"/>
      <w:r w:rsidRPr="000D754E">
        <w:rPr>
          <w:rFonts w:ascii="Times New Roman" w:hAnsi="Times New Roman" w:cs="Times New Roman"/>
          <w:sz w:val="24"/>
          <w:szCs w:val="24"/>
        </w:rPr>
        <w:t xml:space="preserve"> </w:t>
      </w:r>
      <w:r w:rsidRPr="000D754E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D75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165F" w:rsidRPr="000D754E">
        <w:rPr>
          <w:rFonts w:ascii="Times New Roman" w:hAnsi="Times New Roman" w:cs="Times New Roman"/>
          <w:sz w:val="24"/>
          <w:szCs w:val="24"/>
        </w:rPr>
        <w:t>DocName</w:t>
      </w:r>
      <w:proofErr w:type="spellEnd"/>
      <w:r w:rsidR="0070165F" w:rsidRPr="000D754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0165F" w:rsidRPr="000D754E">
        <w:rPr>
          <w:rFonts w:ascii="Times New Roman" w:hAnsi="Times New Roman" w:cs="Times New Roman"/>
          <w:sz w:val="24"/>
          <w:szCs w:val="24"/>
        </w:rPr>
        <w:t>DocStartDate</w:t>
      </w:r>
      <w:proofErr w:type="spellEnd"/>
      <w:r w:rsidR="0070165F" w:rsidRPr="000D754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80830" w:rsidRPr="000D754E">
        <w:rPr>
          <w:rFonts w:ascii="Times New Roman" w:hAnsi="Times New Roman" w:cs="Times New Roman"/>
          <w:sz w:val="24"/>
          <w:szCs w:val="24"/>
        </w:rPr>
        <w:t>DocSalary</w:t>
      </w:r>
      <w:proofErr w:type="spellEnd"/>
      <w:r w:rsidR="00C80830" w:rsidRPr="000D754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80830" w:rsidRPr="000D754E">
        <w:rPr>
          <w:rFonts w:ascii="Times New Roman" w:hAnsi="Times New Roman" w:cs="Times New Roman"/>
          <w:sz w:val="24"/>
          <w:szCs w:val="24"/>
        </w:rPr>
        <w:t>DocBonus</w:t>
      </w:r>
      <w:proofErr w:type="spellEnd"/>
      <w:r w:rsidR="00C80830" w:rsidRPr="000D754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80830" w:rsidRPr="000D754E">
        <w:rPr>
          <w:rFonts w:ascii="Times New Roman" w:hAnsi="Times New Roman" w:cs="Times New Roman"/>
          <w:sz w:val="24"/>
          <w:szCs w:val="24"/>
        </w:rPr>
        <w:t>DocSpecialization</w:t>
      </w:r>
      <w:proofErr w:type="spellEnd"/>
    </w:p>
    <w:p w14:paraId="4EC35073" w14:textId="77777777" w:rsidR="00AA2AE6" w:rsidRPr="000D754E" w:rsidRDefault="00AA2AE6" w:rsidP="00D422A8">
      <w:pPr>
        <w:rPr>
          <w:rFonts w:ascii="Times New Roman" w:hAnsi="Times New Roman" w:cs="Times New Roman"/>
          <w:sz w:val="24"/>
          <w:szCs w:val="24"/>
        </w:rPr>
      </w:pPr>
    </w:p>
    <w:p w14:paraId="5213A9AB" w14:textId="07417E30" w:rsidR="00221286" w:rsidRPr="000D754E" w:rsidRDefault="00221286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First we </w:t>
      </w:r>
      <w:r w:rsidR="0082185E" w:rsidRPr="000D754E">
        <w:rPr>
          <w:rFonts w:ascii="Times New Roman" w:hAnsi="Times New Roman" w:cs="Times New Roman"/>
          <w:sz w:val="24"/>
          <w:szCs w:val="24"/>
        </w:rPr>
        <w:t>normalize</w:t>
      </w:r>
      <w:r w:rsidRPr="000D754E">
        <w:rPr>
          <w:rFonts w:ascii="Times New Roman" w:hAnsi="Times New Roman" w:cs="Times New Roman"/>
          <w:sz w:val="24"/>
          <w:szCs w:val="24"/>
        </w:rPr>
        <w:t xml:space="preserve"> this table into </w:t>
      </w:r>
      <w:r w:rsidR="0082185E" w:rsidRPr="000D754E">
        <w:rPr>
          <w:rFonts w:ascii="Times New Roman" w:hAnsi="Times New Roman" w:cs="Times New Roman"/>
          <w:sz w:val="24"/>
          <w:szCs w:val="24"/>
        </w:rPr>
        <w:t>1NF</w:t>
      </w:r>
      <w:r w:rsidR="00245FA8" w:rsidRPr="000D754E">
        <w:rPr>
          <w:rFonts w:ascii="Times New Roman" w:hAnsi="Times New Roman" w:cs="Times New Roman"/>
          <w:sz w:val="24"/>
          <w:szCs w:val="24"/>
        </w:rPr>
        <w:t xml:space="preserve">. We </w:t>
      </w:r>
      <w:r w:rsidR="004B41FD" w:rsidRPr="000D754E">
        <w:rPr>
          <w:rFonts w:ascii="Times New Roman" w:hAnsi="Times New Roman" w:cs="Times New Roman"/>
          <w:sz w:val="24"/>
          <w:szCs w:val="24"/>
        </w:rPr>
        <w:t>creat</w:t>
      </w:r>
      <w:r w:rsidR="005A2C76" w:rsidRPr="000D754E">
        <w:rPr>
          <w:rFonts w:ascii="Times New Roman" w:hAnsi="Times New Roman" w:cs="Times New Roman"/>
          <w:sz w:val="24"/>
          <w:szCs w:val="24"/>
        </w:rPr>
        <w:t>e</w:t>
      </w:r>
      <w:r w:rsidR="004B41FD" w:rsidRPr="000D754E">
        <w:rPr>
          <w:rFonts w:ascii="Times New Roman" w:hAnsi="Times New Roman" w:cs="Times New Roman"/>
          <w:sz w:val="24"/>
          <w:szCs w:val="24"/>
        </w:rPr>
        <w:t xml:space="preserve"> a new table </w:t>
      </w:r>
      <w:r w:rsidR="005C464A" w:rsidRPr="000D754E">
        <w:rPr>
          <w:rFonts w:ascii="Times New Roman" w:hAnsi="Times New Roman" w:cs="Times New Roman"/>
          <w:b/>
          <w:bCs/>
          <w:sz w:val="24"/>
          <w:szCs w:val="24"/>
        </w:rPr>
        <w:t xml:space="preserve">DOCTOR_SPECIALIZATION </w:t>
      </w:r>
      <w:r w:rsidR="005A2C76" w:rsidRPr="000D754E">
        <w:rPr>
          <w:rFonts w:ascii="Times New Roman" w:hAnsi="Times New Roman" w:cs="Times New Roman"/>
          <w:sz w:val="24"/>
          <w:szCs w:val="24"/>
        </w:rPr>
        <w:t>to normalize this table into 1NF.</w:t>
      </w:r>
    </w:p>
    <w:p w14:paraId="018A7DC4" w14:textId="480F6A59" w:rsidR="005C464A" w:rsidRPr="000D754E" w:rsidRDefault="005C464A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b/>
          <w:bCs/>
          <w:sz w:val="24"/>
          <w:szCs w:val="24"/>
        </w:rPr>
        <w:t>DO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876"/>
        <w:gridCol w:w="1616"/>
        <w:gridCol w:w="1464"/>
        <w:gridCol w:w="1456"/>
      </w:tblGrid>
      <w:tr w:rsidR="005A2C76" w:rsidRPr="000D754E" w14:paraId="04FB69C0" w14:textId="77777777" w:rsidTr="00A46449">
        <w:trPr>
          <w:trHeight w:val="305"/>
        </w:trPr>
        <w:tc>
          <w:tcPr>
            <w:tcW w:w="895" w:type="dxa"/>
          </w:tcPr>
          <w:p w14:paraId="2AD68FA7" w14:textId="2B4172C1" w:rsidR="005A2C76" w:rsidRPr="000D754E" w:rsidRDefault="005A2C76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I</w:t>
            </w:r>
            <w:r w:rsidR="002B20B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</w:t>
            </w:r>
            <w:proofErr w:type="spellEnd"/>
          </w:p>
        </w:tc>
        <w:tc>
          <w:tcPr>
            <w:tcW w:w="1876" w:type="dxa"/>
          </w:tcPr>
          <w:p w14:paraId="0451C81F" w14:textId="77777777" w:rsidR="005A2C76" w:rsidRPr="000D754E" w:rsidRDefault="005A2C76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Name</w:t>
            </w:r>
          </w:p>
        </w:tc>
        <w:tc>
          <w:tcPr>
            <w:tcW w:w="1616" w:type="dxa"/>
          </w:tcPr>
          <w:p w14:paraId="5077078E" w14:textId="77777777" w:rsidR="005A2C76" w:rsidRPr="000D754E" w:rsidRDefault="005A2C76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tartDate</w:t>
            </w:r>
          </w:p>
        </w:tc>
        <w:tc>
          <w:tcPr>
            <w:tcW w:w="1464" w:type="dxa"/>
          </w:tcPr>
          <w:p w14:paraId="0169B891" w14:textId="77777777" w:rsidR="005A2C76" w:rsidRPr="000D754E" w:rsidRDefault="005A2C76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alary</w:t>
            </w:r>
          </w:p>
        </w:tc>
        <w:tc>
          <w:tcPr>
            <w:tcW w:w="1456" w:type="dxa"/>
          </w:tcPr>
          <w:p w14:paraId="4FDA4E51" w14:textId="77777777" w:rsidR="005A2C76" w:rsidRPr="000D754E" w:rsidRDefault="005A2C76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Bonus</w:t>
            </w:r>
          </w:p>
        </w:tc>
      </w:tr>
      <w:tr w:rsidR="005A2C76" w:rsidRPr="000D754E" w14:paraId="3E0EFECD" w14:textId="77777777" w:rsidTr="00F810B9">
        <w:tc>
          <w:tcPr>
            <w:tcW w:w="895" w:type="dxa"/>
          </w:tcPr>
          <w:p w14:paraId="3C148E0B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  <w:tc>
          <w:tcPr>
            <w:tcW w:w="1876" w:type="dxa"/>
          </w:tcPr>
          <w:p w14:paraId="7B9A04AC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Pradip Dhakal</w:t>
            </w:r>
          </w:p>
        </w:tc>
        <w:tc>
          <w:tcPr>
            <w:tcW w:w="1616" w:type="dxa"/>
            <w:vAlign w:val="bottom"/>
          </w:tcPr>
          <w:p w14:paraId="5EB24207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2-14</w:t>
            </w:r>
          </w:p>
        </w:tc>
        <w:tc>
          <w:tcPr>
            <w:tcW w:w="1464" w:type="dxa"/>
            <w:vAlign w:val="bottom"/>
          </w:tcPr>
          <w:p w14:paraId="779BF702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456" w:type="dxa"/>
            <w:vAlign w:val="bottom"/>
          </w:tcPr>
          <w:p w14:paraId="355FFA38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</w:tr>
      <w:tr w:rsidR="005A2C76" w:rsidRPr="000D754E" w14:paraId="4A0EA900" w14:textId="77777777" w:rsidTr="00F810B9">
        <w:tc>
          <w:tcPr>
            <w:tcW w:w="895" w:type="dxa"/>
          </w:tcPr>
          <w:p w14:paraId="6051CABF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  <w:tc>
          <w:tcPr>
            <w:tcW w:w="1876" w:type="dxa"/>
          </w:tcPr>
          <w:p w14:paraId="3CDBFE25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ichard Nixon</w:t>
            </w:r>
          </w:p>
        </w:tc>
        <w:tc>
          <w:tcPr>
            <w:tcW w:w="1616" w:type="dxa"/>
            <w:vAlign w:val="bottom"/>
          </w:tcPr>
          <w:p w14:paraId="5EB1957A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4-16</w:t>
            </w:r>
          </w:p>
        </w:tc>
        <w:tc>
          <w:tcPr>
            <w:tcW w:w="1464" w:type="dxa"/>
            <w:vAlign w:val="bottom"/>
          </w:tcPr>
          <w:p w14:paraId="5DC04076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0000</w:t>
            </w:r>
          </w:p>
        </w:tc>
        <w:tc>
          <w:tcPr>
            <w:tcW w:w="1456" w:type="dxa"/>
            <w:vAlign w:val="bottom"/>
          </w:tcPr>
          <w:p w14:paraId="3375D239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0</w:t>
            </w:r>
          </w:p>
        </w:tc>
      </w:tr>
      <w:tr w:rsidR="005A2C76" w:rsidRPr="000D754E" w14:paraId="7FD0487C" w14:textId="77777777" w:rsidTr="00F810B9">
        <w:tc>
          <w:tcPr>
            <w:tcW w:w="895" w:type="dxa"/>
          </w:tcPr>
          <w:p w14:paraId="2F764C1A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1876" w:type="dxa"/>
          </w:tcPr>
          <w:p w14:paraId="685258E2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enish Paudel</w:t>
            </w:r>
          </w:p>
        </w:tc>
        <w:tc>
          <w:tcPr>
            <w:tcW w:w="1616" w:type="dxa"/>
            <w:vAlign w:val="bottom"/>
          </w:tcPr>
          <w:p w14:paraId="3A28D555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5-06</w:t>
            </w:r>
          </w:p>
        </w:tc>
        <w:tc>
          <w:tcPr>
            <w:tcW w:w="1464" w:type="dxa"/>
            <w:vAlign w:val="bottom"/>
          </w:tcPr>
          <w:p w14:paraId="4B8CE1B0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000</w:t>
            </w:r>
          </w:p>
        </w:tc>
        <w:tc>
          <w:tcPr>
            <w:tcW w:w="1456" w:type="dxa"/>
            <w:vAlign w:val="bottom"/>
          </w:tcPr>
          <w:p w14:paraId="76BB0589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0</w:t>
            </w:r>
          </w:p>
        </w:tc>
      </w:tr>
      <w:tr w:rsidR="005A2C76" w:rsidRPr="000D754E" w14:paraId="0F97BAF4" w14:textId="77777777" w:rsidTr="00F810B9">
        <w:tc>
          <w:tcPr>
            <w:tcW w:w="895" w:type="dxa"/>
          </w:tcPr>
          <w:p w14:paraId="7479B6A7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4</w:t>
            </w:r>
          </w:p>
        </w:tc>
        <w:tc>
          <w:tcPr>
            <w:tcW w:w="1876" w:type="dxa"/>
          </w:tcPr>
          <w:p w14:paraId="7C611D60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unita Subedi</w:t>
            </w:r>
          </w:p>
        </w:tc>
        <w:tc>
          <w:tcPr>
            <w:tcW w:w="1616" w:type="dxa"/>
            <w:vAlign w:val="bottom"/>
          </w:tcPr>
          <w:p w14:paraId="34B0DDB1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8-26</w:t>
            </w:r>
          </w:p>
        </w:tc>
        <w:tc>
          <w:tcPr>
            <w:tcW w:w="1464" w:type="dxa"/>
            <w:vAlign w:val="bottom"/>
          </w:tcPr>
          <w:p w14:paraId="0035A5D9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20000</w:t>
            </w:r>
          </w:p>
        </w:tc>
        <w:tc>
          <w:tcPr>
            <w:tcW w:w="1456" w:type="dxa"/>
            <w:vAlign w:val="bottom"/>
          </w:tcPr>
          <w:p w14:paraId="25282171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</w:tr>
      <w:tr w:rsidR="005A2C76" w:rsidRPr="000D754E" w14:paraId="1CBF3300" w14:textId="77777777" w:rsidTr="00F810B9">
        <w:tc>
          <w:tcPr>
            <w:tcW w:w="895" w:type="dxa"/>
          </w:tcPr>
          <w:p w14:paraId="4AEBEEC4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  <w:tc>
          <w:tcPr>
            <w:tcW w:w="1876" w:type="dxa"/>
          </w:tcPr>
          <w:p w14:paraId="5833C405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Harry Brown</w:t>
            </w:r>
          </w:p>
        </w:tc>
        <w:tc>
          <w:tcPr>
            <w:tcW w:w="1616" w:type="dxa"/>
            <w:vAlign w:val="bottom"/>
          </w:tcPr>
          <w:p w14:paraId="54F3E675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28</w:t>
            </w:r>
          </w:p>
        </w:tc>
        <w:tc>
          <w:tcPr>
            <w:tcW w:w="1464" w:type="dxa"/>
            <w:vAlign w:val="bottom"/>
          </w:tcPr>
          <w:p w14:paraId="2BDCECE6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00</w:t>
            </w:r>
          </w:p>
        </w:tc>
        <w:tc>
          <w:tcPr>
            <w:tcW w:w="1456" w:type="dxa"/>
            <w:vAlign w:val="bottom"/>
          </w:tcPr>
          <w:p w14:paraId="5578F797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</w:tr>
      <w:tr w:rsidR="005A2C76" w:rsidRPr="000D754E" w14:paraId="47FB3145" w14:textId="77777777" w:rsidTr="00F810B9">
        <w:tc>
          <w:tcPr>
            <w:tcW w:w="895" w:type="dxa"/>
          </w:tcPr>
          <w:p w14:paraId="6E1443FD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  <w:tc>
          <w:tcPr>
            <w:tcW w:w="1876" w:type="dxa"/>
          </w:tcPr>
          <w:p w14:paraId="1A813B92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ack Bieber</w:t>
            </w:r>
          </w:p>
        </w:tc>
        <w:tc>
          <w:tcPr>
            <w:tcW w:w="1616" w:type="dxa"/>
            <w:vAlign w:val="bottom"/>
          </w:tcPr>
          <w:p w14:paraId="6AD710DA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07-28</w:t>
            </w:r>
          </w:p>
        </w:tc>
        <w:tc>
          <w:tcPr>
            <w:tcW w:w="1464" w:type="dxa"/>
            <w:vAlign w:val="bottom"/>
          </w:tcPr>
          <w:p w14:paraId="57AE599B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000</w:t>
            </w:r>
          </w:p>
        </w:tc>
        <w:tc>
          <w:tcPr>
            <w:tcW w:w="1456" w:type="dxa"/>
            <w:vAlign w:val="bottom"/>
          </w:tcPr>
          <w:p w14:paraId="56B0640D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2C76" w:rsidRPr="000D754E" w14:paraId="0DF802A5" w14:textId="77777777" w:rsidTr="00F810B9">
        <w:tc>
          <w:tcPr>
            <w:tcW w:w="895" w:type="dxa"/>
          </w:tcPr>
          <w:p w14:paraId="0A9E0926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7</w:t>
            </w:r>
          </w:p>
        </w:tc>
        <w:tc>
          <w:tcPr>
            <w:tcW w:w="1876" w:type="dxa"/>
          </w:tcPr>
          <w:p w14:paraId="6BD1AB8D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ustin Sander</w:t>
            </w:r>
          </w:p>
        </w:tc>
        <w:tc>
          <w:tcPr>
            <w:tcW w:w="1616" w:type="dxa"/>
            <w:vAlign w:val="bottom"/>
          </w:tcPr>
          <w:p w14:paraId="65AF3BA1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04</w:t>
            </w:r>
          </w:p>
        </w:tc>
        <w:tc>
          <w:tcPr>
            <w:tcW w:w="1464" w:type="dxa"/>
            <w:vAlign w:val="bottom"/>
          </w:tcPr>
          <w:p w14:paraId="0E8F6FA0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456" w:type="dxa"/>
            <w:vAlign w:val="bottom"/>
          </w:tcPr>
          <w:p w14:paraId="2FBA0253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5A2C76" w:rsidRPr="000D754E" w14:paraId="63169979" w14:textId="77777777" w:rsidTr="00F810B9">
        <w:tc>
          <w:tcPr>
            <w:tcW w:w="895" w:type="dxa"/>
          </w:tcPr>
          <w:p w14:paraId="7E8A3B45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8</w:t>
            </w:r>
          </w:p>
        </w:tc>
        <w:tc>
          <w:tcPr>
            <w:tcW w:w="1876" w:type="dxa"/>
          </w:tcPr>
          <w:p w14:paraId="1810C346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ck Russel</w:t>
            </w:r>
          </w:p>
        </w:tc>
        <w:tc>
          <w:tcPr>
            <w:tcW w:w="1616" w:type="dxa"/>
            <w:vAlign w:val="bottom"/>
          </w:tcPr>
          <w:p w14:paraId="56201BFC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10-01</w:t>
            </w:r>
          </w:p>
        </w:tc>
        <w:tc>
          <w:tcPr>
            <w:tcW w:w="1464" w:type="dxa"/>
            <w:vAlign w:val="bottom"/>
          </w:tcPr>
          <w:p w14:paraId="28DE7E4C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20000</w:t>
            </w:r>
          </w:p>
        </w:tc>
        <w:tc>
          <w:tcPr>
            <w:tcW w:w="1456" w:type="dxa"/>
            <w:vAlign w:val="bottom"/>
          </w:tcPr>
          <w:p w14:paraId="7A9FE4B9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</w:tr>
      <w:tr w:rsidR="005A2C76" w:rsidRPr="000D754E" w14:paraId="3E246097" w14:textId="77777777" w:rsidTr="00F810B9">
        <w:tc>
          <w:tcPr>
            <w:tcW w:w="895" w:type="dxa"/>
          </w:tcPr>
          <w:p w14:paraId="750A91FE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  <w:tc>
          <w:tcPr>
            <w:tcW w:w="1876" w:type="dxa"/>
          </w:tcPr>
          <w:p w14:paraId="318FB1B7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rent Morris</w:t>
            </w:r>
          </w:p>
        </w:tc>
        <w:tc>
          <w:tcPr>
            <w:tcW w:w="1616" w:type="dxa"/>
            <w:vAlign w:val="bottom"/>
          </w:tcPr>
          <w:p w14:paraId="70A17772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1-26</w:t>
            </w:r>
          </w:p>
        </w:tc>
        <w:tc>
          <w:tcPr>
            <w:tcW w:w="1464" w:type="dxa"/>
            <w:vAlign w:val="bottom"/>
          </w:tcPr>
          <w:p w14:paraId="7D703291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00</w:t>
            </w:r>
          </w:p>
        </w:tc>
        <w:tc>
          <w:tcPr>
            <w:tcW w:w="1456" w:type="dxa"/>
            <w:vAlign w:val="bottom"/>
          </w:tcPr>
          <w:p w14:paraId="5450E314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5A2C76" w:rsidRPr="000D754E" w14:paraId="2650ECDD" w14:textId="77777777" w:rsidTr="00F810B9">
        <w:tc>
          <w:tcPr>
            <w:tcW w:w="895" w:type="dxa"/>
          </w:tcPr>
          <w:p w14:paraId="149A5108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  <w:tc>
          <w:tcPr>
            <w:tcW w:w="1876" w:type="dxa"/>
          </w:tcPr>
          <w:p w14:paraId="7F236104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aniel Kapoor</w:t>
            </w:r>
          </w:p>
        </w:tc>
        <w:tc>
          <w:tcPr>
            <w:tcW w:w="1616" w:type="dxa"/>
            <w:vAlign w:val="bottom"/>
          </w:tcPr>
          <w:p w14:paraId="0B4DD0BD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9-02-04</w:t>
            </w:r>
          </w:p>
        </w:tc>
        <w:tc>
          <w:tcPr>
            <w:tcW w:w="1464" w:type="dxa"/>
            <w:vAlign w:val="bottom"/>
          </w:tcPr>
          <w:p w14:paraId="434DA6EC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0000</w:t>
            </w:r>
          </w:p>
        </w:tc>
        <w:tc>
          <w:tcPr>
            <w:tcW w:w="1456" w:type="dxa"/>
            <w:vAlign w:val="bottom"/>
          </w:tcPr>
          <w:p w14:paraId="1509716C" w14:textId="77777777" w:rsidR="005A2C76" w:rsidRPr="000D754E" w:rsidRDefault="005A2C76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</w:tr>
    </w:tbl>
    <w:p w14:paraId="6D67CEE3" w14:textId="126FC4FB" w:rsidR="0082185E" w:rsidRPr="000D754E" w:rsidRDefault="0082185E" w:rsidP="00D422A8">
      <w:pPr>
        <w:rPr>
          <w:rFonts w:ascii="Times New Roman" w:hAnsi="Times New Roman" w:cs="Times New Roman"/>
          <w:sz w:val="24"/>
          <w:szCs w:val="24"/>
        </w:rPr>
      </w:pPr>
    </w:p>
    <w:p w14:paraId="64E49332" w14:textId="08B6F437" w:rsidR="005C464A" w:rsidRPr="000D754E" w:rsidRDefault="005C464A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b/>
          <w:bCs/>
          <w:sz w:val="24"/>
          <w:szCs w:val="24"/>
        </w:rPr>
        <w:t>DOCTOR_SPECI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3"/>
        <w:gridCol w:w="1282"/>
      </w:tblGrid>
      <w:tr w:rsidR="00F1017D" w:rsidRPr="000D754E" w14:paraId="6AAC9CAB" w14:textId="153FE7BF" w:rsidTr="00A46449">
        <w:trPr>
          <w:trHeight w:val="287"/>
        </w:trPr>
        <w:tc>
          <w:tcPr>
            <w:tcW w:w="2043" w:type="dxa"/>
          </w:tcPr>
          <w:p w14:paraId="1E085A9C" w14:textId="6866582C" w:rsidR="00F1017D" w:rsidRPr="000D754E" w:rsidRDefault="00F1017D" w:rsidP="00F1017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Specialization</w:t>
            </w:r>
          </w:p>
        </w:tc>
        <w:tc>
          <w:tcPr>
            <w:tcW w:w="1282" w:type="dxa"/>
          </w:tcPr>
          <w:p w14:paraId="4FAA49ED" w14:textId="4EE82C06" w:rsidR="00F1017D" w:rsidRPr="000D754E" w:rsidRDefault="00F1017D" w:rsidP="00F1017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I</w:t>
            </w:r>
            <w:r w:rsidR="002B20B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</w:t>
            </w:r>
            <w:proofErr w:type="spellEnd"/>
          </w:p>
        </w:tc>
      </w:tr>
      <w:tr w:rsidR="00A16128" w:rsidRPr="000D754E" w14:paraId="4657D78F" w14:textId="50FA8990" w:rsidTr="0052531F">
        <w:tc>
          <w:tcPr>
            <w:tcW w:w="2043" w:type="dxa"/>
            <w:vAlign w:val="bottom"/>
          </w:tcPr>
          <w:p w14:paraId="35A004AA" w14:textId="52A949E8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1</w:t>
            </w:r>
          </w:p>
        </w:tc>
        <w:tc>
          <w:tcPr>
            <w:tcW w:w="1282" w:type="dxa"/>
            <w:vAlign w:val="bottom"/>
          </w:tcPr>
          <w:p w14:paraId="367C2D88" w14:textId="7C27D170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</w:tr>
      <w:tr w:rsidR="00A16128" w:rsidRPr="000D754E" w14:paraId="6DEDBDE7" w14:textId="745A3427" w:rsidTr="0052531F">
        <w:tc>
          <w:tcPr>
            <w:tcW w:w="2043" w:type="dxa"/>
            <w:vAlign w:val="bottom"/>
          </w:tcPr>
          <w:p w14:paraId="62973EAD" w14:textId="6464FC28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1</w:t>
            </w:r>
          </w:p>
        </w:tc>
        <w:tc>
          <w:tcPr>
            <w:tcW w:w="1282" w:type="dxa"/>
            <w:vAlign w:val="bottom"/>
          </w:tcPr>
          <w:p w14:paraId="438FA9F0" w14:textId="30C4F7A1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</w:tr>
      <w:tr w:rsidR="00A16128" w:rsidRPr="000D754E" w14:paraId="0CF818BF" w14:textId="6C647977" w:rsidTr="0052531F">
        <w:tc>
          <w:tcPr>
            <w:tcW w:w="2043" w:type="dxa"/>
            <w:vAlign w:val="bottom"/>
          </w:tcPr>
          <w:p w14:paraId="54C203F5" w14:textId="26F9ACE7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6594ACC2" w14:textId="6E35BC45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</w:tr>
      <w:tr w:rsidR="00A16128" w:rsidRPr="000D754E" w14:paraId="5B0FE24A" w14:textId="71F3415C" w:rsidTr="0052531F">
        <w:tc>
          <w:tcPr>
            <w:tcW w:w="2043" w:type="dxa"/>
            <w:vAlign w:val="bottom"/>
          </w:tcPr>
          <w:p w14:paraId="258E8076" w14:textId="47897CFF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1C1F6667" w14:textId="5E22A64C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</w:tr>
      <w:tr w:rsidR="00A16128" w:rsidRPr="000D754E" w14:paraId="5AAEDFAA" w14:textId="76F24C44" w:rsidTr="0052531F">
        <w:tc>
          <w:tcPr>
            <w:tcW w:w="2043" w:type="dxa"/>
            <w:vAlign w:val="bottom"/>
          </w:tcPr>
          <w:p w14:paraId="12DCF2C0" w14:textId="3F765268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4864B108" w14:textId="65351B81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</w:tr>
      <w:tr w:rsidR="00A16128" w:rsidRPr="000D754E" w14:paraId="5E009762" w14:textId="66D45A97" w:rsidTr="0052531F">
        <w:tc>
          <w:tcPr>
            <w:tcW w:w="2043" w:type="dxa"/>
            <w:vAlign w:val="bottom"/>
          </w:tcPr>
          <w:p w14:paraId="252D2E05" w14:textId="0B1E11FC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7BA44B0A" w14:textId="1294B748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7</w:t>
            </w:r>
          </w:p>
        </w:tc>
      </w:tr>
      <w:tr w:rsidR="00A16128" w:rsidRPr="000D754E" w14:paraId="5979E46C" w14:textId="69C0ED11" w:rsidTr="0052531F">
        <w:tc>
          <w:tcPr>
            <w:tcW w:w="2043" w:type="dxa"/>
            <w:vAlign w:val="bottom"/>
          </w:tcPr>
          <w:p w14:paraId="6A13BC17" w14:textId="17911C35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29538C5B" w14:textId="5CFA0F6A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</w:tr>
      <w:tr w:rsidR="00A16128" w:rsidRPr="000D754E" w14:paraId="2010B286" w14:textId="0B659AC6" w:rsidTr="0052531F">
        <w:tc>
          <w:tcPr>
            <w:tcW w:w="2043" w:type="dxa"/>
            <w:vAlign w:val="bottom"/>
          </w:tcPr>
          <w:p w14:paraId="0E889F7F" w14:textId="088D0841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3</w:t>
            </w:r>
          </w:p>
        </w:tc>
        <w:tc>
          <w:tcPr>
            <w:tcW w:w="1282" w:type="dxa"/>
            <w:vAlign w:val="bottom"/>
          </w:tcPr>
          <w:p w14:paraId="53EF5CCB" w14:textId="09AF9A6B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</w:tr>
      <w:tr w:rsidR="00A16128" w:rsidRPr="000D754E" w14:paraId="26A0A71F" w14:textId="5F7AB173" w:rsidTr="0052531F">
        <w:tc>
          <w:tcPr>
            <w:tcW w:w="2043" w:type="dxa"/>
            <w:vAlign w:val="bottom"/>
          </w:tcPr>
          <w:p w14:paraId="4FE28C6D" w14:textId="17A5D63E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4</w:t>
            </w:r>
          </w:p>
        </w:tc>
        <w:tc>
          <w:tcPr>
            <w:tcW w:w="1282" w:type="dxa"/>
            <w:vAlign w:val="bottom"/>
          </w:tcPr>
          <w:p w14:paraId="00F67CB2" w14:textId="5D8BB1D0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4</w:t>
            </w:r>
          </w:p>
        </w:tc>
      </w:tr>
      <w:tr w:rsidR="00A16128" w:rsidRPr="000D754E" w14:paraId="0F27767A" w14:textId="03FFAAC1" w:rsidTr="0052531F">
        <w:tc>
          <w:tcPr>
            <w:tcW w:w="2043" w:type="dxa"/>
            <w:vAlign w:val="bottom"/>
          </w:tcPr>
          <w:p w14:paraId="64479C82" w14:textId="60783798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4</w:t>
            </w:r>
          </w:p>
        </w:tc>
        <w:tc>
          <w:tcPr>
            <w:tcW w:w="1282" w:type="dxa"/>
            <w:vAlign w:val="bottom"/>
          </w:tcPr>
          <w:p w14:paraId="02466441" w14:textId="2611FC8B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8</w:t>
            </w:r>
          </w:p>
        </w:tc>
      </w:tr>
      <w:tr w:rsidR="00A16128" w:rsidRPr="000D754E" w14:paraId="22F01FF4" w14:textId="165551B7" w:rsidTr="0052531F">
        <w:tc>
          <w:tcPr>
            <w:tcW w:w="2043" w:type="dxa"/>
            <w:vAlign w:val="bottom"/>
          </w:tcPr>
          <w:p w14:paraId="1ABCB599" w14:textId="488BA121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5</w:t>
            </w:r>
          </w:p>
        </w:tc>
        <w:tc>
          <w:tcPr>
            <w:tcW w:w="1282" w:type="dxa"/>
            <w:vAlign w:val="bottom"/>
          </w:tcPr>
          <w:p w14:paraId="622CA1EF" w14:textId="20588056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</w:tr>
      <w:tr w:rsidR="00A16128" w:rsidRPr="000D754E" w14:paraId="2496C342" w14:textId="54921D29" w:rsidTr="0052531F">
        <w:tc>
          <w:tcPr>
            <w:tcW w:w="2043" w:type="dxa"/>
            <w:vAlign w:val="bottom"/>
          </w:tcPr>
          <w:p w14:paraId="06FC34AA" w14:textId="411B297A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5</w:t>
            </w:r>
          </w:p>
        </w:tc>
        <w:tc>
          <w:tcPr>
            <w:tcW w:w="1282" w:type="dxa"/>
            <w:vAlign w:val="bottom"/>
          </w:tcPr>
          <w:p w14:paraId="0475850A" w14:textId="7FA2753F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</w:tr>
      <w:tr w:rsidR="00A16128" w:rsidRPr="000D754E" w14:paraId="56A7F50C" w14:textId="77BC7AF8" w:rsidTr="0052531F">
        <w:tc>
          <w:tcPr>
            <w:tcW w:w="2043" w:type="dxa"/>
            <w:vAlign w:val="bottom"/>
          </w:tcPr>
          <w:p w14:paraId="4BD497CD" w14:textId="5928A8FE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6</w:t>
            </w:r>
          </w:p>
        </w:tc>
        <w:tc>
          <w:tcPr>
            <w:tcW w:w="1282" w:type="dxa"/>
            <w:vAlign w:val="bottom"/>
          </w:tcPr>
          <w:p w14:paraId="14C679E7" w14:textId="3B2B143D" w:rsidR="00A16128" w:rsidRPr="000D754E" w:rsidRDefault="00A16128" w:rsidP="00A16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</w:tr>
    </w:tbl>
    <w:p w14:paraId="6617F786" w14:textId="0202DFD6" w:rsidR="00E55B09" w:rsidRPr="000D754E" w:rsidRDefault="00E55B09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Since each row is unique and no column in any row contains multiple values, it is in 1NF.</w:t>
      </w:r>
    </w:p>
    <w:p w14:paraId="4351BEC7" w14:textId="3433AC58" w:rsidR="00E55B09" w:rsidRPr="000D754E" w:rsidRDefault="003C5BED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Next, </w:t>
      </w:r>
      <w:r w:rsidR="00365F50" w:rsidRPr="000D754E">
        <w:rPr>
          <w:rFonts w:ascii="Times New Roman" w:hAnsi="Times New Roman" w:cs="Times New Roman"/>
          <w:sz w:val="24"/>
          <w:szCs w:val="24"/>
        </w:rPr>
        <w:t>we normalize this table into 2NF.</w:t>
      </w:r>
      <w:r w:rsidR="00AA1A1B" w:rsidRPr="000D754E">
        <w:rPr>
          <w:rFonts w:ascii="Times New Roman" w:hAnsi="Times New Roman" w:cs="Times New Roman"/>
          <w:sz w:val="24"/>
          <w:szCs w:val="24"/>
        </w:rPr>
        <w:t xml:space="preserve"> We need to make sure that there are no partial functional dependencies.</w:t>
      </w:r>
    </w:p>
    <w:p w14:paraId="4609020F" w14:textId="27F4976C" w:rsidR="00365F50" w:rsidRPr="000D754E" w:rsidRDefault="00CA4F84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T</w:t>
      </w:r>
      <w:r w:rsidR="00133145" w:rsidRPr="000D754E">
        <w:rPr>
          <w:rFonts w:ascii="Times New Roman" w:hAnsi="Times New Roman" w:cs="Times New Roman"/>
          <w:sz w:val="24"/>
          <w:szCs w:val="24"/>
        </w:rPr>
        <w:t xml:space="preserve">here </w:t>
      </w:r>
      <w:r w:rsidRPr="000D754E">
        <w:rPr>
          <w:rFonts w:ascii="Times New Roman" w:hAnsi="Times New Roman" w:cs="Times New Roman"/>
          <w:sz w:val="24"/>
          <w:szCs w:val="24"/>
        </w:rPr>
        <w:t>are</w:t>
      </w:r>
      <w:r w:rsidR="00133145" w:rsidRPr="000D754E">
        <w:rPr>
          <w:rFonts w:ascii="Times New Roman" w:hAnsi="Times New Roman" w:cs="Times New Roman"/>
          <w:sz w:val="24"/>
          <w:szCs w:val="24"/>
        </w:rPr>
        <w:t xml:space="preserve"> no partial functional dependencies</w:t>
      </w:r>
      <w:r w:rsidRPr="000D754E">
        <w:rPr>
          <w:rFonts w:ascii="Times New Roman" w:hAnsi="Times New Roman" w:cs="Times New Roman"/>
          <w:sz w:val="24"/>
          <w:szCs w:val="24"/>
        </w:rPr>
        <w:t xml:space="preserve"> in the above tables</w:t>
      </w:r>
      <w:r w:rsidR="00133145" w:rsidRPr="000D754E">
        <w:rPr>
          <w:rFonts w:ascii="Times New Roman" w:hAnsi="Times New Roman" w:cs="Times New Roman"/>
          <w:sz w:val="24"/>
          <w:szCs w:val="24"/>
        </w:rPr>
        <w:t xml:space="preserve">. Hence, it is in </w:t>
      </w:r>
      <w:r w:rsidR="00855D36" w:rsidRPr="000D754E">
        <w:rPr>
          <w:rFonts w:ascii="Times New Roman" w:hAnsi="Times New Roman" w:cs="Times New Roman"/>
          <w:sz w:val="24"/>
          <w:szCs w:val="24"/>
        </w:rPr>
        <w:t>2NF</w:t>
      </w:r>
    </w:p>
    <w:p w14:paraId="51A537A5" w14:textId="55AC1EDD" w:rsidR="00855D36" w:rsidRPr="000D754E" w:rsidRDefault="00855D36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Next, we normalize this table into 3NF.</w:t>
      </w:r>
      <w:r w:rsidR="00814B80" w:rsidRPr="000D754E">
        <w:rPr>
          <w:rFonts w:ascii="Times New Roman" w:hAnsi="Times New Roman" w:cs="Times New Roman"/>
          <w:sz w:val="24"/>
          <w:szCs w:val="24"/>
        </w:rPr>
        <w:t xml:space="preserve"> W</w:t>
      </w:r>
      <w:r w:rsidR="00ED550D" w:rsidRPr="000D754E">
        <w:rPr>
          <w:rFonts w:ascii="Times New Roman" w:hAnsi="Times New Roman" w:cs="Times New Roman"/>
          <w:sz w:val="24"/>
          <w:szCs w:val="24"/>
        </w:rPr>
        <w:t>e need to make sure that there are no transitive functional dependencies.</w:t>
      </w:r>
    </w:p>
    <w:p w14:paraId="7608CF80" w14:textId="380B6183" w:rsidR="00ED550D" w:rsidRPr="000D754E" w:rsidRDefault="00224DEC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lastRenderedPageBreak/>
        <w:t xml:space="preserve">In </w:t>
      </w:r>
      <w:r w:rsidR="00CA4DC0" w:rsidRPr="000D754E">
        <w:rPr>
          <w:rFonts w:ascii="Times New Roman" w:hAnsi="Times New Roman" w:cs="Times New Roman"/>
          <w:sz w:val="24"/>
          <w:szCs w:val="24"/>
        </w:rPr>
        <w:t>the tables above</w:t>
      </w:r>
      <w:r w:rsidRPr="000D754E">
        <w:rPr>
          <w:rFonts w:ascii="Times New Roman" w:hAnsi="Times New Roman" w:cs="Times New Roman"/>
          <w:sz w:val="24"/>
          <w:szCs w:val="24"/>
        </w:rPr>
        <w:t>, no non-key column functionally determines the other non-key columns</w:t>
      </w:r>
      <w:r w:rsidR="00CA4DC0" w:rsidRPr="000D754E">
        <w:rPr>
          <w:rFonts w:ascii="Times New Roman" w:hAnsi="Times New Roman" w:cs="Times New Roman"/>
          <w:sz w:val="24"/>
          <w:szCs w:val="24"/>
        </w:rPr>
        <w:t>, therefore it is in 3NF.</w:t>
      </w:r>
    </w:p>
    <w:p w14:paraId="4BE4275F" w14:textId="1F46528A" w:rsidR="00F8497C" w:rsidRPr="000D754E" w:rsidRDefault="00616BF3" w:rsidP="006C3D01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Next, Normalizing it into Boyce Codd Normal Form:</w:t>
      </w:r>
    </w:p>
    <w:p w14:paraId="2F3159FA" w14:textId="6EBFB734" w:rsidR="00514A12" w:rsidRPr="000D754E" w:rsidRDefault="0000014A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For all the dependencies in the above tables</w:t>
      </w:r>
      <w:r w:rsidR="00FF19A1" w:rsidRPr="000D754E">
        <w:rPr>
          <w:rFonts w:ascii="Times New Roman" w:hAnsi="Times New Roman" w:cs="Times New Roman"/>
          <w:sz w:val="24"/>
          <w:szCs w:val="24"/>
        </w:rPr>
        <w:t xml:space="preserve">, </w:t>
      </w:r>
      <w:r w:rsidR="001A71CB" w:rsidRPr="000D754E">
        <w:rPr>
          <w:rFonts w:ascii="Times New Roman" w:hAnsi="Times New Roman" w:cs="Times New Roman"/>
          <w:sz w:val="24"/>
          <w:szCs w:val="24"/>
        </w:rPr>
        <w:t xml:space="preserve">there is no </w:t>
      </w:r>
      <w:r w:rsidR="00514A12" w:rsidRPr="000D754E">
        <w:rPr>
          <w:rFonts w:ascii="Times New Roman" w:hAnsi="Times New Roman" w:cs="Times New Roman"/>
          <w:sz w:val="24"/>
          <w:szCs w:val="24"/>
        </w:rPr>
        <w:t>case of</w:t>
      </w:r>
      <w:r w:rsidR="00161DAB" w:rsidRPr="000D754E">
        <w:rPr>
          <w:rFonts w:ascii="Times New Roman" w:hAnsi="Times New Roman" w:cs="Times New Roman"/>
          <w:sz w:val="24"/>
          <w:szCs w:val="24"/>
        </w:rPr>
        <w:t xml:space="preserve"> </w:t>
      </w:r>
      <w:r w:rsidR="009616E9" w:rsidRPr="000D754E">
        <w:rPr>
          <w:rFonts w:ascii="Times New Roman" w:hAnsi="Times New Roman" w:cs="Times New Roman"/>
          <w:sz w:val="24"/>
          <w:szCs w:val="24"/>
        </w:rPr>
        <w:t>Non-Prime</w:t>
      </w:r>
      <w:r w:rsidR="00161DAB" w:rsidRPr="000D754E">
        <w:rPr>
          <w:rFonts w:ascii="Times New Roman" w:hAnsi="Times New Roman" w:cs="Times New Roman"/>
          <w:sz w:val="24"/>
          <w:szCs w:val="24"/>
        </w:rPr>
        <w:t xml:space="preserve"> Attribute </w:t>
      </w:r>
      <w:r w:rsidR="00161DAB" w:rsidRPr="000D754E">
        <w:rPr>
          <w:rFonts w:ascii="Times New Roman" w:hAnsi="Times New Roman" w:cs="Times New Roman"/>
          <w:sz w:val="24"/>
          <w:szCs w:val="24"/>
        </w:rPr>
        <w:sym w:font="Wingdings" w:char="F0E0"/>
      </w:r>
      <w:r w:rsidR="00161DAB" w:rsidRPr="000D754E">
        <w:rPr>
          <w:rFonts w:ascii="Times New Roman" w:hAnsi="Times New Roman" w:cs="Times New Roman"/>
          <w:sz w:val="24"/>
          <w:szCs w:val="24"/>
        </w:rPr>
        <w:t xml:space="preserve"> Prime Attribut</w:t>
      </w:r>
      <w:r w:rsidR="009616E9" w:rsidRPr="000D754E">
        <w:rPr>
          <w:rFonts w:ascii="Times New Roman" w:hAnsi="Times New Roman" w:cs="Times New Roman"/>
          <w:sz w:val="24"/>
          <w:szCs w:val="24"/>
        </w:rPr>
        <w:t>e</w:t>
      </w:r>
      <w:r w:rsidR="00514A12" w:rsidRPr="000D754E">
        <w:rPr>
          <w:rFonts w:ascii="Times New Roman" w:hAnsi="Times New Roman" w:cs="Times New Roman"/>
          <w:sz w:val="24"/>
          <w:szCs w:val="24"/>
        </w:rPr>
        <w:t xml:space="preserve">. Hence, the table </w:t>
      </w:r>
      <w:r w:rsidR="00BC7339" w:rsidRPr="000D754E">
        <w:rPr>
          <w:rFonts w:ascii="Times New Roman" w:hAnsi="Times New Roman" w:cs="Times New Roman"/>
          <w:sz w:val="24"/>
          <w:szCs w:val="24"/>
        </w:rPr>
        <w:t xml:space="preserve">is </w:t>
      </w:r>
      <w:r w:rsidR="00514A12" w:rsidRPr="000D754E">
        <w:rPr>
          <w:rFonts w:ascii="Times New Roman" w:hAnsi="Times New Roman" w:cs="Times New Roman"/>
          <w:sz w:val="24"/>
          <w:szCs w:val="24"/>
        </w:rPr>
        <w:t>in Boyce Codd Normal Form</w:t>
      </w:r>
      <w:r w:rsidR="00225048" w:rsidRPr="000D754E">
        <w:rPr>
          <w:rFonts w:ascii="Times New Roman" w:hAnsi="Times New Roman" w:cs="Times New Roman"/>
          <w:sz w:val="24"/>
          <w:szCs w:val="24"/>
        </w:rPr>
        <w:t>.</w:t>
      </w:r>
    </w:p>
    <w:p w14:paraId="5B4A47D0" w14:textId="41461EE3" w:rsidR="00B60181" w:rsidRPr="000D754E" w:rsidRDefault="00B60181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i.e., DOCTOR Table in Boyce Codd Normal Form</w:t>
      </w:r>
      <w:r w:rsidR="007021EC" w:rsidRPr="000D754E">
        <w:rPr>
          <w:rFonts w:ascii="Times New Roman" w:hAnsi="Times New Roman" w:cs="Times New Roman"/>
          <w:sz w:val="24"/>
          <w:szCs w:val="24"/>
        </w:rPr>
        <w:t>:</w:t>
      </w:r>
    </w:p>
    <w:p w14:paraId="63DE4560" w14:textId="77777777" w:rsidR="00D415B1" w:rsidRPr="000D754E" w:rsidRDefault="00667AF0" w:rsidP="00D415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 </w:t>
      </w:r>
      <w:r w:rsidR="00D415B1" w:rsidRPr="000D754E">
        <w:rPr>
          <w:rFonts w:ascii="Times New Roman" w:hAnsi="Times New Roman" w:cs="Times New Roman"/>
          <w:b/>
          <w:bCs/>
          <w:sz w:val="24"/>
          <w:szCs w:val="24"/>
        </w:rPr>
        <w:t>DO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876"/>
        <w:gridCol w:w="1616"/>
        <w:gridCol w:w="1464"/>
        <w:gridCol w:w="1456"/>
      </w:tblGrid>
      <w:tr w:rsidR="00D415B1" w:rsidRPr="000D754E" w14:paraId="694059A9" w14:textId="77777777" w:rsidTr="00A46449">
        <w:trPr>
          <w:trHeight w:val="305"/>
        </w:trPr>
        <w:tc>
          <w:tcPr>
            <w:tcW w:w="895" w:type="dxa"/>
          </w:tcPr>
          <w:p w14:paraId="61185654" w14:textId="6B12E303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I</w:t>
            </w:r>
            <w:r w:rsidR="002B20BB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</w:t>
            </w:r>
            <w:proofErr w:type="spellEnd"/>
          </w:p>
        </w:tc>
        <w:tc>
          <w:tcPr>
            <w:tcW w:w="1876" w:type="dxa"/>
          </w:tcPr>
          <w:p w14:paraId="7DB4C847" w14:textId="77777777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Name</w:t>
            </w:r>
          </w:p>
        </w:tc>
        <w:tc>
          <w:tcPr>
            <w:tcW w:w="1616" w:type="dxa"/>
          </w:tcPr>
          <w:p w14:paraId="1B743DFC" w14:textId="77777777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tartDate</w:t>
            </w:r>
          </w:p>
        </w:tc>
        <w:tc>
          <w:tcPr>
            <w:tcW w:w="1464" w:type="dxa"/>
          </w:tcPr>
          <w:p w14:paraId="557ABF7E" w14:textId="77777777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Salary</w:t>
            </w:r>
          </w:p>
        </w:tc>
        <w:tc>
          <w:tcPr>
            <w:tcW w:w="1456" w:type="dxa"/>
          </w:tcPr>
          <w:p w14:paraId="61112188" w14:textId="77777777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Bonus</w:t>
            </w:r>
          </w:p>
        </w:tc>
      </w:tr>
      <w:tr w:rsidR="00D415B1" w:rsidRPr="000D754E" w14:paraId="7BAD7B48" w14:textId="77777777" w:rsidTr="00F810B9">
        <w:tc>
          <w:tcPr>
            <w:tcW w:w="895" w:type="dxa"/>
          </w:tcPr>
          <w:p w14:paraId="64BCA0E1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  <w:tc>
          <w:tcPr>
            <w:tcW w:w="1876" w:type="dxa"/>
          </w:tcPr>
          <w:p w14:paraId="3374B493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Pradip Dhakal</w:t>
            </w:r>
          </w:p>
        </w:tc>
        <w:tc>
          <w:tcPr>
            <w:tcW w:w="1616" w:type="dxa"/>
            <w:vAlign w:val="bottom"/>
          </w:tcPr>
          <w:p w14:paraId="1F404744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2-14</w:t>
            </w:r>
          </w:p>
        </w:tc>
        <w:tc>
          <w:tcPr>
            <w:tcW w:w="1464" w:type="dxa"/>
            <w:vAlign w:val="bottom"/>
          </w:tcPr>
          <w:p w14:paraId="7FFAC9B3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456" w:type="dxa"/>
            <w:vAlign w:val="bottom"/>
          </w:tcPr>
          <w:p w14:paraId="5318DB9A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</w:tr>
      <w:tr w:rsidR="00D415B1" w:rsidRPr="000D754E" w14:paraId="01C4074F" w14:textId="77777777" w:rsidTr="00F810B9">
        <w:tc>
          <w:tcPr>
            <w:tcW w:w="895" w:type="dxa"/>
          </w:tcPr>
          <w:p w14:paraId="495F7F4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  <w:tc>
          <w:tcPr>
            <w:tcW w:w="1876" w:type="dxa"/>
          </w:tcPr>
          <w:p w14:paraId="6FA2A60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ichard Nixon</w:t>
            </w:r>
          </w:p>
        </w:tc>
        <w:tc>
          <w:tcPr>
            <w:tcW w:w="1616" w:type="dxa"/>
            <w:vAlign w:val="bottom"/>
          </w:tcPr>
          <w:p w14:paraId="4DC82F3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4-16</w:t>
            </w:r>
          </w:p>
        </w:tc>
        <w:tc>
          <w:tcPr>
            <w:tcW w:w="1464" w:type="dxa"/>
            <w:vAlign w:val="bottom"/>
          </w:tcPr>
          <w:p w14:paraId="13C80E5A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0000</w:t>
            </w:r>
          </w:p>
        </w:tc>
        <w:tc>
          <w:tcPr>
            <w:tcW w:w="1456" w:type="dxa"/>
            <w:vAlign w:val="bottom"/>
          </w:tcPr>
          <w:p w14:paraId="7CDB3D1A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0</w:t>
            </w:r>
          </w:p>
        </w:tc>
      </w:tr>
      <w:tr w:rsidR="00D415B1" w:rsidRPr="000D754E" w14:paraId="03A30C43" w14:textId="77777777" w:rsidTr="00F810B9">
        <w:tc>
          <w:tcPr>
            <w:tcW w:w="895" w:type="dxa"/>
          </w:tcPr>
          <w:p w14:paraId="585914B9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1876" w:type="dxa"/>
          </w:tcPr>
          <w:p w14:paraId="6C7CF1C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enish Paudel</w:t>
            </w:r>
          </w:p>
        </w:tc>
        <w:tc>
          <w:tcPr>
            <w:tcW w:w="1616" w:type="dxa"/>
            <w:vAlign w:val="bottom"/>
          </w:tcPr>
          <w:p w14:paraId="105501DE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5-06</w:t>
            </w:r>
          </w:p>
        </w:tc>
        <w:tc>
          <w:tcPr>
            <w:tcW w:w="1464" w:type="dxa"/>
            <w:vAlign w:val="bottom"/>
          </w:tcPr>
          <w:p w14:paraId="283564B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000</w:t>
            </w:r>
          </w:p>
        </w:tc>
        <w:tc>
          <w:tcPr>
            <w:tcW w:w="1456" w:type="dxa"/>
            <w:vAlign w:val="bottom"/>
          </w:tcPr>
          <w:p w14:paraId="2365636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0</w:t>
            </w:r>
          </w:p>
        </w:tc>
      </w:tr>
      <w:tr w:rsidR="00D415B1" w:rsidRPr="000D754E" w14:paraId="578FD747" w14:textId="77777777" w:rsidTr="00F810B9">
        <w:tc>
          <w:tcPr>
            <w:tcW w:w="895" w:type="dxa"/>
          </w:tcPr>
          <w:p w14:paraId="211A0F6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4</w:t>
            </w:r>
          </w:p>
        </w:tc>
        <w:tc>
          <w:tcPr>
            <w:tcW w:w="1876" w:type="dxa"/>
          </w:tcPr>
          <w:p w14:paraId="7FCDAA92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unita Subedi</w:t>
            </w:r>
          </w:p>
        </w:tc>
        <w:tc>
          <w:tcPr>
            <w:tcW w:w="1616" w:type="dxa"/>
            <w:vAlign w:val="bottom"/>
          </w:tcPr>
          <w:p w14:paraId="1015A02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8-26</w:t>
            </w:r>
          </w:p>
        </w:tc>
        <w:tc>
          <w:tcPr>
            <w:tcW w:w="1464" w:type="dxa"/>
            <w:vAlign w:val="bottom"/>
          </w:tcPr>
          <w:p w14:paraId="28AE78A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20000</w:t>
            </w:r>
          </w:p>
        </w:tc>
        <w:tc>
          <w:tcPr>
            <w:tcW w:w="1456" w:type="dxa"/>
            <w:vAlign w:val="bottom"/>
          </w:tcPr>
          <w:p w14:paraId="485748C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</w:tr>
      <w:tr w:rsidR="00D415B1" w:rsidRPr="000D754E" w14:paraId="144BE60E" w14:textId="77777777" w:rsidTr="00F810B9">
        <w:tc>
          <w:tcPr>
            <w:tcW w:w="895" w:type="dxa"/>
          </w:tcPr>
          <w:p w14:paraId="4442A89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  <w:tc>
          <w:tcPr>
            <w:tcW w:w="1876" w:type="dxa"/>
          </w:tcPr>
          <w:p w14:paraId="4C4A94FA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Harry Brown</w:t>
            </w:r>
          </w:p>
        </w:tc>
        <w:tc>
          <w:tcPr>
            <w:tcW w:w="1616" w:type="dxa"/>
            <w:vAlign w:val="bottom"/>
          </w:tcPr>
          <w:p w14:paraId="644218C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28</w:t>
            </w:r>
          </w:p>
        </w:tc>
        <w:tc>
          <w:tcPr>
            <w:tcW w:w="1464" w:type="dxa"/>
            <w:vAlign w:val="bottom"/>
          </w:tcPr>
          <w:p w14:paraId="56BD81F4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00</w:t>
            </w:r>
          </w:p>
        </w:tc>
        <w:tc>
          <w:tcPr>
            <w:tcW w:w="1456" w:type="dxa"/>
            <w:vAlign w:val="bottom"/>
          </w:tcPr>
          <w:p w14:paraId="3F2F4A8D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</w:tr>
      <w:tr w:rsidR="00D415B1" w:rsidRPr="000D754E" w14:paraId="15E2BFBB" w14:textId="77777777" w:rsidTr="00F810B9">
        <w:tc>
          <w:tcPr>
            <w:tcW w:w="895" w:type="dxa"/>
          </w:tcPr>
          <w:p w14:paraId="3EC570F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  <w:tc>
          <w:tcPr>
            <w:tcW w:w="1876" w:type="dxa"/>
          </w:tcPr>
          <w:p w14:paraId="378B9151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ack Bieber</w:t>
            </w:r>
          </w:p>
        </w:tc>
        <w:tc>
          <w:tcPr>
            <w:tcW w:w="1616" w:type="dxa"/>
            <w:vAlign w:val="bottom"/>
          </w:tcPr>
          <w:p w14:paraId="0052A540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07-28</w:t>
            </w:r>
          </w:p>
        </w:tc>
        <w:tc>
          <w:tcPr>
            <w:tcW w:w="1464" w:type="dxa"/>
            <w:vAlign w:val="bottom"/>
          </w:tcPr>
          <w:p w14:paraId="7D9A2D09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000</w:t>
            </w:r>
          </w:p>
        </w:tc>
        <w:tc>
          <w:tcPr>
            <w:tcW w:w="1456" w:type="dxa"/>
            <w:vAlign w:val="bottom"/>
          </w:tcPr>
          <w:p w14:paraId="1EBEB998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15B1" w:rsidRPr="000D754E" w14:paraId="008971B0" w14:textId="77777777" w:rsidTr="00F810B9">
        <w:tc>
          <w:tcPr>
            <w:tcW w:w="895" w:type="dxa"/>
          </w:tcPr>
          <w:p w14:paraId="36E235A9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7</w:t>
            </w:r>
          </w:p>
        </w:tc>
        <w:tc>
          <w:tcPr>
            <w:tcW w:w="1876" w:type="dxa"/>
          </w:tcPr>
          <w:p w14:paraId="1F316E3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ustin Sander</w:t>
            </w:r>
          </w:p>
        </w:tc>
        <w:tc>
          <w:tcPr>
            <w:tcW w:w="1616" w:type="dxa"/>
            <w:vAlign w:val="bottom"/>
          </w:tcPr>
          <w:p w14:paraId="465EC578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04</w:t>
            </w:r>
          </w:p>
        </w:tc>
        <w:tc>
          <w:tcPr>
            <w:tcW w:w="1464" w:type="dxa"/>
            <w:vAlign w:val="bottom"/>
          </w:tcPr>
          <w:p w14:paraId="3CCA65F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456" w:type="dxa"/>
            <w:vAlign w:val="bottom"/>
          </w:tcPr>
          <w:p w14:paraId="3BB742C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D415B1" w:rsidRPr="000D754E" w14:paraId="5C91C184" w14:textId="77777777" w:rsidTr="00F810B9">
        <w:tc>
          <w:tcPr>
            <w:tcW w:w="895" w:type="dxa"/>
          </w:tcPr>
          <w:p w14:paraId="33DB128D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8</w:t>
            </w:r>
          </w:p>
        </w:tc>
        <w:tc>
          <w:tcPr>
            <w:tcW w:w="1876" w:type="dxa"/>
          </w:tcPr>
          <w:p w14:paraId="76638C1A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ck Russel</w:t>
            </w:r>
          </w:p>
        </w:tc>
        <w:tc>
          <w:tcPr>
            <w:tcW w:w="1616" w:type="dxa"/>
            <w:vAlign w:val="bottom"/>
          </w:tcPr>
          <w:p w14:paraId="6402C7D4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10-01</w:t>
            </w:r>
          </w:p>
        </w:tc>
        <w:tc>
          <w:tcPr>
            <w:tcW w:w="1464" w:type="dxa"/>
            <w:vAlign w:val="bottom"/>
          </w:tcPr>
          <w:p w14:paraId="59B8F458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20000</w:t>
            </w:r>
          </w:p>
        </w:tc>
        <w:tc>
          <w:tcPr>
            <w:tcW w:w="1456" w:type="dxa"/>
            <w:vAlign w:val="bottom"/>
          </w:tcPr>
          <w:p w14:paraId="2782B620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</w:tr>
      <w:tr w:rsidR="00D415B1" w:rsidRPr="000D754E" w14:paraId="05974ADB" w14:textId="77777777" w:rsidTr="00F810B9">
        <w:tc>
          <w:tcPr>
            <w:tcW w:w="895" w:type="dxa"/>
          </w:tcPr>
          <w:p w14:paraId="5EB9C143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  <w:tc>
          <w:tcPr>
            <w:tcW w:w="1876" w:type="dxa"/>
          </w:tcPr>
          <w:p w14:paraId="17381F2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rent Morris</w:t>
            </w:r>
          </w:p>
        </w:tc>
        <w:tc>
          <w:tcPr>
            <w:tcW w:w="1616" w:type="dxa"/>
            <w:vAlign w:val="bottom"/>
          </w:tcPr>
          <w:p w14:paraId="5F0FDFA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1-26</w:t>
            </w:r>
          </w:p>
        </w:tc>
        <w:tc>
          <w:tcPr>
            <w:tcW w:w="1464" w:type="dxa"/>
            <w:vAlign w:val="bottom"/>
          </w:tcPr>
          <w:p w14:paraId="7F03E441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00</w:t>
            </w:r>
          </w:p>
        </w:tc>
        <w:tc>
          <w:tcPr>
            <w:tcW w:w="1456" w:type="dxa"/>
            <w:vAlign w:val="bottom"/>
          </w:tcPr>
          <w:p w14:paraId="5358829B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D415B1" w:rsidRPr="000D754E" w14:paraId="61458329" w14:textId="77777777" w:rsidTr="00F810B9">
        <w:tc>
          <w:tcPr>
            <w:tcW w:w="895" w:type="dxa"/>
          </w:tcPr>
          <w:p w14:paraId="181F5F2B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  <w:tc>
          <w:tcPr>
            <w:tcW w:w="1876" w:type="dxa"/>
          </w:tcPr>
          <w:p w14:paraId="0692C38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aniel Kapoor</w:t>
            </w:r>
          </w:p>
        </w:tc>
        <w:tc>
          <w:tcPr>
            <w:tcW w:w="1616" w:type="dxa"/>
            <w:vAlign w:val="bottom"/>
          </w:tcPr>
          <w:p w14:paraId="4763A96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9-02-04</w:t>
            </w:r>
          </w:p>
        </w:tc>
        <w:tc>
          <w:tcPr>
            <w:tcW w:w="1464" w:type="dxa"/>
            <w:vAlign w:val="bottom"/>
          </w:tcPr>
          <w:p w14:paraId="5567617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0000</w:t>
            </w:r>
          </w:p>
        </w:tc>
        <w:tc>
          <w:tcPr>
            <w:tcW w:w="1456" w:type="dxa"/>
            <w:vAlign w:val="bottom"/>
          </w:tcPr>
          <w:p w14:paraId="7A13B64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</w:tr>
    </w:tbl>
    <w:p w14:paraId="42C597FB" w14:textId="77777777" w:rsidR="00D415B1" w:rsidRPr="000D754E" w:rsidRDefault="00D415B1" w:rsidP="00D415B1">
      <w:pPr>
        <w:rPr>
          <w:rFonts w:ascii="Times New Roman" w:hAnsi="Times New Roman" w:cs="Times New Roman"/>
          <w:sz w:val="24"/>
          <w:szCs w:val="24"/>
        </w:rPr>
      </w:pPr>
    </w:p>
    <w:p w14:paraId="31645B17" w14:textId="77777777" w:rsidR="00D415B1" w:rsidRPr="000D754E" w:rsidRDefault="00D415B1" w:rsidP="00D415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b/>
          <w:bCs/>
          <w:sz w:val="24"/>
          <w:szCs w:val="24"/>
        </w:rPr>
        <w:t>DOCTOR_SPECI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3"/>
        <w:gridCol w:w="1282"/>
      </w:tblGrid>
      <w:tr w:rsidR="00D415B1" w:rsidRPr="000D754E" w14:paraId="1F3B6E67" w14:textId="77777777" w:rsidTr="00A46449">
        <w:trPr>
          <w:trHeight w:val="368"/>
        </w:trPr>
        <w:tc>
          <w:tcPr>
            <w:tcW w:w="2043" w:type="dxa"/>
          </w:tcPr>
          <w:p w14:paraId="72075233" w14:textId="77777777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DocSpecialization</w:t>
            </w:r>
          </w:p>
        </w:tc>
        <w:tc>
          <w:tcPr>
            <w:tcW w:w="1282" w:type="dxa"/>
          </w:tcPr>
          <w:p w14:paraId="1DE96E5C" w14:textId="0BF91C4C" w:rsidR="00D415B1" w:rsidRPr="000D754E" w:rsidRDefault="00D415B1" w:rsidP="00F810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ocI</w:t>
            </w:r>
            <w:r w:rsidR="00670BB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</w:t>
            </w:r>
            <w:proofErr w:type="spellEnd"/>
          </w:p>
        </w:tc>
      </w:tr>
      <w:tr w:rsidR="00D415B1" w:rsidRPr="000D754E" w14:paraId="19C95DEE" w14:textId="77777777" w:rsidTr="00F810B9">
        <w:tc>
          <w:tcPr>
            <w:tcW w:w="2043" w:type="dxa"/>
            <w:vAlign w:val="bottom"/>
          </w:tcPr>
          <w:p w14:paraId="46073AFC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1</w:t>
            </w:r>
          </w:p>
        </w:tc>
        <w:tc>
          <w:tcPr>
            <w:tcW w:w="1282" w:type="dxa"/>
            <w:vAlign w:val="bottom"/>
          </w:tcPr>
          <w:p w14:paraId="1E6EC00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</w:tr>
      <w:tr w:rsidR="00D415B1" w:rsidRPr="000D754E" w14:paraId="269D1771" w14:textId="77777777" w:rsidTr="00F810B9">
        <w:tc>
          <w:tcPr>
            <w:tcW w:w="2043" w:type="dxa"/>
            <w:vAlign w:val="bottom"/>
          </w:tcPr>
          <w:p w14:paraId="5D252C54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1</w:t>
            </w:r>
          </w:p>
        </w:tc>
        <w:tc>
          <w:tcPr>
            <w:tcW w:w="1282" w:type="dxa"/>
            <w:vAlign w:val="bottom"/>
          </w:tcPr>
          <w:p w14:paraId="76228D8B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</w:p>
        </w:tc>
      </w:tr>
      <w:tr w:rsidR="00D415B1" w:rsidRPr="000D754E" w14:paraId="13827C59" w14:textId="77777777" w:rsidTr="00F810B9">
        <w:tc>
          <w:tcPr>
            <w:tcW w:w="2043" w:type="dxa"/>
            <w:vAlign w:val="bottom"/>
          </w:tcPr>
          <w:p w14:paraId="73990CF5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51931B13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1</w:t>
            </w:r>
          </w:p>
        </w:tc>
      </w:tr>
      <w:tr w:rsidR="00D415B1" w:rsidRPr="000D754E" w14:paraId="1739A5B7" w14:textId="77777777" w:rsidTr="00F810B9">
        <w:tc>
          <w:tcPr>
            <w:tcW w:w="2043" w:type="dxa"/>
            <w:vAlign w:val="bottom"/>
          </w:tcPr>
          <w:p w14:paraId="0FE93103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0009E8EE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</w:tr>
      <w:tr w:rsidR="00D415B1" w:rsidRPr="000D754E" w14:paraId="50E7E91C" w14:textId="77777777" w:rsidTr="00F810B9">
        <w:tc>
          <w:tcPr>
            <w:tcW w:w="2043" w:type="dxa"/>
            <w:vAlign w:val="bottom"/>
          </w:tcPr>
          <w:p w14:paraId="19971A40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54D6D64B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</w:tr>
      <w:tr w:rsidR="00D415B1" w:rsidRPr="000D754E" w14:paraId="2828B4D3" w14:textId="77777777" w:rsidTr="00F810B9">
        <w:tc>
          <w:tcPr>
            <w:tcW w:w="2043" w:type="dxa"/>
            <w:vAlign w:val="bottom"/>
          </w:tcPr>
          <w:p w14:paraId="6BE6B415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0C976C7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7</w:t>
            </w:r>
          </w:p>
        </w:tc>
      </w:tr>
      <w:tr w:rsidR="00D415B1" w:rsidRPr="000D754E" w14:paraId="5AA31026" w14:textId="77777777" w:rsidTr="00F810B9">
        <w:tc>
          <w:tcPr>
            <w:tcW w:w="2043" w:type="dxa"/>
            <w:vAlign w:val="bottom"/>
          </w:tcPr>
          <w:p w14:paraId="3CADC0D8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2</w:t>
            </w:r>
          </w:p>
        </w:tc>
        <w:tc>
          <w:tcPr>
            <w:tcW w:w="1282" w:type="dxa"/>
            <w:vAlign w:val="bottom"/>
          </w:tcPr>
          <w:p w14:paraId="70CBEF2A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10</w:t>
            </w:r>
          </w:p>
        </w:tc>
      </w:tr>
      <w:tr w:rsidR="00D415B1" w:rsidRPr="000D754E" w14:paraId="387B2D2D" w14:textId="77777777" w:rsidTr="00F810B9">
        <w:tc>
          <w:tcPr>
            <w:tcW w:w="2043" w:type="dxa"/>
            <w:vAlign w:val="bottom"/>
          </w:tcPr>
          <w:p w14:paraId="3CAF5F3E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3</w:t>
            </w:r>
          </w:p>
        </w:tc>
        <w:tc>
          <w:tcPr>
            <w:tcW w:w="1282" w:type="dxa"/>
            <w:vAlign w:val="bottom"/>
          </w:tcPr>
          <w:p w14:paraId="2EE59468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2</w:t>
            </w:r>
          </w:p>
        </w:tc>
      </w:tr>
      <w:tr w:rsidR="00D415B1" w:rsidRPr="000D754E" w14:paraId="15538445" w14:textId="77777777" w:rsidTr="00F810B9">
        <w:tc>
          <w:tcPr>
            <w:tcW w:w="2043" w:type="dxa"/>
            <w:vAlign w:val="bottom"/>
          </w:tcPr>
          <w:p w14:paraId="6880F78E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4</w:t>
            </w:r>
          </w:p>
        </w:tc>
        <w:tc>
          <w:tcPr>
            <w:tcW w:w="1282" w:type="dxa"/>
            <w:vAlign w:val="bottom"/>
          </w:tcPr>
          <w:p w14:paraId="36A5E51E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4</w:t>
            </w:r>
          </w:p>
        </w:tc>
      </w:tr>
      <w:tr w:rsidR="00D415B1" w:rsidRPr="000D754E" w14:paraId="766EB57D" w14:textId="77777777" w:rsidTr="00F810B9">
        <w:tc>
          <w:tcPr>
            <w:tcW w:w="2043" w:type="dxa"/>
            <w:vAlign w:val="bottom"/>
          </w:tcPr>
          <w:p w14:paraId="400612C6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4</w:t>
            </w:r>
          </w:p>
        </w:tc>
        <w:tc>
          <w:tcPr>
            <w:tcW w:w="1282" w:type="dxa"/>
            <w:vAlign w:val="bottom"/>
          </w:tcPr>
          <w:p w14:paraId="440B0940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8</w:t>
            </w:r>
          </w:p>
        </w:tc>
      </w:tr>
      <w:tr w:rsidR="00D415B1" w:rsidRPr="000D754E" w14:paraId="3331002B" w14:textId="77777777" w:rsidTr="00F810B9">
        <w:tc>
          <w:tcPr>
            <w:tcW w:w="2043" w:type="dxa"/>
            <w:vAlign w:val="bottom"/>
          </w:tcPr>
          <w:p w14:paraId="10356311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5</w:t>
            </w:r>
          </w:p>
        </w:tc>
        <w:tc>
          <w:tcPr>
            <w:tcW w:w="1282" w:type="dxa"/>
            <w:vAlign w:val="bottom"/>
          </w:tcPr>
          <w:p w14:paraId="6B2630F4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3</w:t>
            </w:r>
          </w:p>
        </w:tc>
      </w:tr>
      <w:tr w:rsidR="00D415B1" w:rsidRPr="000D754E" w14:paraId="2FB101ED" w14:textId="77777777" w:rsidTr="00F810B9">
        <w:tc>
          <w:tcPr>
            <w:tcW w:w="2043" w:type="dxa"/>
            <w:vAlign w:val="bottom"/>
          </w:tcPr>
          <w:p w14:paraId="79E05173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5</w:t>
            </w:r>
          </w:p>
        </w:tc>
        <w:tc>
          <w:tcPr>
            <w:tcW w:w="1282" w:type="dxa"/>
            <w:vAlign w:val="bottom"/>
          </w:tcPr>
          <w:p w14:paraId="2DA1B532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5</w:t>
            </w:r>
          </w:p>
        </w:tc>
      </w:tr>
      <w:tr w:rsidR="00D415B1" w:rsidRPr="000D754E" w14:paraId="502E022B" w14:textId="77777777" w:rsidTr="00F810B9">
        <w:tc>
          <w:tcPr>
            <w:tcW w:w="2043" w:type="dxa"/>
            <w:vAlign w:val="bottom"/>
          </w:tcPr>
          <w:p w14:paraId="34A3B4DE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ization6</w:t>
            </w:r>
          </w:p>
        </w:tc>
        <w:tc>
          <w:tcPr>
            <w:tcW w:w="1282" w:type="dxa"/>
            <w:vAlign w:val="bottom"/>
          </w:tcPr>
          <w:p w14:paraId="075E8557" w14:textId="77777777" w:rsidR="00D415B1" w:rsidRPr="000D754E" w:rsidRDefault="00D415B1" w:rsidP="00F810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6</w:t>
            </w:r>
          </w:p>
        </w:tc>
      </w:tr>
    </w:tbl>
    <w:p w14:paraId="257B4696" w14:textId="4701E815" w:rsidR="00616BF3" w:rsidRPr="000D754E" w:rsidRDefault="00616BF3" w:rsidP="00D422A8">
      <w:pPr>
        <w:rPr>
          <w:rFonts w:ascii="Times New Roman" w:hAnsi="Times New Roman" w:cs="Times New Roman"/>
          <w:sz w:val="24"/>
          <w:szCs w:val="24"/>
        </w:rPr>
      </w:pPr>
    </w:p>
    <w:p w14:paraId="69A9C184" w14:textId="20DD3B85" w:rsidR="00C242F3" w:rsidRDefault="00C242F3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76F94882" w14:textId="31F6F1DF" w:rsidR="00476A47" w:rsidRPr="000D754E" w:rsidRDefault="00476A47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Using the same process, we can normalize all our tables</w:t>
      </w:r>
      <w:r w:rsidR="00EC3389" w:rsidRPr="000D754E">
        <w:rPr>
          <w:rFonts w:ascii="Times New Roman" w:hAnsi="Times New Roman" w:cs="Times New Roman"/>
          <w:sz w:val="24"/>
          <w:szCs w:val="24"/>
        </w:rPr>
        <w:t xml:space="preserve"> to Boyce Codd Normal Form</w:t>
      </w:r>
      <w:r w:rsidRPr="000D754E">
        <w:rPr>
          <w:rFonts w:ascii="Times New Roman" w:hAnsi="Times New Roman" w:cs="Times New Roman"/>
          <w:sz w:val="24"/>
          <w:szCs w:val="24"/>
        </w:rPr>
        <w:t>.</w:t>
      </w:r>
    </w:p>
    <w:p w14:paraId="5C2C7245" w14:textId="25588F79" w:rsidR="0062069C" w:rsidRPr="000D754E" w:rsidRDefault="0020032A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All the tables </w:t>
      </w:r>
      <w:r w:rsidR="007F1112" w:rsidRPr="000D754E">
        <w:rPr>
          <w:rFonts w:ascii="Times New Roman" w:hAnsi="Times New Roman" w:cs="Times New Roman"/>
          <w:sz w:val="24"/>
          <w:szCs w:val="24"/>
        </w:rPr>
        <w:t>are normalized to</w:t>
      </w:r>
      <w:r w:rsidRPr="000D754E">
        <w:rPr>
          <w:rFonts w:ascii="Times New Roman" w:hAnsi="Times New Roman" w:cs="Times New Roman"/>
          <w:sz w:val="24"/>
          <w:szCs w:val="24"/>
        </w:rPr>
        <w:t xml:space="preserve"> Boyce Codd Normal Form </w:t>
      </w:r>
      <w:r w:rsidR="00071BF0" w:rsidRPr="000D754E">
        <w:rPr>
          <w:rFonts w:ascii="Times New Roman" w:hAnsi="Times New Roman" w:cs="Times New Roman"/>
          <w:sz w:val="24"/>
          <w:szCs w:val="24"/>
        </w:rPr>
        <w:t>and are given below:</w:t>
      </w:r>
    </w:p>
    <w:p w14:paraId="1C949BB9" w14:textId="77777777" w:rsidR="008C4D1D" w:rsidRPr="000D754E" w:rsidRDefault="008C4D1D" w:rsidP="00D422A8">
      <w:pPr>
        <w:rPr>
          <w:rFonts w:ascii="Times New Roman" w:hAnsi="Times New Roman" w:cs="Times New Roman"/>
          <w:sz w:val="24"/>
          <w:szCs w:val="24"/>
        </w:rPr>
      </w:pPr>
    </w:p>
    <w:p w14:paraId="6BA0E451" w14:textId="0168102A" w:rsidR="007175DD" w:rsidRPr="000D754E" w:rsidRDefault="007175DD" w:rsidP="007175DD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All the dependencies in </w:t>
      </w:r>
      <w:r w:rsidR="0054037E" w:rsidRPr="000D754E">
        <w:rPr>
          <w:rFonts w:ascii="Times New Roman" w:hAnsi="Times New Roman" w:cs="Times New Roman"/>
          <w:sz w:val="24"/>
          <w:szCs w:val="24"/>
        </w:rPr>
        <w:t xml:space="preserve">DEPARTMENT </w:t>
      </w:r>
      <w:r w:rsidRPr="000D754E">
        <w:rPr>
          <w:rFonts w:ascii="Times New Roman" w:hAnsi="Times New Roman" w:cs="Times New Roman"/>
          <w:sz w:val="24"/>
          <w:szCs w:val="24"/>
        </w:rPr>
        <w:t>table are given below:</w:t>
      </w:r>
    </w:p>
    <w:p w14:paraId="47C3DA2C" w14:textId="196DBB75" w:rsidR="008C4D1D" w:rsidRDefault="000D754E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p</w:t>
      </w:r>
      <w:r w:rsidR="002B20BB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="0029656F">
        <w:rPr>
          <w:rFonts w:ascii="Times New Roman" w:hAnsi="Times New Roman" w:cs="Times New Roman"/>
          <w:sz w:val="24"/>
          <w:szCs w:val="24"/>
        </w:rPr>
        <w:t xml:space="preserve"> </w:t>
      </w:r>
      <w:r w:rsidR="0029656F" w:rsidRPr="0029656F">
        <w:rPr>
          <w:rFonts w:ascii="Times New Roman" w:hAnsi="Times New Roman" w:cs="Times New Roman"/>
          <w:sz w:val="24"/>
          <w:szCs w:val="24"/>
        </w:rPr>
        <w:sym w:font="Wingdings" w:char="F0E0"/>
      </w:r>
      <w:r w:rsidR="0029656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2AE6">
        <w:rPr>
          <w:rFonts w:ascii="Times New Roman" w:hAnsi="Times New Roman" w:cs="Times New Roman"/>
          <w:sz w:val="24"/>
          <w:szCs w:val="24"/>
        </w:rPr>
        <w:t>DepartmentName</w:t>
      </w:r>
      <w:proofErr w:type="spellEnd"/>
      <w:r w:rsidR="00AA2A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A2AE6">
        <w:rPr>
          <w:rFonts w:ascii="Times New Roman" w:hAnsi="Times New Roman" w:cs="Times New Roman"/>
          <w:sz w:val="24"/>
          <w:szCs w:val="24"/>
        </w:rPr>
        <w:t>DepHead</w:t>
      </w:r>
      <w:proofErr w:type="spellEnd"/>
    </w:p>
    <w:p w14:paraId="21BD322D" w14:textId="77777777" w:rsidR="00AA2AE6" w:rsidRPr="000D754E" w:rsidRDefault="00AA2AE6" w:rsidP="00D422A8">
      <w:pPr>
        <w:rPr>
          <w:rFonts w:ascii="Times New Roman" w:hAnsi="Times New Roman" w:cs="Times New Roman"/>
          <w:sz w:val="24"/>
          <w:szCs w:val="24"/>
        </w:rPr>
      </w:pPr>
    </w:p>
    <w:p w14:paraId="69C6641B" w14:textId="05B664CF" w:rsidR="0062069C" w:rsidRPr="000D754E" w:rsidRDefault="0062069C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DEPARTMENT Table in Boyce Codd Normal Form</w:t>
      </w:r>
      <w:r w:rsidR="007021EC" w:rsidRPr="000D754E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890"/>
        <w:gridCol w:w="1800"/>
      </w:tblGrid>
      <w:tr w:rsidR="00A30978" w:rsidRPr="000D754E" w14:paraId="0D8EB793" w14:textId="77777777" w:rsidTr="00A46449">
        <w:trPr>
          <w:trHeight w:val="332"/>
        </w:trPr>
        <w:tc>
          <w:tcPr>
            <w:tcW w:w="1075" w:type="dxa"/>
            <w:vAlign w:val="bottom"/>
          </w:tcPr>
          <w:p w14:paraId="59B17E2C" w14:textId="6D728C33" w:rsidR="00A30978" w:rsidRPr="000D754E" w:rsidRDefault="00A30978" w:rsidP="00A3097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bookmarkStart w:id="1" w:name="RANGE!A1:C11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DepId</w:t>
            </w:r>
            <w:bookmarkEnd w:id="1"/>
          </w:p>
        </w:tc>
        <w:tc>
          <w:tcPr>
            <w:tcW w:w="1890" w:type="dxa"/>
            <w:vAlign w:val="bottom"/>
          </w:tcPr>
          <w:p w14:paraId="09425546" w14:textId="5E798479" w:rsidR="00A30978" w:rsidRPr="000D754E" w:rsidRDefault="00A30978" w:rsidP="00A3097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Name</w:t>
            </w:r>
            <w:proofErr w:type="spellEnd"/>
          </w:p>
        </w:tc>
        <w:tc>
          <w:tcPr>
            <w:tcW w:w="1800" w:type="dxa"/>
            <w:vAlign w:val="bottom"/>
          </w:tcPr>
          <w:p w14:paraId="50CE1880" w14:textId="76DC1136" w:rsidR="00A30978" w:rsidRPr="000D754E" w:rsidRDefault="00A30978" w:rsidP="00A3097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Head</w:t>
            </w:r>
            <w:proofErr w:type="spellEnd"/>
          </w:p>
        </w:tc>
      </w:tr>
      <w:tr w:rsidR="00A30978" w:rsidRPr="000D754E" w14:paraId="781FE88D" w14:textId="77777777" w:rsidTr="00A46449">
        <w:tc>
          <w:tcPr>
            <w:tcW w:w="1075" w:type="dxa"/>
            <w:vAlign w:val="bottom"/>
          </w:tcPr>
          <w:p w14:paraId="37254A69" w14:textId="738D3D19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1890" w:type="dxa"/>
            <w:vAlign w:val="bottom"/>
          </w:tcPr>
          <w:p w14:paraId="2CA466FA" w14:textId="0C6DEB49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Emergency</w:t>
            </w:r>
          </w:p>
        </w:tc>
        <w:tc>
          <w:tcPr>
            <w:tcW w:w="1800" w:type="dxa"/>
            <w:vAlign w:val="bottom"/>
          </w:tcPr>
          <w:p w14:paraId="3A0F4D94" w14:textId="6FE80517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ichard Russel</w:t>
            </w:r>
          </w:p>
        </w:tc>
      </w:tr>
      <w:tr w:rsidR="00A30978" w:rsidRPr="000D754E" w14:paraId="1A2E66A2" w14:textId="77777777" w:rsidTr="00A46449">
        <w:tc>
          <w:tcPr>
            <w:tcW w:w="1075" w:type="dxa"/>
            <w:vAlign w:val="bottom"/>
          </w:tcPr>
          <w:p w14:paraId="7B29557E" w14:textId="33183EB0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1890" w:type="dxa"/>
            <w:vAlign w:val="bottom"/>
          </w:tcPr>
          <w:p w14:paraId="7BC1AEBE" w14:textId="4429BF2D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ardiology</w:t>
            </w:r>
          </w:p>
        </w:tc>
        <w:tc>
          <w:tcPr>
            <w:tcW w:w="1800" w:type="dxa"/>
            <w:vAlign w:val="bottom"/>
          </w:tcPr>
          <w:p w14:paraId="5059A57C" w14:textId="10980801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emi Lovato</w:t>
            </w:r>
          </w:p>
        </w:tc>
      </w:tr>
      <w:tr w:rsidR="00A30978" w:rsidRPr="000D754E" w14:paraId="431EA244" w14:textId="77777777" w:rsidTr="00A46449">
        <w:tc>
          <w:tcPr>
            <w:tcW w:w="1075" w:type="dxa"/>
            <w:vAlign w:val="bottom"/>
          </w:tcPr>
          <w:p w14:paraId="70BB8530" w14:textId="3377BBFF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1890" w:type="dxa"/>
            <w:vAlign w:val="bottom"/>
          </w:tcPr>
          <w:p w14:paraId="64F16989" w14:textId="1373F0DE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Neurology</w:t>
            </w:r>
          </w:p>
        </w:tc>
        <w:tc>
          <w:tcPr>
            <w:tcW w:w="1800" w:type="dxa"/>
            <w:vAlign w:val="bottom"/>
          </w:tcPr>
          <w:p w14:paraId="1C6AAA94" w14:textId="61EC3635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Nick Jonas</w:t>
            </w:r>
          </w:p>
        </w:tc>
      </w:tr>
      <w:tr w:rsidR="00A30978" w:rsidRPr="000D754E" w14:paraId="77036265" w14:textId="77777777" w:rsidTr="00A46449">
        <w:tc>
          <w:tcPr>
            <w:tcW w:w="1075" w:type="dxa"/>
            <w:vAlign w:val="bottom"/>
          </w:tcPr>
          <w:p w14:paraId="2D8D2E3B" w14:textId="3DE88CFC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890" w:type="dxa"/>
            <w:vAlign w:val="bottom"/>
          </w:tcPr>
          <w:p w14:paraId="1C3346AE" w14:textId="1D757172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Oncology</w:t>
            </w:r>
          </w:p>
        </w:tc>
        <w:tc>
          <w:tcPr>
            <w:tcW w:w="1800" w:type="dxa"/>
            <w:vAlign w:val="bottom"/>
          </w:tcPr>
          <w:p w14:paraId="762B525B" w14:textId="3D8DEA58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aniel Watson</w:t>
            </w:r>
          </w:p>
        </w:tc>
      </w:tr>
      <w:tr w:rsidR="00A30978" w:rsidRPr="000D754E" w14:paraId="39C81181" w14:textId="77777777" w:rsidTr="00A46449">
        <w:tc>
          <w:tcPr>
            <w:tcW w:w="1075" w:type="dxa"/>
            <w:vAlign w:val="bottom"/>
          </w:tcPr>
          <w:p w14:paraId="29D89C59" w14:textId="08641A33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1890" w:type="dxa"/>
            <w:vAlign w:val="bottom"/>
          </w:tcPr>
          <w:p w14:paraId="75F2CFE1" w14:textId="034DBD0B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ENT</w:t>
            </w:r>
          </w:p>
        </w:tc>
        <w:tc>
          <w:tcPr>
            <w:tcW w:w="1800" w:type="dxa"/>
            <w:vAlign w:val="bottom"/>
          </w:tcPr>
          <w:p w14:paraId="7F1DEADD" w14:textId="585A1068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hris Brown</w:t>
            </w:r>
          </w:p>
        </w:tc>
      </w:tr>
      <w:tr w:rsidR="00A30978" w:rsidRPr="000D754E" w14:paraId="2461059B" w14:textId="77777777" w:rsidTr="00A46449">
        <w:tc>
          <w:tcPr>
            <w:tcW w:w="1075" w:type="dxa"/>
            <w:vAlign w:val="bottom"/>
          </w:tcPr>
          <w:p w14:paraId="3A12C057" w14:textId="12345594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1890" w:type="dxa"/>
            <w:vAlign w:val="bottom"/>
          </w:tcPr>
          <w:p w14:paraId="7C69AE4E" w14:textId="7CC3D98A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urgery</w:t>
            </w:r>
          </w:p>
        </w:tc>
        <w:tc>
          <w:tcPr>
            <w:tcW w:w="1800" w:type="dxa"/>
            <w:vAlign w:val="bottom"/>
          </w:tcPr>
          <w:p w14:paraId="7D50EB55" w14:textId="007D8DFB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Pradip Dhakal</w:t>
            </w:r>
          </w:p>
        </w:tc>
      </w:tr>
      <w:tr w:rsidR="00A30978" w:rsidRPr="000D754E" w14:paraId="05FBC7B9" w14:textId="77777777" w:rsidTr="00A46449">
        <w:tc>
          <w:tcPr>
            <w:tcW w:w="1075" w:type="dxa"/>
            <w:vAlign w:val="bottom"/>
          </w:tcPr>
          <w:p w14:paraId="3AF9996F" w14:textId="6BBC799F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1890" w:type="dxa"/>
            <w:vAlign w:val="bottom"/>
          </w:tcPr>
          <w:p w14:paraId="148006FA" w14:textId="44FF93B0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ynecology</w:t>
            </w:r>
          </w:p>
        </w:tc>
        <w:tc>
          <w:tcPr>
            <w:tcW w:w="1800" w:type="dxa"/>
            <w:vAlign w:val="bottom"/>
          </w:tcPr>
          <w:p w14:paraId="0E985B85" w14:textId="71B8EE80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Pawan </w:t>
            </w: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Khanal</w:t>
            </w:r>
            <w:proofErr w:type="spellEnd"/>
          </w:p>
        </w:tc>
      </w:tr>
      <w:tr w:rsidR="00A30978" w:rsidRPr="000D754E" w14:paraId="2EB20DCB" w14:textId="77777777" w:rsidTr="00A46449">
        <w:tc>
          <w:tcPr>
            <w:tcW w:w="1075" w:type="dxa"/>
            <w:vAlign w:val="bottom"/>
          </w:tcPr>
          <w:p w14:paraId="0380586C" w14:textId="5EA29497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1890" w:type="dxa"/>
            <w:vAlign w:val="bottom"/>
          </w:tcPr>
          <w:p w14:paraId="6DCCCA4C" w14:textId="1E2B5ADF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Nephrology</w:t>
            </w:r>
          </w:p>
        </w:tc>
        <w:tc>
          <w:tcPr>
            <w:tcW w:w="1800" w:type="dxa"/>
            <w:vAlign w:val="bottom"/>
          </w:tcPr>
          <w:p w14:paraId="6479C61C" w14:textId="0049D3B7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Abash </w:t>
            </w: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aire</w:t>
            </w:r>
            <w:proofErr w:type="spellEnd"/>
          </w:p>
        </w:tc>
      </w:tr>
      <w:tr w:rsidR="00A30978" w:rsidRPr="000D754E" w14:paraId="5697DBD3" w14:textId="77777777" w:rsidTr="00A46449">
        <w:tc>
          <w:tcPr>
            <w:tcW w:w="1075" w:type="dxa"/>
            <w:vAlign w:val="bottom"/>
          </w:tcPr>
          <w:p w14:paraId="4FF49BE1" w14:textId="2B4BB786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1890" w:type="dxa"/>
            <w:vAlign w:val="bottom"/>
          </w:tcPr>
          <w:p w14:paraId="760CE598" w14:textId="12CC5152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adiotherapy</w:t>
            </w:r>
          </w:p>
        </w:tc>
        <w:tc>
          <w:tcPr>
            <w:tcW w:w="1800" w:type="dxa"/>
            <w:vAlign w:val="bottom"/>
          </w:tcPr>
          <w:p w14:paraId="67D0F6C5" w14:textId="43587D26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rent Russel</w:t>
            </w:r>
          </w:p>
        </w:tc>
      </w:tr>
      <w:tr w:rsidR="00A30978" w:rsidRPr="000D754E" w14:paraId="77F3D220" w14:textId="77777777" w:rsidTr="00A46449">
        <w:tc>
          <w:tcPr>
            <w:tcW w:w="1075" w:type="dxa"/>
            <w:vAlign w:val="bottom"/>
          </w:tcPr>
          <w:p w14:paraId="3330AEB2" w14:textId="34C5E3C9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1890" w:type="dxa"/>
            <w:vAlign w:val="bottom"/>
          </w:tcPr>
          <w:p w14:paraId="6DAABFF3" w14:textId="26C06CB7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Pharmacy</w:t>
            </w:r>
          </w:p>
        </w:tc>
        <w:tc>
          <w:tcPr>
            <w:tcW w:w="1800" w:type="dxa"/>
            <w:vAlign w:val="bottom"/>
          </w:tcPr>
          <w:p w14:paraId="4A92AC96" w14:textId="3F176207" w:rsidR="00A30978" w:rsidRPr="000D754E" w:rsidRDefault="00A30978" w:rsidP="00A309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aylor Brown</w:t>
            </w:r>
          </w:p>
        </w:tc>
      </w:tr>
    </w:tbl>
    <w:p w14:paraId="1718365A" w14:textId="16E9E540" w:rsidR="0062069C" w:rsidRPr="000D754E" w:rsidRDefault="0062069C" w:rsidP="00D422A8">
      <w:pPr>
        <w:rPr>
          <w:rFonts w:ascii="Times New Roman" w:hAnsi="Times New Roman" w:cs="Times New Roman"/>
          <w:sz w:val="24"/>
          <w:szCs w:val="24"/>
        </w:rPr>
      </w:pPr>
    </w:p>
    <w:p w14:paraId="294305E9" w14:textId="6B61C241" w:rsidR="00AA2AE6" w:rsidRDefault="00C242F3" w:rsidP="00E32A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BB9D8FB" w14:textId="4E04E018" w:rsidR="00AA2AE6" w:rsidRDefault="00AA2AE6" w:rsidP="00AA2A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dependencies in NURSE table are given below:</w:t>
      </w:r>
    </w:p>
    <w:p w14:paraId="2DB389CA" w14:textId="57996C88" w:rsidR="00AA2AE6" w:rsidRDefault="00AA2AE6" w:rsidP="00E32AC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urse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A2AE6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7CAF">
        <w:rPr>
          <w:rFonts w:ascii="Times New Roman" w:hAnsi="Times New Roman" w:cs="Times New Roman"/>
          <w:sz w:val="24"/>
          <w:szCs w:val="24"/>
        </w:rPr>
        <w:t>NurseName</w:t>
      </w:r>
      <w:proofErr w:type="spellEnd"/>
      <w:r w:rsidR="00B17C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7CAF">
        <w:rPr>
          <w:rFonts w:ascii="Times New Roman" w:hAnsi="Times New Roman" w:cs="Times New Roman"/>
          <w:sz w:val="24"/>
          <w:szCs w:val="24"/>
        </w:rPr>
        <w:t>NurseStartDate</w:t>
      </w:r>
      <w:proofErr w:type="spellEnd"/>
      <w:r w:rsidR="00B17C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7CAF">
        <w:rPr>
          <w:rFonts w:ascii="Times New Roman" w:hAnsi="Times New Roman" w:cs="Times New Roman"/>
          <w:sz w:val="24"/>
          <w:szCs w:val="24"/>
        </w:rPr>
        <w:t>NurseSalary</w:t>
      </w:r>
      <w:proofErr w:type="spellEnd"/>
      <w:r w:rsidR="00B17C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17CAF">
        <w:rPr>
          <w:rFonts w:ascii="Times New Roman" w:hAnsi="Times New Roman" w:cs="Times New Roman"/>
          <w:sz w:val="24"/>
          <w:szCs w:val="24"/>
        </w:rPr>
        <w:t>NurseBonus</w:t>
      </w:r>
      <w:proofErr w:type="spellEnd"/>
      <w:r w:rsidR="00B17C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D6249">
        <w:rPr>
          <w:rFonts w:ascii="Times New Roman" w:hAnsi="Times New Roman" w:cs="Times New Roman"/>
          <w:sz w:val="24"/>
          <w:szCs w:val="24"/>
        </w:rPr>
        <w:t>NurseQualities</w:t>
      </w:r>
      <w:proofErr w:type="spellEnd"/>
    </w:p>
    <w:p w14:paraId="5D861ABF" w14:textId="77777777" w:rsidR="00AA2AE6" w:rsidRDefault="00AA2AE6" w:rsidP="00E32ACB">
      <w:pPr>
        <w:rPr>
          <w:rFonts w:ascii="Times New Roman" w:hAnsi="Times New Roman" w:cs="Times New Roman"/>
          <w:sz w:val="24"/>
          <w:szCs w:val="24"/>
        </w:rPr>
      </w:pPr>
    </w:p>
    <w:p w14:paraId="60AE877B" w14:textId="0B46944A" w:rsidR="00E32ACB" w:rsidRPr="000D754E" w:rsidRDefault="00E32ACB" w:rsidP="00E32ACB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NURSE Table in Boyce Codd Normal Form</w:t>
      </w:r>
      <w:r w:rsidR="007021EC" w:rsidRPr="000D754E">
        <w:rPr>
          <w:rFonts w:ascii="Times New Roman" w:hAnsi="Times New Roman" w:cs="Times New Roman"/>
          <w:sz w:val="24"/>
          <w:szCs w:val="24"/>
        </w:rPr>
        <w:t>:</w:t>
      </w:r>
    </w:p>
    <w:p w14:paraId="19BE0D14" w14:textId="6BCD9DEC" w:rsidR="00D11CCE" w:rsidRPr="000D754E" w:rsidRDefault="00C4527E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b/>
          <w:bCs/>
          <w:sz w:val="24"/>
          <w:szCs w:val="24"/>
        </w:rPr>
        <w:t>NUR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2485"/>
        <w:gridCol w:w="1870"/>
        <w:gridCol w:w="1870"/>
        <w:gridCol w:w="1870"/>
      </w:tblGrid>
      <w:tr w:rsidR="008B505C" w:rsidRPr="000D754E" w14:paraId="4603173C" w14:textId="77777777" w:rsidTr="00A46449">
        <w:trPr>
          <w:trHeight w:val="332"/>
        </w:trPr>
        <w:tc>
          <w:tcPr>
            <w:tcW w:w="1255" w:type="dxa"/>
            <w:vAlign w:val="bottom"/>
          </w:tcPr>
          <w:p w14:paraId="041190CB" w14:textId="4012C2B7" w:rsidR="008B505C" w:rsidRPr="000D754E" w:rsidRDefault="008B505C" w:rsidP="008B50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bookmarkStart w:id="2" w:name="RANGE!A1:E11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NurseId</w:t>
            </w:r>
            <w:bookmarkEnd w:id="2"/>
          </w:p>
        </w:tc>
        <w:tc>
          <w:tcPr>
            <w:tcW w:w="2485" w:type="dxa"/>
            <w:vAlign w:val="bottom"/>
          </w:tcPr>
          <w:p w14:paraId="30EC6449" w14:textId="2AC4AF50" w:rsidR="008B505C" w:rsidRPr="000D754E" w:rsidRDefault="008B505C" w:rsidP="008B50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rseName</w:t>
            </w:r>
            <w:proofErr w:type="spellEnd"/>
          </w:p>
        </w:tc>
        <w:tc>
          <w:tcPr>
            <w:tcW w:w="1870" w:type="dxa"/>
            <w:vAlign w:val="bottom"/>
          </w:tcPr>
          <w:p w14:paraId="77D00242" w14:textId="568658D1" w:rsidR="008B505C" w:rsidRPr="000D754E" w:rsidRDefault="008B505C" w:rsidP="008B50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rseStartDate</w:t>
            </w:r>
            <w:proofErr w:type="spellEnd"/>
          </w:p>
        </w:tc>
        <w:tc>
          <w:tcPr>
            <w:tcW w:w="1870" w:type="dxa"/>
            <w:vAlign w:val="bottom"/>
          </w:tcPr>
          <w:p w14:paraId="01F39198" w14:textId="7B0A3213" w:rsidR="008B505C" w:rsidRPr="000D754E" w:rsidRDefault="008B505C" w:rsidP="008B50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rseSalary</w:t>
            </w:r>
            <w:proofErr w:type="spellEnd"/>
          </w:p>
        </w:tc>
        <w:tc>
          <w:tcPr>
            <w:tcW w:w="1870" w:type="dxa"/>
            <w:vAlign w:val="bottom"/>
          </w:tcPr>
          <w:p w14:paraId="7825322E" w14:textId="512FEF2C" w:rsidR="008B505C" w:rsidRPr="000D754E" w:rsidRDefault="008B505C" w:rsidP="008B505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rseBonus</w:t>
            </w:r>
            <w:proofErr w:type="spellEnd"/>
          </w:p>
        </w:tc>
      </w:tr>
      <w:tr w:rsidR="008B505C" w:rsidRPr="000D754E" w14:paraId="2EDD2D2B" w14:textId="77777777" w:rsidTr="008B505C">
        <w:tc>
          <w:tcPr>
            <w:tcW w:w="1255" w:type="dxa"/>
            <w:vAlign w:val="bottom"/>
          </w:tcPr>
          <w:p w14:paraId="7F9F2166" w14:textId="36F756F5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2485" w:type="dxa"/>
            <w:vAlign w:val="bottom"/>
          </w:tcPr>
          <w:p w14:paraId="16D146A2" w14:textId="49CFC507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Emma Watson</w:t>
            </w:r>
          </w:p>
        </w:tc>
        <w:tc>
          <w:tcPr>
            <w:tcW w:w="1870" w:type="dxa"/>
            <w:vAlign w:val="bottom"/>
          </w:tcPr>
          <w:p w14:paraId="758F8300" w14:textId="42C67715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2-23</w:t>
            </w:r>
          </w:p>
        </w:tc>
        <w:tc>
          <w:tcPr>
            <w:tcW w:w="1870" w:type="dxa"/>
            <w:vAlign w:val="bottom"/>
          </w:tcPr>
          <w:p w14:paraId="1DA18226" w14:textId="52D33CCA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1870" w:type="dxa"/>
            <w:vAlign w:val="bottom"/>
          </w:tcPr>
          <w:p w14:paraId="580ABC0D" w14:textId="77777777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505C" w:rsidRPr="000D754E" w14:paraId="0BC042AE" w14:textId="77777777" w:rsidTr="008B505C">
        <w:tc>
          <w:tcPr>
            <w:tcW w:w="1255" w:type="dxa"/>
            <w:vAlign w:val="bottom"/>
          </w:tcPr>
          <w:p w14:paraId="761A9A6B" w14:textId="0CCFFB43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2485" w:type="dxa"/>
            <w:vAlign w:val="bottom"/>
          </w:tcPr>
          <w:p w14:paraId="75A2E5DE" w14:textId="21E6DFB5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Pratima Dhakal</w:t>
            </w:r>
          </w:p>
        </w:tc>
        <w:tc>
          <w:tcPr>
            <w:tcW w:w="1870" w:type="dxa"/>
            <w:vAlign w:val="bottom"/>
          </w:tcPr>
          <w:p w14:paraId="05595E2D" w14:textId="3120D63B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04-13</w:t>
            </w:r>
          </w:p>
        </w:tc>
        <w:tc>
          <w:tcPr>
            <w:tcW w:w="1870" w:type="dxa"/>
            <w:vAlign w:val="bottom"/>
          </w:tcPr>
          <w:p w14:paraId="507EA6CF" w14:textId="53C7671B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  <w:tc>
          <w:tcPr>
            <w:tcW w:w="1870" w:type="dxa"/>
            <w:vAlign w:val="bottom"/>
          </w:tcPr>
          <w:p w14:paraId="25D23176" w14:textId="23CB5033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8B505C" w:rsidRPr="000D754E" w14:paraId="3BB0CFB1" w14:textId="77777777" w:rsidTr="008B505C">
        <w:tc>
          <w:tcPr>
            <w:tcW w:w="1255" w:type="dxa"/>
            <w:vAlign w:val="bottom"/>
          </w:tcPr>
          <w:p w14:paraId="69CAB346" w14:textId="49D082C1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2485" w:type="dxa"/>
            <w:vAlign w:val="bottom"/>
          </w:tcPr>
          <w:p w14:paraId="204C68C3" w14:textId="5F34F1DD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rtha Ballard</w:t>
            </w:r>
          </w:p>
        </w:tc>
        <w:tc>
          <w:tcPr>
            <w:tcW w:w="1870" w:type="dxa"/>
            <w:vAlign w:val="bottom"/>
          </w:tcPr>
          <w:p w14:paraId="2E5BBCA2" w14:textId="0D2F9DA1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3-26</w:t>
            </w:r>
          </w:p>
        </w:tc>
        <w:tc>
          <w:tcPr>
            <w:tcW w:w="1870" w:type="dxa"/>
            <w:vAlign w:val="bottom"/>
          </w:tcPr>
          <w:p w14:paraId="10606ABF" w14:textId="76BEE401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1870" w:type="dxa"/>
            <w:vAlign w:val="bottom"/>
          </w:tcPr>
          <w:p w14:paraId="5DEBD755" w14:textId="143DF540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8B505C" w:rsidRPr="000D754E" w14:paraId="557E20FF" w14:textId="77777777" w:rsidTr="008B505C">
        <w:tc>
          <w:tcPr>
            <w:tcW w:w="1255" w:type="dxa"/>
            <w:vAlign w:val="bottom"/>
          </w:tcPr>
          <w:p w14:paraId="091C7DCA" w14:textId="27F64788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2485" w:type="dxa"/>
            <w:vAlign w:val="bottom"/>
          </w:tcPr>
          <w:p w14:paraId="2512629C" w14:textId="2E22F77C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ry Seacole</w:t>
            </w:r>
          </w:p>
        </w:tc>
        <w:tc>
          <w:tcPr>
            <w:tcW w:w="1870" w:type="dxa"/>
            <w:vAlign w:val="bottom"/>
          </w:tcPr>
          <w:p w14:paraId="4D5DC54D" w14:textId="0E7D2A0A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9-25</w:t>
            </w:r>
          </w:p>
        </w:tc>
        <w:tc>
          <w:tcPr>
            <w:tcW w:w="1870" w:type="dxa"/>
            <w:vAlign w:val="bottom"/>
          </w:tcPr>
          <w:p w14:paraId="2166F184" w14:textId="72C27AE0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500</w:t>
            </w:r>
          </w:p>
        </w:tc>
        <w:tc>
          <w:tcPr>
            <w:tcW w:w="1870" w:type="dxa"/>
            <w:vAlign w:val="bottom"/>
          </w:tcPr>
          <w:p w14:paraId="054C26EE" w14:textId="29F0DAE3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8B505C" w:rsidRPr="000D754E" w14:paraId="6AB2BC21" w14:textId="77777777" w:rsidTr="008B505C">
        <w:tc>
          <w:tcPr>
            <w:tcW w:w="1255" w:type="dxa"/>
            <w:vAlign w:val="bottom"/>
          </w:tcPr>
          <w:p w14:paraId="62C4BABD" w14:textId="180A0584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2485" w:type="dxa"/>
            <w:vAlign w:val="bottom"/>
          </w:tcPr>
          <w:p w14:paraId="303CD847" w14:textId="538264A1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Florence Nightingale</w:t>
            </w:r>
          </w:p>
        </w:tc>
        <w:tc>
          <w:tcPr>
            <w:tcW w:w="1870" w:type="dxa"/>
            <w:vAlign w:val="bottom"/>
          </w:tcPr>
          <w:p w14:paraId="2941D9AF" w14:textId="4C5B5FDC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02-16</w:t>
            </w:r>
          </w:p>
        </w:tc>
        <w:tc>
          <w:tcPr>
            <w:tcW w:w="1870" w:type="dxa"/>
            <w:vAlign w:val="bottom"/>
          </w:tcPr>
          <w:p w14:paraId="5E48E9C3" w14:textId="68795FEC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  <w:tc>
          <w:tcPr>
            <w:tcW w:w="1870" w:type="dxa"/>
            <w:vAlign w:val="bottom"/>
          </w:tcPr>
          <w:p w14:paraId="2E3CB9DA" w14:textId="77777777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505C" w:rsidRPr="000D754E" w14:paraId="1760879A" w14:textId="77777777" w:rsidTr="008B505C">
        <w:tc>
          <w:tcPr>
            <w:tcW w:w="1255" w:type="dxa"/>
            <w:vAlign w:val="bottom"/>
          </w:tcPr>
          <w:p w14:paraId="65E83951" w14:textId="1361DB3F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2485" w:type="dxa"/>
            <w:vAlign w:val="bottom"/>
          </w:tcPr>
          <w:p w14:paraId="18EBD7E2" w14:textId="2C24B2B1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larissa Barton</w:t>
            </w:r>
          </w:p>
        </w:tc>
        <w:tc>
          <w:tcPr>
            <w:tcW w:w="1870" w:type="dxa"/>
            <w:vAlign w:val="bottom"/>
          </w:tcPr>
          <w:p w14:paraId="2AC5AB74" w14:textId="16E7E9A0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08</w:t>
            </w:r>
          </w:p>
        </w:tc>
        <w:tc>
          <w:tcPr>
            <w:tcW w:w="1870" w:type="dxa"/>
            <w:vAlign w:val="bottom"/>
          </w:tcPr>
          <w:p w14:paraId="7C4F5D60" w14:textId="59FA50E0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500</w:t>
            </w:r>
          </w:p>
        </w:tc>
        <w:tc>
          <w:tcPr>
            <w:tcW w:w="1870" w:type="dxa"/>
            <w:vAlign w:val="bottom"/>
          </w:tcPr>
          <w:p w14:paraId="0BBE1CB8" w14:textId="72FD9297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</w:tc>
      </w:tr>
      <w:tr w:rsidR="008B505C" w:rsidRPr="000D754E" w14:paraId="1C0C4E54" w14:textId="77777777" w:rsidTr="008B505C">
        <w:tc>
          <w:tcPr>
            <w:tcW w:w="1255" w:type="dxa"/>
            <w:vAlign w:val="bottom"/>
          </w:tcPr>
          <w:p w14:paraId="6D3EE0BB" w14:textId="04ED964E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2485" w:type="dxa"/>
            <w:vAlign w:val="bottom"/>
          </w:tcPr>
          <w:p w14:paraId="20405235" w14:textId="29ABF419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Linda Richards</w:t>
            </w:r>
          </w:p>
        </w:tc>
        <w:tc>
          <w:tcPr>
            <w:tcW w:w="1870" w:type="dxa"/>
            <w:vAlign w:val="bottom"/>
          </w:tcPr>
          <w:p w14:paraId="5E9E80DC" w14:textId="44C01AAE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2-11-16</w:t>
            </w:r>
          </w:p>
        </w:tc>
        <w:tc>
          <w:tcPr>
            <w:tcW w:w="1870" w:type="dxa"/>
            <w:vAlign w:val="bottom"/>
          </w:tcPr>
          <w:p w14:paraId="01C26E50" w14:textId="18CC5683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500</w:t>
            </w:r>
          </w:p>
        </w:tc>
        <w:tc>
          <w:tcPr>
            <w:tcW w:w="1870" w:type="dxa"/>
            <w:vAlign w:val="bottom"/>
          </w:tcPr>
          <w:p w14:paraId="1B0EA63E" w14:textId="721F9623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</w:tr>
      <w:tr w:rsidR="008B505C" w:rsidRPr="000D754E" w14:paraId="6698BAF4" w14:textId="77777777" w:rsidTr="008B505C">
        <w:tc>
          <w:tcPr>
            <w:tcW w:w="1255" w:type="dxa"/>
            <w:vAlign w:val="bottom"/>
          </w:tcPr>
          <w:p w14:paraId="1FB01B3B" w14:textId="40CF9F8C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2485" w:type="dxa"/>
            <w:vAlign w:val="bottom"/>
          </w:tcPr>
          <w:p w14:paraId="42116C31" w14:textId="782887CF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rtha Watson</w:t>
            </w:r>
          </w:p>
        </w:tc>
        <w:tc>
          <w:tcPr>
            <w:tcW w:w="1870" w:type="dxa"/>
            <w:vAlign w:val="bottom"/>
          </w:tcPr>
          <w:p w14:paraId="317071C3" w14:textId="45EF1B1E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1-01</w:t>
            </w:r>
          </w:p>
        </w:tc>
        <w:tc>
          <w:tcPr>
            <w:tcW w:w="1870" w:type="dxa"/>
            <w:vAlign w:val="bottom"/>
          </w:tcPr>
          <w:p w14:paraId="41C91723" w14:textId="00F01EC0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500</w:t>
            </w:r>
          </w:p>
        </w:tc>
        <w:tc>
          <w:tcPr>
            <w:tcW w:w="1870" w:type="dxa"/>
            <w:vAlign w:val="bottom"/>
          </w:tcPr>
          <w:p w14:paraId="5A8976A0" w14:textId="16D85EDB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8B505C" w:rsidRPr="000D754E" w14:paraId="15C5AA6F" w14:textId="77777777" w:rsidTr="008B505C">
        <w:tc>
          <w:tcPr>
            <w:tcW w:w="1255" w:type="dxa"/>
            <w:vAlign w:val="bottom"/>
          </w:tcPr>
          <w:p w14:paraId="2FB783D9" w14:textId="05BBA665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2485" w:type="dxa"/>
            <w:vAlign w:val="bottom"/>
          </w:tcPr>
          <w:p w14:paraId="2E49F4EC" w14:textId="0AEB1D77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Nisha </w:t>
            </w: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ista</w:t>
            </w:r>
            <w:proofErr w:type="spellEnd"/>
          </w:p>
        </w:tc>
        <w:tc>
          <w:tcPr>
            <w:tcW w:w="1870" w:type="dxa"/>
            <w:vAlign w:val="bottom"/>
          </w:tcPr>
          <w:p w14:paraId="6645DA73" w14:textId="78D612DD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5-05</w:t>
            </w:r>
          </w:p>
        </w:tc>
        <w:tc>
          <w:tcPr>
            <w:tcW w:w="1870" w:type="dxa"/>
            <w:vAlign w:val="bottom"/>
          </w:tcPr>
          <w:p w14:paraId="20DA4A04" w14:textId="479EAC6C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0</w:t>
            </w:r>
          </w:p>
        </w:tc>
        <w:tc>
          <w:tcPr>
            <w:tcW w:w="1870" w:type="dxa"/>
            <w:vAlign w:val="bottom"/>
          </w:tcPr>
          <w:p w14:paraId="715645EE" w14:textId="77777777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B505C" w:rsidRPr="000D754E" w14:paraId="5AF4FCB4" w14:textId="77777777" w:rsidTr="008B505C">
        <w:tc>
          <w:tcPr>
            <w:tcW w:w="1255" w:type="dxa"/>
            <w:vAlign w:val="bottom"/>
          </w:tcPr>
          <w:p w14:paraId="1EA3C187" w14:textId="2D497E55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  <w:tc>
          <w:tcPr>
            <w:tcW w:w="2485" w:type="dxa"/>
            <w:vAlign w:val="bottom"/>
          </w:tcPr>
          <w:p w14:paraId="0B4412B7" w14:textId="77804736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hreya Hassan</w:t>
            </w:r>
          </w:p>
        </w:tc>
        <w:tc>
          <w:tcPr>
            <w:tcW w:w="1870" w:type="dxa"/>
            <w:vAlign w:val="bottom"/>
          </w:tcPr>
          <w:p w14:paraId="4D8EB293" w14:textId="0F38D5A3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16</w:t>
            </w:r>
          </w:p>
        </w:tc>
        <w:tc>
          <w:tcPr>
            <w:tcW w:w="1870" w:type="dxa"/>
            <w:vAlign w:val="bottom"/>
          </w:tcPr>
          <w:p w14:paraId="76657ECD" w14:textId="12687ACD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1870" w:type="dxa"/>
            <w:vAlign w:val="bottom"/>
          </w:tcPr>
          <w:p w14:paraId="2EBE70AA" w14:textId="4D3BC0DF" w:rsidR="008B505C" w:rsidRPr="000D754E" w:rsidRDefault="008B505C" w:rsidP="008B50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</w:tbl>
    <w:p w14:paraId="7F089373" w14:textId="070D9040" w:rsidR="00D11CCE" w:rsidRPr="000D754E" w:rsidRDefault="00D11CCE" w:rsidP="00D422A8">
      <w:pPr>
        <w:rPr>
          <w:rFonts w:ascii="Times New Roman" w:hAnsi="Times New Roman" w:cs="Times New Roman"/>
          <w:sz w:val="24"/>
          <w:szCs w:val="24"/>
        </w:rPr>
      </w:pPr>
    </w:p>
    <w:p w14:paraId="06B48123" w14:textId="77777777" w:rsidR="00FE79BB" w:rsidRDefault="00FE79BB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A36F26" w14:textId="77777777" w:rsidR="00FE79BB" w:rsidRDefault="00FE79BB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CA42B5" w14:textId="55CAD6E8" w:rsidR="00E5456B" w:rsidRPr="000D754E" w:rsidRDefault="00C4527E" w:rsidP="00D422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754E">
        <w:rPr>
          <w:rFonts w:ascii="Times New Roman" w:hAnsi="Times New Roman" w:cs="Times New Roman"/>
          <w:b/>
          <w:bCs/>
          <w:sz w:val="24"/>
          <w:szCs w:val="24"/>
        </w:rPr>
        <w:t>NURSE_QUA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0"/>
        <w:gridCol w:w="1440"/>
      </w:tblGrid>
      <w:tr w:rsidR="00263776" w:rsidRPr="000D754E" w14:paraId="42DE49C4" w14:textId="77777777" w:rsidTr="008B020B">
        <w:trPr>
          <w:trHeight w:val="440"/>
        </w:trPr>
        <w:tc>
          <w:tcPr>
            <w:tcW w:w="1255" w:type="dxa"/>
            <w:vAlign w:val="bottom"/>
          </w:tcPr>
          <w:p w14:paraId="600BD526" w14:textId="18DBE505" w:rsidR="00263776" w:rsidRPr="000D754E" w:rsidRDefault="00263776" w:rsidP="002637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bookmarkStart w:id="3" w:name="RANGE!A1:B21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NurseQualities</w:t>
            </w:r>
            <w:bookmarkEnd w:id="3"/>
          </w:p>
        </w:tc>
        <w:tc>
          <w:tcPr>
            <w:tcW w:w="1440" w:type="dxa"/>
            <w:vAlign w:val="bottom"/>
          </w:tcPr>
          <w:p w14:paraId="40FCF20A" w14:textId="46ED9FA6" w:rsidR="00263776" w:rsidRPr="000D754E" w:rsidRDefault="00263776" w:rsidP="002637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NurseId</w:t>
            </w:r>
          </w:p>
        </w:tc>
      </w:tr>
      <w:tr w:rsidR="00263776" w:rsidRPr="000D754E" w14:paraId="270065FF" w14:textId="77777777" w:rsidTr="008B020B">
        <w:tc>
          <w:tcPr>
            <w:tcW w:w="1255" w:type="dxa"/>
            <w:vAlign w:val="bottom"/>
          </w:tcPr>
          <w:p w14:paraId="64C0BFC3" w14:textId="251281F1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51899AB1" w14:textId="520FBDD6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</w:tr>
      <w:tr w:rsidR="00263776" w:rsidRPr="000D754E" w14:paraId="2705FC0A" w14:textId="77777777" w:rsidTr="008B020B">
        <w:tc>
          <w:tcPr>
            <w:tcW w:w="1255" w:type="dxa"/>
            <w:vAlign w:val="bottom"/>
          </w:tcPr>
          <w:p w14:paraId="5555BE7A" w14:textId="40F298ED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55793C2A" w14:textId="35E1A24D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</w:tr>
      <w:tr w:rsidR="00263776" w:rsidRPr="000D754E" w14:paraId="02C736B2" w14:textId="77777777" w:rsidTr="008B020B">
        <w:tc>
          <w:tcPr>
            <w:tcW w:w="1255" w:type="dxa"/>
            <w:vAlign w:val="bottom"/>
          </w:tcPr>
          <w:p w14:paraId="2BA2CAE0" w14:textId="2C1C3486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1F4DB28B" w14:textId="5117B645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</w:tr>
      <w:tr w:rsidR="00263776" w:rsidRPr="000D754E" w14:paraId="2F1E913E" w14:textId="77777777" w:rsidTr="008B020B">
        <w:tc>
          <w:tcPr>
            <w:tcW w:w="1255" w:type="dxa"/>
            <w:vAlign w:val="bottom"/>
          </w:tcPr>
          <w:p w14:paraId="2F8A06FC" w14:textId="15B85AB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5D3AAD7E" w14:textId="5C7E1785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</w:tr>
      <w:tr w:rsidR="00263776" w:rsidRPr="000D754E" w14:paraId="6ADDB18A" w14:textId="77777777" w:rsidTr="008B020B">
        <w:tc>
          <w:tcPr>
            <w:tcW w:w="1255" w:type="dxa"/>
            <w:vAlign w:val="bottom"/>
          </w:tcPr>
          <w:p w14:paraId="42B6C287" w14:textId="6C5923C1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7851880F" w14:textId="32BD862B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</w:tr>
      <w:tr w:rsidR="00263776" w:rsidRPr="000D754E" w14:paraId="3BC39E64" w14:textId="77777777" w:rsidTr="008B020B">
        <w:tc>
          <w:tcPr>
            <w:tcW w:w="1255" w:type="dxa"/>
            <w:vAlign w:val="bottom"/>
          </w:tcPr>
          <w:p w14:paraId="55F0F258" w14:textId="2BD0FE8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178DF383" w14:textId="0BC26CC0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</w:tr>
      <w:tr w:rsidR="00263776" w:rsidRPr="000D754E" w14:paraId="5F697CCB" w14:textId="77777777" w:rsidTr="008B020B">
        <w:tc>
          <w:tcPr>
            <w:tcW w:w="1255" w:type="dxa"/>
            <w:vAlign w:val="bottom"/>
          </w:tcPr>
          <w:p w14:paraId="5D604E29" w14:textId="3CD2A916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52A357BB" w14:textId="78AD98B1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</w:tr>
      <w:tr w:rsidR="00263776" w:rsidRPr="000D754E" w14:paraId="7D55B136" w14:textId="77777777" w:rsidTr="008B020B">
        <w:tc>
          <w:tcPr>
            <w:tcW w:w="1255" w:type="dxa"/>
            <w:vAlign w:val="bottom"/>
          </w:tcPr>
          <w:p w14:paraId="1318A8CE" w14:textId="36C7A720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3410A34E" w14:textId="246354F6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  <w:tr w:rsidR="00263776" w:rsidRPr="000D754E" w14:paraId="757CDCB2" w14:textId="77777777" w:rsidTr="008B020B">
        <w:tc>
          <w:tcPr>
            <w:tcW w:w="1255" w:type="dxa"/>
            <w:vAlign w:val="bottom"/>
          </w:tcPr>
          <w:p w14:paraId="79E92776" w14:textId="11BF2F25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1</w:t>
            </w:r>
          </w:p>
        </w:tc>
        <w:tc>
          <w:tcPr>
            <w:tcW w:w="1440" w:type="dxa"/>
            <w:vAlign w:val="bottom"/>
          </w:tcPr>
          <w:p w14:paraId="009BD667" w14:textId="6E8066B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</w:tr>
      <w:tr w:rsidR="00263776" w:rsidRPr="000D754E" w14:paraId="2D79EEE7" w14:textId="77777777" w:rsidTr="008B020B">
        <w:tc>
          <w:tcPr>
            <w:tcW w:w="1255" w:type="dxa"/>
            <w:vAlign w:val="bottom"/>
          </w:tcPr>
          <w:p w14:paraId="4E4E65CE" w14:textId="4EF29217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1440" w:type="dxa"/>
            <w:vAlign w:val="bottom"/>
          </w:tcPr>
          <w:p w14:paraId="30A46315" w14:textId="4ADB5AFD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</w:tr>
      <w:tr w:rsidR="00263776" w:rsidRPr="000D754E" w14:paraId="7A588AAD" w14:textId="77777777" w:rsidTr="008B020B">
        <w:tc>
          <w:tcPr>
            <w:tcW w:w="1255" w:type="dxa"/>
            <w:vAlign w:val="bottom"/>
          </w:tcPr>
          <w:p w14:paraId="2D6B409E" w14:textId="5C3E858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1440" w:type="dxa"/>
            <w:vAlign w:val="bottom"/>
          </w:tcPr>
          <w:p w14:paraId="069AC3DC" w14:textId="65969D22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</w:tr>
      <w:tr w:rsidR="00263776" w:rsidRPr="000D754E" w14:paraId="61F8032A" w14:textId="77777777" w:rsidTr="008B020B">
        <w:tc>
          <w:tcPr>
            <w:tcW w:w="1255" w:type="dxa"/>
            <w:vAlign w:val="bottom"/>
          </w:tcPr>
          <w:p w14:paraId="75C5B5CB" w14:textId="5E17078D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2</w:t>
            </w:r>
          </w:p>
        </w:tc>
        <w:tc>
          <w:tcPr>
            <w:tcW w:w="1440" w:type="dxa"/>
            <w:vAlign w:val="bottom"/>
          </w:tcPr>
          <w:p w14:paraId="3CDC13FF" w14:textId="3489A323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</w:tr>
      <w:tr w:rsidR="00263776" w:rsidRPr="000D754E" w14:paraId="1D15F458" w14:textId="77777777" w:rsidTr="008B020B">
        <w:tc>
          <w:tcPr>
            <w:tcW w:w="1255" w:type="dxa"/>
            <w:vAlign w:val="bottom"/>
          </w:tcPr>
          <w:p w14:paraId="5B0B0FAF" w14:textId="1F44334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440" w:type="dxa"/>
            <w:vAlign w:val="bottom"/>
          </w:tcPr>
          <w:p w14:paraId="52658E6E" w14:textId="16711D04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</w:tr>
      <w:tr w:rsidR="00263776" w:rsidRPr="000D754E" w14:paraId="3EBFCDB5" w14:textId="77777777" w:rsidTr="008B020B">
        <w:tc>
          <w:tcPr>
            <w:tcW w:w="1255" w:type="dxa"/>
            <w:vAlign w:val="bottom"/>
          </w:tcPr>
          <w:p w14:paraId="206D062C" w14:textId="0C72E897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440" w:type="dxa"/>
            <w:vAlign w:val="bottom"/>
          </w:tcPr>
          <w:p w14:paraId="1192908B" w14:textId="2F519CE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</w:tr>
      <w:tr w:rsidR="00263776" w:rsidRPr="000D754E" w14:paraId="545CF0C3" w14:textId="77777777" w:rsidTr="008B020B">
        <w:tc>
          <w:tcPr>
            <w:tcW w:w="1255" w:type="dxa"/>
            <w:vAlign w:val="bottom"/>
          </w:tcPr>
          <w:p w14:paraId="7CB5E1F1" w14:textId="68FE3984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440" w:type="dxa"/>
            <w:vAlign w:val="bottom"/>
          </w:tcPr>
          <w:p w14:paraId="68A9C7A5" w14:textId="7BF15BBC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</w:tr>
      <w:tr w:rsidR="00263776" w:rsidRPr="000D754E" w14:paraId="61CDF937" w14:textId="77777777" w:rsidTr="008B020B">
        <w:tc>
          <w:tcPr>
            <w:tcW w:w="1255" w:type="dxa"/>
            <w:vAlign w:val="bottom"/>
          </w:tcPr>
          <w:p w14:paraId="171A0279" w14:textId="755932E1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440" w:type="dxa"/>
            <w:vAlign w:val="bottom"/>
          </w:tcPr>
          <w:p w14:paraId="5BDDA9F5" w14:textId="7A01DE0B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</w:tr>
      <w:tr w:rsidR="00263776" w:rsidRPr="000D754E" w14:paraId="2C76B639" w14:textId="77777777" w:rsidTr="008B020B">
        <w:tc>
          <w:tcPr>
            <w:tcW w:w="1255" w:type="dxa"/>
            <w:vAlign w:val="bottom"/>
          </w:tcPr>
          <w:p w14:paraId="3F4E0B67" w14:textId="34B03306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3</w:t>
            </w:r>
          </w:p>
        </w:tc>
        <w:tc>
          <w:tcPr>
            <w:tcW w:w="1440" w:type="dxa"/>
            <w:vAlign w:val="bottom"/>
          </w:tcPr>
          <w:p w14:paraId="30183A06" w14:textId="66A23DBA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</w:tr>
      <w:tr w:rsidR="00263776" w:rsidRPr="000D754E" w14:paraId="7B3C3785" w14:textId="77777777" w:rsidTr="008B020B">
        <w:tc>
          <w:tcPr>
            <w:tcW w:w="1255" w:type="dxa"/>
            <w:vAlign w:val="bottom"/>
          </w:tcPr>
          <w:p w14:paraId="5048A0FA" w14:textId="7926EC86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4</w:t>
            </w:r>
          </w:p>
        </w:tc>
        <w:tc>
          <w:tcPr>
            <w:tcW w:w="1440" w:type="dxa"/>
            <w:vAlign w:val="bottom"/>
          </w:tcPr>
          <w:p w14:paraId="0D546F3D" w14:textId="654CB65B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</w:tr>
      <w:tr w:rsidR="00263776" w:rsidRPr="000D754E" w14:paraId="08BDD5E0" w14:textId="77777777" w:rsidTr="008B020B">
        <w:tc>
          <w:tcPr>
            <w:tcW w:w="1255" w:type="dxa"/>
            <w:vAlign w:val="bottom"/>
          </w:tcPr>
          <w:p w14:paraId="19E59162" w14:textId="4AFCADA1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4</w:t>
            </w:r>
          </w:p>
        </w:tc>
        <w:tc>
          <w:tcPr>
            <w:tcW w:w="1440" w:type="dxa"/>
            <w:vAlign w:val="bottom"/>
          </w:tcPr>
          <w:p w14:paraId="17072908" w14:textId="5A9DDAE5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</w:tr>
      <w:tr w:rsidR="00263776" w:rsidRPr="000D754E" w14:paraId="272D4638" w14:textId="77777777" w:rsidTr="008B020B">
        <w:tc>
          <w:tcPr>
            <w:tcW w:w="1255" w:type="dxa"/>
            <w:vAlign w:val="bottom"/>
          </w:tcPr>
          <w:p w14:paraId="5AA025D6" w14:textId="74E3621F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Q5</w:t>
            </w:r>
          </w:p>
        </w:tc>
        <w:tc>
          <w:tcPr>
            <w:tcW w:w="1440" w:type="dxa"/>
            <w:vAlign w:val="bottom"/>
          </w:tcPr>
          <w:p w14:paraId="4CD875D5" w14:textId="523844C8" w:rsidR="00263776" w:rsidRPr="000D754E" w:rsidRDefault="00263776" w:rsidP="002637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</w:tr>
    </w:tbl>
    <w:p w14:paraId="6F6699B3" w14:textId="4CF538C7" w:rsidR="00D11CCE" w:rsidRPr="000D754E" w:rsidRDefault="00D11CCE" w:rsidP="00D422A8">
      <w:pPr>
        <w:rPr>
          <w:rFonts w:ascii="Times New Roman" w:hAnsi="Times New Roman" w:cs="Times New Roman"/>
          <w:sz w:val="24"/>
          <w:szCs w:val="24"/>
        </w:rPr>
      </w:pPr>
    </w:p>
    <w:p w14:paraId="5A18D471" w14:textId="12140D46" w:rsidR="00FE79BB" w:rsidRDefault="00C242F3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141EEC0E" w14:textId="77777777" w:rsidR="00FE79BB" w:rsidRDefault="00FE79BB" w:rsidP="00D422A8">
      <w:pPr>
        <w:rPr>
          <w:rFonts w:ascii="Times New Roman" w:hAnsi="Times New Roman" w:cs="Times New Roman"/>
          <w:sz w:val="24"/>
          <w:szCs w:val="24"/>
        </w:rPr>
      </w:pPr>
    </w:p>
    <w:p w14:paraId="1FB8ACBC" w14:textId="1072832C" w:rsidR="00FE79BB" w:rsidRDefault="00FE79BB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dependencies in the PATIENT table are given below:</w:t>
      </w:r>
    </w:p>
    <w:p w14:paraId="722AA8CE" w14:textId="7D40175C" w:rsidR="00FE79BB" w:rsidRDefault="0020615E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t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0615E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atStreetAddr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atCity</w:t>
      </w:r>
      <w:proofErr w:type="spellEnd"/>
      <w:r w:rsidR="002F7E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7EE5">
        <w:rPr>
          <w:rFonts w:ascii="Times New Roman" w:hAnsi="Times New Roman" w:cs="Times New Roman"/>
          <w:sz w:val="24"/>
          <w:szCs w:val="24"/>
        </w:rPr>
        <w:t>PatState</w:t>
      </w:r>
      <w:proofErr w:type="spellEnd"/>
      <w:r w:rsidR="002F7E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7EE5">
        <w:rPr>
          <w:rFonts w:ascii="Times New Roman" w:hAnsi="Times New Roman" w:cs="Times New Roman"/>
          <w:sz w:val="24"/>
          <w:szCs w:val="24"/>
        </w:rPr>
        <w:t>PatZip</w:t>
      </w:r>
      <w:proofErr w:type="spellEnd"/>
      <w:r w:rsidR="002F7E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7EE5">
        <w:rPr>
          <w:rFonts w:ascii="Times New Roman" w:hAnsi="Times New Roman" w:cs="Times New Roman"/>
          <w:sz w:val="24"/>
          <w:szCs w:val="24"/>
        </w:rPr>
        <w:t>PatBloodType</w:t>
      </w:r>
      <w:proofErr w:type="spellEnd"/>
      <w:r w:rsidR="002F7E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7EE5">
        <w:rPr>
          <w:rFonts w:ascii="Times New Roman" w:hAnsi="Times New Roman" w:cs="Times New Roman"/>
          <w:sz w:val="24"/>
          <w:szCs w:val="24"/>
        </w:rPr>
        <w:t>PatAdmitedDate</w:t>
      </w:r>
      <w:proofErr w:type="spellEnd"/>
      <w:r w:rsidR="00C45876">
        <w:rPr>
          <w:rFonts w:ascii="Times New Roman" w:hAnsi="Times New Roman" w:cs="Times New Roman"/>
          <w:sz w:val="24"/>
          <w:szCs w:val="24"/>
        </w:rPr>
        <w:t>,</w:t>
      </w:r>
      <w:r w:rsidR="00C4587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C45876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r w:rsidR="00C45876">
        <w:rPr>
          <w:rFonts w:ascii="Times New Roman" w:hAnsi="Times New Roman" w:cs="Times New Roman"/>
          <w:sz w:val="24"/>
          <w:szCs w:val="24"/>
        </w:rPr>
        <w:t>PatReleaseDate</w:t>
      </w:r>
      <w:proofErr w:type="spellEnd"/>
      <w:proofErr w:type="gramEnd"/>
      <w:r w:rsidR="00C458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45876">
        <w:rPr>
          <w:rFonts w:ascii="Times New Roman" w:hAnsi="Times New Roman" w:cs="Times New Roman"/>
          <w:sz w:val="24"/>
          <w:szCs w:val="24"/>
        </w:rPr>
        <w:t>PatDob</w:t>
      </w:r>
      <w:proofErr w:type="spellEnd"/>
    </w:p>
    <w:p w14:paraId="73CCBCC3" w14:textId="77777777" w:rsidR="00FE79BB" w:rsidRDefault="00FE79BB" w:rsidP="00D422A8">
      <w:pPr>
        <w:rPr>
          <w:rFonts w:ascii="Times New Roman" w:hAnsi="Times New Roman" w:cs="Times New Roman"/>
          <w:sz w:val="24"/>
          <w:szCs w:val="24"/>
        </w:rPr>
      </w:pPr>
    </w:p>
    <w:p w14:paraId="768FFD89" w14:textId="1ECD2D18" w:rsidR="00E5456B" w:rsidRDefault="00194269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PATIENT Table in Boyce Codd Normal Form</w:t>
      </w:r>
      <w:r w:rsidR="007021EC" w:rsidRPr="000D754E">
        <w:rPr>
          <w:rFonts w:ascii="Times New Roman" w:hAnsi="Times New Roman" w:cs="Times New Roman"/>
          <w:sz w:val="24"/>
          <w:szCs w:val="24"/>
        </w:rPr>
        <w:t>:</w:t>
      </w:r>
    </w:p>
    <w:p w14:paraId="4047B12F" w14:textId="19652C25" w:rsidR="00C45876" w:rsidRDefault="00C45876" w:rsidP="00D422A8">
      <w:pPr>
        <w:rPr>
          <w:rFonts w:ascii="Times New Roman" w:hAnsi="Times New Roman" w:cs="Times New Roman"/>
          <w:sz w:val="24"/>
          <w:szCs w:val="24"/>
        </w:rPr>
      </w:pPr>
    </w:p>
    <w:p w14:paraId="595B59A3" w14:textId="208AA606" w:rsidR="00C45876" w:rsidRDefault="00C45876" w:rsidP="00D422A8">
      <w:pPr>
        <w:rPr>
          <w:rFonts w:ascii="Times New Roman" w:hAnsi="Times New Roman" w:cs="Times New Roman"/>
          <w:sz w:val="24"/>
          <w:szCs w:val="24"/>
        </w:rPr>
      </w:pPr>
    </w:p>
    <w:p w14:paraId="020FE590" w14:textId="36E66D53" w:rsidR="00C45876" w:rsidRDefault="00C45876" w:rsidP="00D422A8">
      <w:pPr>
        <w:rPr>
          <w:rFonts w:ascii="Times New Roman" w:hAnsi="Times New Roman" w:cs="Times New Roman"/>
          <w:sz w:val="24"/>
          <w:szCs w:val="24"/>
        </w:rPr>
      </w:pPr>
    </w:p>
    <w:p w14:paraId="1AD302F5" w14:textId="0E39B0E5" w:rsidR="00C45876" w:rsidRDefault="00C45876" w:rsidP="00D422A8">
      <w:pPr>
        <w:rPr>
          <w:rFonts w:ascii="Times New Roman" w:hAnsi="Times New Roman" w:cs="Times New Roman"/>
          <w:sz w:val="24"/>
          <w:szCs w:val="24"/>
        </w:rPr>
      </w:pPr>
    </w:p>
    <w:p w14:paraId="5643FC02" w14:textId="77777777" w:rsidR="00CB4BF0" w:rsidRPr="000D754E" w:rsidRDefault="00CB4BF0" w:rsidP="00D422A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333" w:type="dxa"/>
        <w:tblInd w:w="-994" w:type="dxa"/>
        <w:tblLayout w:type="fixed"/>
        <w:tblLook w:val="04A0" w:firstRow="1" w:lastRow="0" w:firstColumn="1" w:lastColumn="0" w:noHBand="0" w:noVBand="1"/>
      </w:tblPr>
      <w:tblGrid>
        <w:gridCol w:w="803"/>
        <w:gridCol w:w="1170"/>
        <w:gridCol w:w="1260"/>
        <w:gridCol w:w="1080"/>
        <w:gridCol w:w="810"/>
        <w:gridCol w:w="720"/>
        <w:gridCol w:w="1170"/>
        <w:gridCol w:w="1530"/>
        <w:gridCol w:w="1530"/>
        <w:gridCol w:w="1260"/>
      </w:tblGrid>
      <w:tr w:rsidR="004E4B5D" w:rsidRPr="000D754E" w14:paraId="1F5D167D" w14:textId="77777777" w:rsidTr="000E2B22">
        <w:trPr>
          <w:trHeight w:val="539"/>
        </w:trPr>
        <w:tc>
          <w:tcPr>
            <w:tcW w:w="803" w:type="dxa"/>
            <w:vAlign w:val="bottom"/>
          </w:tcPr>
          <w:p w14:paraId="1F3D36F1" w14:textId="31C843F1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lastRenderedPageBreak/>
              <w:t>PatId</w:t>
            </w:r>
            <w:proofErr w:type="spellEnd"/>
          </w:p>
        </w:tc>
        <w:tc>
          <w:tcPr>
            <w:tcW w:w="1170" w:type="dxa"/>
            <w:vAlign w:val="bottom"/>
          </w:tcPr>
          <w:p w14:paraId="0A717B8B" w14:textId="6AE3514F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Name</w:t>
            </w:r>
            <w:proofErr w:type="spellEnd"/>
          </w:p>
        </w:tc>
        <w:tc>
          <w:tcPr>
            <w:tcW w:w="1260" w:type="dxa"/>
            <w:vAlign w:val="bottom"/>
          </w:tcPr>
          <w:p w14:paraId="3E9D3B9E" w14:textId="2DB33EF5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StreetAddress</w:t>
            </w:r>
            <w:proofErr w:type="spellEnd"/>
          </w:p>
        </w:tc>
        <w:tc>
          <w:tcPr>
            <w:tcW w:w="1080" w:type="dxa"/>
            <w:vAlign w:val="bottom"/>
          </w:tcPr>
          <w:p w14:paraId="3104F81D" w14:textId="50830F33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City</w:t>
            </w:r>
            <w:proofErr w:type="spellEnd"/>
          </w:p>
        </w:tc>
        <w:tc>
          <w:tcPr>
            <w:tcW w:w="810" w:type="dxa"/>
            <w:vAlign w:val="bottom"/>
          </w:tcPr>
          <w:p w14:paraId="7587B62A" w14:textId="77777777" w:rsidR="00C036DD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</w:t>
            </w:r>
          </w:p>
          <w:p w14:paraId="26AF309A" w14:textId="702DC7A5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</w:t>
            </w:r>
            <w:r w:rsidR="00C036DD"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720" w:type="dxa"/>
            <w:vAlign w:val="bottom"/>
          </w:tcPr>
          <w:p w14:paraId="29E84309" w14:textId="27B8C39F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Zip</w:t>
            </w:r>
            <w:proofErr w:type="spellEnd"/>
          </w:p>
        </w:tc>
        <w:tc>
          <w:tcPr>
            <w:tcW w:w="1170" w:type="dxa"/>
            <w:vAlign w:val="bottom"/>
          </w:tcPr>
          <w:p w14:paraId="4E6087DC" w14:textId="76357922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BloodType</w:t>
            </w:r>
            <w:proofErr w:type="spellEnd"/>
          </w:p>
        </w:tc>
        <w:tc>
          <w:tcPr>
            <w:tcW w:w="1530" w:type="dxa"/>
            <w:vAlign w:val="bottom"/>
          </w:tcPr>
          <w:p w14:paraId="6848E9B9" w14:textId="7C750D67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AdmitedDate</w:t>
            </w:r>
            <w:proofErr w:type="spellEnd"/>
          </w:p>
        </w:tc>
        <w:tc>
          <w:tcPr>
            <w:tcW w:w="1530" w:type="dxa"/>
            <w:vAlign w:val="bottom"/>
          </w:tcPr>
          <w:p w14:paraId="503B4023" w14:textId="31901298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ReleasedDate</w:t>
            </w:r>
            <w:proofErr w:type="spellEnd"/>
          </w:p>
        </w:tc>
        <w:tc>
          <w:tcPr>
            <w:tcW w:w="1260" w:type="dxa"/>
            <w:vAlign w:val="bottom"/>
          </w:tcPr>
          <w:p w14:paraId="0C186811" w14:textId="7F261387" w:rsidR="009F294A" w:rsidRPr="000D754E" w:rsidRDefault="009F294A" w:rsidP="009F29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Dob</w:t>
            </w:r>
            <w:proofErr w:type="spellEnd"/>
          </w:p>
        </w:tc>
      </w:tr>
      <w:tr w:rsidR="004E4B5D" w:rsidRPr="000D754E" w14:paraId="4E80484E" w14:textId="77777777" w:rsidTr="000E2B22">
        <w:trPr>
          <w:trHeight w:val="834"/>
        </w:trPr>
        <w:tc>
          <w:tcPr>
            <w:tcW w:w="803" w:type="dxa"/>
            <w:vAlign w:val="bottom"/>
          </w:tcPr>
          <w:p w14:paraId="513489BC" w14:textId="72C818B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1</w:t>
            </w:r>
          </w:p>
        </w:tc>
        <w:tc>
          <w:tcPr>
            <w:tcW w:w="1170" w:type="dxa"/>
            <w:vAlign w:val="bottom"/>
          </w:tcPr>
          <w:p w14:paraId="6794C058" w14:textId="01698CF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ohn Brown</w:t>
            </w:r>
          </w:p>
        </w:tc>
        <w:tc>
          <w:tcPr>
            <w:tcW w:w="1260" w:type="dxa"/>
            <w:vAlign w:val="bottom"/>
          </w:tcPr>
          <w:p w14:paraId="50A3E202" w14:textId="49526B4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</w:t>
            </w:r>
          </w:p>
        </w:tc>
        <w:tc>
          <w:tcPr>
            <w:tcW w:w="1080" w:type="dxa"/>
            <w:vAlign w:val="bottom"/>
          </w:tcPr>
          <w:p w14:paraId="3A225219" w14:textId="79EB34F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51B46E16" w14:textId="4F5B3AA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11F01624" w14:textId="79E4D8C6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4564</w:t>
            </w:r>
          </w:p>
        </w:tc>
        <w:tc>
          <w:tcPr>
            <w:tcW w:w="1170" w:type="dxa"/>
            <w:vAlign w:val="bottom"/>
          </w:tcPr>
          <w:p w14:paraId="428E15E1" w14:textId="5B5D1D2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A positive</w:t>
            </w:r>
          </w:p>
        </w:tc>
        <w:tc>
          <w:tcPr>
            <w:tcW w:w="1530" w:type="dxa"/>
            <w:vAlign w:val="bottom"/>
          </w:tcPr>
          <w:p w14:paraId="5FEA386C" w14:textId="1E34AA3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4-15</w:t>
            </w:r>
          </w:p>
        </w:tc>
        <w:tc>
          <w:tcPr>
            <w:tcW w:w="1530" w:type="dxa"/>
            <w:vAlign w:val="bottom"/>
          </w:tcPr>
          <w:p w14:paraId="37835F5A" w14:textId="65724D7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4-20</w:t>
            </w:r>
          </w:p>
        </w:tc>
        <w:tc>
          <w:tcPr>
            <w:tcW w:w="1260" w:type="dxa"/>
            <w:vAlign w:val="bottom"/>
          </w:tcPr>
          <w:p w14:paraId="45EDCA8C" w14:textId="6D13313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90-02-14</w:t>
            </w:r>
          </w:p>
        </w:tc>
      </w:tr>
      <w:tr w:rsidR="004E4B5D" w:rsidRPr="000D754E" w14:paraId="728139C7" w14:textId="77777777" w:rsidTr="000E2B22">
        <w:trPr>
          <w:trHeight w:val="819"/>
        </w:trPr>
        <w:tc>
          <w:tcPr>
            <w:tcW w:w="803" w:type="dxa"/>
            <w:vAlign w:val="bottom"/>
          </w:tcPr>
          <w:p w14:paraId="2A62C44F" w14:textId="1452DF8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2</w:t>
            </w:r>
          </w:p>
        </w:tc>
        <w:tc>
          <w:tcPr>
            <w:tcW w:w="1170" w:type="dxa"/>
            <w:vAlign w:val="bottom"/>
          </w:tcPr>
          <w:p w14:paraId="2A11DAB9" w14:textId="4A56C0EB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Harry Guetta</w:t>
            </w:r>
          </w:p>
        </w:tc>
        <w:tc>
          <w:tcPr>
            <w:tcW w:w="1260" w:type="dxa"/>
            <w:vAlign w:val="bottom"/>
          </w:tcPr>
          <w:p w14:paraId="0A00C4C0" w14:textId="7D33E70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71 AB</w:t>
            </w:r>
          </w:p>
        </w:tc>
        <w:tc>
          <w:tcPr>
            <w:tcW w:w="1080" w:type="dxa"/>
            <w:vAlign w:val="bottom"/>
          </w:tcPr>
          <w:p w14:paraId="5A88AF8C" w14:textId="4B3250A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48C377BC" w14:textId="644D0C87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0DD53407" w14:textId="7AE68C87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6485</w:t>
            </w:r>
          </w:p>
        </w:tc>
        <w:tc>
          <w:tcPr>
            <w:tcW w:w="1170" w:type="dxa"/>
            <w:vAlign w:val="bottom"/>
          </w:tcPr>
          <w:p w14:paraId="4739A405" w14:textId="79AA100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O positive</w:t>
            </w:r>
          </w:p>
        </w:tc>
        <w:tc>
          <w:tcPr>
            <w:tcW w:w="1530" w:type="dxa"/>
            <w:vAlign w:val="bottom"/>
          </w:tcPr>
          <w:p w14:paraId="0956257E" w14:textId="0C36AA0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2-22</w:t>
            </w:r>
          </w:p>
        </w:tc>
        <w:tc>
          <w:tcPr>
            <w:tcW w:w="1530" w:type="dxa"/>
            <w:vAlign w:val="bottom"/>
          </w:tcPr>
          <w:p w14:paraId="48E905CD" w14:textId="28267AC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2-28</w:t>
            </w:r>
          </w:p>
        </w:tc>
        <w:tc>
          <w:tcPr>
            <w:tcW w:w="1260" w:type="dxa"/>
            <w:vAlign w:val="bottom"/>
          </w:tcPr>
          <w:p w14:paraId="2E9057B3" w14:textId="67411E2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7-03-15</w:t>
            </w:r>
          </w:p>
        </w:tc>
      </w:tr>
      <w:tr w:rsidR="004E4B5D" w:rsidRPr="000D754E" w14:paraId="6026D157" w14:textId="77777777" w:rsidTr="000E2B22">
        <w:trPr>
          <w:trHeight w:val="834"/>
        </w:trPr>
        <w:tc>
          <w:tcPr>
            <w:tcW w:w="803" w:type="dxa"/>
            <w:vAlign w:val="bottom"/>
          </w:tcPr>
          <w:p w14:paraId="35EF50C0" w14:textId="482D98C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3</w:t>
            </w:r>
          </w:p>
        </w:tc>
        <w:tc>
          <w:tcPr>
            <w:tcW w:w="1170" w:type="dxa"/>
            <w:vAlign w:val="bottom"/>
          </w:tcPr>
          <w:p w14:paraId="38F9B5E2" w14:textId="184BCEE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Emily Hamilton</w:t>
            </w:r>
          </w:p>
        </w:tc>
        <w:tc>
          <w:tcPr>
            <w:tcW w:w="1260" w:type="dxa"/>
            <w:vAlign w:val="bottom"/>
          </w:tcPr>
          <w:p w14:paraId="5EC37AAA" w14:textId="2F4C88D9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1 AB</w:t>
            </w:r>
          </w:p>
        </w:tc>
        <w:tc>
          <w:tcPr>
            <w:tcW w:w="1080" w:type="dxa"/>
            <w:vAlign w:val="bottom"/>
          </w:tcPr>
          <w:p w14:paraId="0C45A440" w14:textId="262AB105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66BAF294" w14:textId="4ED5CB8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2CF914F9" w14:textId="7AEDFB8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5467</w:t>
            </w:r>
          </w:p>
        </w:tc>
        <w:tc>
          <w:tcPr>
            <w:tcW w:w="1170" w:type="dxa"/>
            <w:vAlign w:val="bottom"/>
          </w:tcPr>
          <w:p w14:paraId="6AA65BF0" w14:textId="16D6F25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 positive</w:t>
            </w:r>
          </w:p>
        </w:tc>
        <w:tc>
          <w:tcPr>
            <w:tcW w:w="1530" w:type="dxa"/>
            <w:vAlign w:val="bottom"/>
          </w:tcPr>
          <w:p w14:paraId="0B21EAF8" w14:textId="4F1C938E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2-25</w:t>
            </w:r>
          </w:p>
        </w:tc>
        <w:tc>
          <w:tcPr>
            <w:tcW w:w="1530" w:type="dxa"/>
            <w:vAlign w:val="bottom"/>
          </w:tcPr>
          <w:p w14:paraId="2F3FEB56" w14:textId="16558A27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2-28</w:t>
            </w:r>
          </w:p>
        </w:tc>
        <w:tc>
          <w:tcPr>
            <w:tcW w:w="1260" w:type="dxa"/>
            <w:vAlign w:val="bottom"/>
          </w:tcPr>
          <w:p w14:paraId="42340168" w14:textId="6AA1AC4B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0-03-25</w:t>
            </w:r>
          </w:p>
        </w:tc>
      </w:tr>
      <w:tr w:rsidR="004E4B5D" w:rsidRPr="000D754E" w14:paraId="4B087131" w14:textId="77777777" w:rsidTr="000E2B22">
        <w:trPr>
          <w:trHeight w:val="819"/>
        </w:trPr>
        <w:tc>
          <w:tcPr>
            <w:tcW w:w="803" w:type="dxa"/>
            <w:vAlign w:val="bottom"/>
          </w:tcPr>
          <w:p w14:paraId="49DFA886" w14:textId="575BA6F1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4</w:t>
            </w:r>
          </w:p>
        </w:tc>
        <w:tc>
          <w:tcPr>
            <w:tcW w:w="1170" w:type="dxa"/>
            <w:vAlign w:val="bottom"/>
          </w:tcPr>
          <w:p w14:paraId="24510402" w14:textId="7220426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Randy </w:t>
            </w: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ista</w:t>
            </w:r>
            <w:proofErr w:type="spellEnd"/>
          </w:p>
        </w:tc>
        <w:tc>
          <w:tcPr>
            <w:tcW w:w="1260" w:type="dxa"/>
            <w:vAlign w:val="bottom"/>
          </w:tcPr>
          <w:p w14:paraId="531386B5" w14:textId="5A9FE42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71 AB</w:t>
            </w:r>
          </w:p>
        </w:tc>
        <w:tc>
          <w:tcPr>
            <w:tcW w:w="1080" w:type="dxa"/>
            <w:vAlign w:val="bottom"/>
          </w:tcPr>
          <w:p w14:paraId="2F23C09F" w14:textId="430150E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09A158B3" w14:textId="2489EE3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0DD482B4" w14:textId="5A835E5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7563</w:t>
            </w:r>
          </w:p>
        </w:tc>
        <w:tc>
          <w:tcPr>
            <w:tcW w:w="1170" w:type="dxa"/>
            <w:vAlign w:val="bottom"/>
          </w:tcPr>
          <w:p w14:paraId="2CA6E54B" w14:textId="7CC7CEB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A positive</w:t>
            </w:r>
          </w:p>
        </w:tc>
        <w:tc>
          <w:tcPr>
            <w:tcW w:w="1530" w:type="dxa"/>
            <w:vAlign w:val="bottom"/>
          </w:tcPr>
          <w:p w14:paraId="19B7470A" w14:textId="1852B79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15</w:t>
            </w:r>
          </w:p>
        </w:tc>
        <w:tc>
          <w:tcPr>
            <w:tcW w:w="1530" w:type="dxa"/>
            <w:vAlign w:val="bottom"/>
          </w:tcPr>
          <w:p w14:paraId="272D077A" w14:textId="38593B9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20</w:t>
            </w:r>
          </w:p>
        </w:tc>
        <w:tc>
          <w:tcPr>
            <w:tcW w:w="1260" w:type="dxa"/>
            <w:vAlign w:val="bottom"/>
          </w:tcPr>
          <w:p w14:paraId="058499AF" w14:textId="524F4095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5-03-13</w:t>
            </w:r>
          </w:p>
        </w:tc>
      </w:tr>
      <w:tr w:rsidR="004E4B5D" w:rsidRPr="000D754E" w14:paraId="522A79EF" w14:textId="77777777" w:rsidTr="000E2B22">
        <w:trPr>
          <w:trHeight w:val="819"/>
        </w:trPr>
        <w:tc>
          <w:tcPr>
            <w:tcW w:w="803" w:type="dxa"/>
            <w:vAlign w:val="bottom"/>
          </w:tcPr>
          <w:p w14:paraId="18B246CC" w14:textId="456D6739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5</w:t>
            </w:r>
          </w:p>
        </w:tc>
        <w:tc>
          <w:tcPr>
            <w:tcW w:w="1170" w:type="dxa"/>
            <w:vAlign w:val="bottom"/>
          </w:tcPr>
          <w:p w14:paraId="0A52BFBA" w14:textId="111DE06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rian Pitt</w:t>
            </w:r>
          </w:p>
        </w:tc>
        <w:tc>
          <w:tcPr>
            <w:tcW w:w="1260" w:type="dxa"/>
            <w:vAlign w:val="bottom"/>
          </w:tcPr>
          <w:p w14:paraId="2391FE37" w14:textId="4236C26F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81 AB</w:t>
            </w:r>
          </w:p>
        </w:tc>
        <w:tc>
          <w:tcPr>
            <w:tcW w:w="1080" w:type="dxa"/>
            <w:vAlign w:val="bottom"/>
          </w:tcPr>
          <w:p w14:paraId="32D24DF0" w14:textId="49CDEF32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4904AE61" w14:textId="7C5E26F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53A28FEF" w14:textId="43095E05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8567</w:t>
            </w:r>
          </w:p>
        </w:tc>
        <w:tc>
          <w:tcPr>
            <w:tcW w:w="1170" w:type="dxa"/>
            <w:vAlign w:val="bottom"/>
          </w:tcPr>
          <w:p w14:paraId="1E78B5B8" w14:textId="5968B79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O negative</w:t>
            </w:r>
          </w:p>
        </w:tc>
        <w:tc>
          <w:tcPr>
            <w:tcW w:w="1530" w:type="dxa"/>
            <w:vAlign w:val="bottom"/>
          </w:tcPr>
          <w:p w14:paraId="17E00AEB" w14:textId="2156EFA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0-05-25</w:t>
            </w:r>
          </w:p>
        </w:tc>
        <w:tc>
          <w:tcPr>
            <w:tcW w:w="1530" w:type="dxa"/>
            <w:vAlign w:val="bottom"/>
          </w:tcPr>
          <w:p w14:paraId="090FA042" w14:textId="1F356397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0-05-28</w:t>
            </w:r>
          </w:p>
        </w:tc>
        <w:tc>
          <w:tcPr>
            <w:tcW w:w="1260" w:type="dxa"/>
            <w:vAlign w:val="bottom"/>
          </w:tcPr>
          <w:p w14:paraId="3783B102" w14:textId="5E3A63FB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9-06-06</w:t>
            </w:r>
          </w:p>
        </w:tc>
      </w:tr>
      <w:tr w:rsidR="004E4B5D" w:rsidRPr="000D754E" w14:paraId="115EB1BF" w14:textId="77777777" w:rsidTr="000E2B22">
        <w:trPr>
          <w:trHeight w:val="834"/>
        </w:trPr>
        <w:tc>
          <w:tcPr>
            <w:tcW w:w="803" w:type="dxa"/>
            <w:vAlign w:val="bottom"/>
          </w:tcPr>
          <w:p w14:paraId="629279A2" w14:textId="011A8302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6</w:t>
            </w:r>
          </w:p>
        </w:tc>
        <w:tc>
          <w:tcPr>
            <w:tcW w:w="1170" w:type="dxa"/>
            <w:vAlign w:val="bottom"/>
          </w:tcPr>
          <w:p w14:paraId="28511CE3" w14:textId="712089A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ohn Dalton</w:t>
            </w:r>
          </w:p>
        </w:tc>
        <w:tc>
          <w:tcPr>
            <w:tcW w:w="1260" w:type="dxa"/>
            <w:vAlign w:val="bottom"/>
          </w:tcPr>
          <w:p w14:paraId="4ACDEC8F" w14:textId="084D2EF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1 AB</w:t>
            </w:r>
          </w:p>
        </w:tc>
        <w:tc>
          <w:tcPr>
            <w:tcW w:w="1080" w:type="dxa"/>
            <w:vAlign w:val="bottom"/>
          </w:tcPr>
          <w:p w14:paraId="58F8F759" w14:textId="140FD61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62360385" w14:textId="3E95A6DF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4D31FEA0" w14:textId="0E2F836B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6485</w:t>
            </w:r>
          </w:p>
        </w:tc>
        <w:tc>
          <w:tcPr>
            <w:tcW w:w="1170" w:type="dxa"/>
            <w:vAlign w:val="bottom"/>
          </w:tcPr>
          <w:p w14:paraId="12021CE4" w14:textId="4FD16182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 positive</w:t>
            </w:r>
          </w:p>
        </w:tc>
        <w:tc>
          <w:tcPr>
            <w:tcW w:w="1530" w:type="dxa"/>
            <w:vAlign w:val="bottom"/>
          </w:tcPr>
          <w:p w14:paraId="761B055B" w14:textId="2E96969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06</w:t>
            </w:r>
          </w:p>
        </w:tc>
        <w:tc>
          <w:tcPr>
            <w:tcW w:w="1530" w:type="dxa"/>
            <w:vAlign w:val="bottom"/>
          </w:tcPr>
          <w:p w14:paraId="05A96C8C" w14:textId="621AE016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10</w:t>
            </w:r>
          </w:p>
        </w:tc>
        <w:tc>
          <w:tcPr>
            <w:tcW w:w="1260" w:type="dxa"/>
            <w:vAlign w:val="bottom"/>
          </w:tcPr>
          <w:p w14:paraId="4FB5ED55" w14:textId="3C139AA9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8-07-07</w:t>
            </w:r>
          </w:p>
        </w:tc>
      </w:tr>
      <w:tr w:rsidR="004E4B5D" w:rsidRPr="000D754E" w14:paraId="5DB134D1" w14:textId="77777777" w:rsidTr="000E2B22">
        <w:trPr>
          <w:trHeight w:val="819"/>
        </w:trPr>
        <w:tc>
          <w:tcPr>
            <w:tcW w:w="803" w:type="dxa"/>
            <w:vAlign w:val="bottom"/>
          </w:tcPr>
          <w:p w14:paraId="78D59405" w14:textId="57212A19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7</w:t>
            </w:r>
          </w:p>
        </w:tc>
        <w:tc>
          <w:tcPr>
            <w:tcW w:w="1170" w:type="dxa"/>
            <w:vAlign w:val="bottom"/>
          </w:tcPr>
          <w:p w14:paraId="349C8764" w14:textId="2E58DFB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radd</w:t>
            </w:r>
            <w:proofErr w:type="spellEnd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 Clayton</w:t>
            </w:r>
          </w:p>
        </w:tc>
        <w:tc>
          <w:tcPr>
            <w:tcW w:w="1260" w:type="dxa"/>
            <w:vAlign w:val="bottom"/>
          </w:tcPr>
          <w:p w14:paraId="7402DFAA" w14:textId="228B5922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2 AB</w:t>
            </w:r>
          </w:p>
        </w:tc>
        <w:tc>
          <w:tcPr>
            <w:tcW w:w="1080" w:type="dxa"/>
            <w:vAlign w:val="bottom"/>
          </w:tcPr>
          <w:p w14:paraId="2D4B82E2" w14:textId="56E7252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44E8D0F9" w14:textId="7C89EF2F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32A5B521" w14:textId="52A9D4F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5376</w:t>
            </w:r>
          </w:p>
        </w:tc>
        <w:tc>
          <w:tcPr>
            <w:tcW w:w="1170" w:type="dxa"/>
            <w:vAlign w:val="bottom"/>
          </w:tcPr>
          <w:p w14:paraId="1A227035" w14:textId="585CAB9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A positive</w:t>
            </w:r>
          </w:p>
        </w:tc>
        <w:tc>
          <w:tcPr>
            <w:tcW w:w="1530" w:type="dxa"/>
            <w:vAlign w:val="bottom"/>
          </w:tcPr>
          <w:p w14:paraId="36376417" w14:textId="762F130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05</w:t>
            </w:r>
          </w:p>
        </w:tc>
        <w:tc>
          <w:tcPr>
            <w:tcW w:w="1530" w:type="dxa"/>
            <w:vAlign w:val="bottom"/>
          </w:tcPr>
          <w:p w14:paraId="0607A119" w14:textId="06FA9BB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10</w:t>
            </w:r>
          </w:p>
        </w:tc>
        <w:tc>
          <w:tcPr>
            <w:tcW w:w="1260" w:type="dxa"/>
            <w:vAlign w:val="bottom"/>
          </w:tcPr>
          <w:p w14:paraId="6DBBEE48" w14:textId="5735562F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7-03-02</w:t>
            </w:r>
          </w:p>
        </w:tc>
      </w:tr>
      <w:tr w:rsidR="004E4B5D" w:rsidRPr="000D754E" w14:paraId="45E5A31A" w14:textId="77777777" w:rsidTr="000E2B22">
        <w:trPr>
          <w:trHeight w:val="819"/>
        </w:trPr>
        <w:tc>
          <w:tcPr>
            <w:tcW w:w="803" w:type="dxa"/>
            <w:vAlign w:val="bottom"/>
          </w:tcPr>
          <w:p w14:paraId="72442F15" w14:textId="34382F9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8</w:t>
            </w:r>
          </w:p>
        </w:tc>
        <w:tc>
          <w:tcPr>
            <w:tcW w:w="1170" w:type="dxa"/>
            <w:vAlign w:val="bottom"/>
          </w:tcPr>
          <w:p w14:paraId="3CCF2DD1" w14:textId="6A8606D2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ustin Bieber</w:t>
            </w:r>
          </w:p>
        </w:tc>
        <w:tc>
          <w:tcPr>
            <w:tcW w:w="1260" w:type="dxa"/>
            <w:vAlign w:val="bottom"/>
          </w:tcPr>
          <w:p w14:paraId="731D880F" w14:textId="32C0A02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 AB</w:t>
            </w:r>
          </w:p>
        </w:tc>
        <w:tc>
          <w:tcPr>
            <w:tcW w:w="1080" w:type="dxa"/>
            <w:vAlign w:val="bottom"/>
          </w:tcPr>
          <w:p w14:paraId="4EF99F2F" w14:textId="22CBAC71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595CB21A" w14:textId="7AA3231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54297C17" w14:textId="5F864AD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5376</w:t>
            </w:r>
          </w:p>
        </w:tc>
        <w:tc>
          <w:tcPr>
            <w:tcW w:w="1170" w:type="dxa"/>
            <w:vAlign w:val="bottom"/>
          </w:tcPr>
          <w:p w14:paraId="568A66BB" w14:textId="3DF16B47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 positive</w:t>
            </w:r>
          </w:p>
        </w:tc>
        <w:tc>
          <w:tcPr>
            <w:tcW w:w="1530" w:type="dxa"/>
            <w:vAlign w:val="bottom"/>
          </w:tcPr>
          <w:p w14:paraId="1693EEC0" w14:textId="71AD4879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1-25</w:t>
            </w:r>
          </w:p>
        </w:tc>
        <w:tc>
          <w:tcPr>
            <w:tcW w:w="1530" w:type="dxa"/>
            <w:vAlign w:val="bottom"/>
          </w:tcPr>
          <w:p w14:paraId="443AF4EC" w14:textId="1FC24750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05</w:t>
            </w:r>
          </w:p>
        </w:tc>
        <w:tc>
          <w:tcPr>
            <w:tcW w:w="1260" w:type="dxa"/>
            <w:vAlign w:val="bottom"/>
          </w:tcPr>
          <w:p w14:paraId="24D2CBEA" w14:textId="7B369D8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0-05-04</w:t>
            </w:r>
          </w:p>
        </w:tc>
      </w:tr>
      <w:tr w:rsidR="004E4B5D" w:rsidRPr="000D754E" w14:paraId="49CBEDBF" w14:textId="77777777" w:rsidTr="000E2B22">
        <w:trPr>
          <w:trHeight w:val="834"/>
        </w:trPr>
        <w:tc>
          <w:tcPr>
            <w:tcW w:w="803" w:type="dxa"/>
            <w:vAlign w:val="bottom"/>
          </w:tcPr>
          <w:p w14:paraId="15AF0725" w14:textId="79473416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9</w:t>
            </w:r>
          </w:p>
        </w:tc>
        <w:tc>
          <w:tcPr>
            <w:tcW w:w="1170" w:type="dxa"/>
            <w:vAlign w:val="bottom"/>
          </w:tcPr>
          <w:p w14:paraId="76B1E317" w14:textId="3BA63896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J Khalid</w:t>
            </w:r>
          </w:p>
        </w:tc>
        <w:tc>
          <w:tcPr>
            <w:tcW w:w="1260" w:type="dxa"/>
            <w:vAlign w:val="bottom"/>
          </w:tcPr>
          <w:p w14:paraId="2161E297" w14:textId="72D5B16C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4 AB</w:t>
            </w:r>
          </w:p>
        </w:tc>
        <w:tc>
          <w:tcPr>
            <w:tcW w:w="1080" w:type="dxa"/>
            <w:vAlign w:val="bottom"/>
          </w:tcPr>
          <w:p w14:paraId="433E90CC" w14:textId="0B0481C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5245C90F" w14:textId="46F2BD5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5A3F3451" w14:textId="69560EC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5376</w:t>
            </w:r>
          </w:p>
        </w:tc>
        <w:tc>
          <w:tcPr>
            <w:tcW w:w="1170" w:type="dxa"/>
            <w:vAlign w:val="bottom"/>
          </w:tcPr>
          <w:p w14:paraId="45C6E888" w14:textId="25823BF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A positive</w:t>
            </w:r>
          </w:p>
        </w:tc>
        <w:tc>
          <w:tcPr>
            <w:tcW w:w="1530" w:type="dxa"/>
            <w:vAlign w:val="bottom"/>
          </w:tcPr>
          <w:p w14:paraId="7AD392D4" w14:textId="104351BE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05</w:t>
            </w:r>
          </w:p>
        </w:tc>
        <w:tc>
          <w:tcPr>
            <w:tcW w:w="1530" w:type="dxa"/>
            <w:vAlign w:val="bottom"/>
          </w:tcPr>
          <w:p w14:paraId="21B4BEA9" w14:textId="01A3A5CB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10</w:t>
            </w:r>
          </w:p>
        </w:tc>
        <w:tc>
          <w:tcPr>
            <w:tcW w:w="1260" w:type="dxa"/>
            <w:vAlign w:val="bottom"/>
          </w:tcPr>
          <w:p w14:paraId="2E0325BF" w14:textId="7E1BFFF5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2-04-16</w:t>
            </w:r>
          </w:p>
        </w:tc>
      </w:tr>
      <w:tr w:rsidR="004E4B5D" w:rsidRPr="000D754E" w14:paraId="161DC3EE" w14:textId="77777777" w:rsidTr="000E2B22">
        <w:trPr>
          <w:trHeight w:val="819"/>
        </w:trPr>
        <w:tc>
          <w:tcPr>
            <w:tcW w:w="803" w:type="dxa"/>
            <w:vAlign w:val="bottom"/>
          </w:tcPr>
          <w:p w14:paraId="2F6C9EAA" w14:textId="13376872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10</w:t>
            </w:r>
          </w:p>
        </w:tc>
        <w:tc>
          <w:tcPr>
            <w:tcW w:w="1170" w:type="dxa"/>
            <w:vAlign w:val="bottom"/>
          </w:tcPr>
          <w:p w14:paraId="750FB745" w14:textId="4FAEA7F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Mark Anthony</w:t>
            </w:r>
          </w:p>
        </w:tc>
        <w:tc>
          <w:tcPr>
            <w:tcW w:w="1260" w:type="dxa"/>
            <w:vAlign w:val="bottom"/>
          </w:tcPr>
          <w:p w14:paraId="76F6D843" w14:textId="7A6EA4A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5 AB</w:t>
            </w:r>
          </w:p>
        </w:tc>
        <w:tc>
          <w:tcPr>
            <w:tcW w:w="1080" w:type="dxa"/>
            <w:vAlign w:val="bottom"/>
          </w:tcPr>
          <w:p w14:paraId="76D36877" w14:textId="01B00A38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10" w:type="dxa"/>
            <w:vAlign w:val="bottom"/>
          </w:tcPr>
          <w:p w14:paraId="275B8D40" w14:textId="5984AE94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Z</w:t>
            </w:r>
          </w:p>
        </w:tc>
        <w:tc>
          <w:tcPr>
            <w:tcW w:w="720" w:type="dxa"/>
            <w:vAlign w:val="bottom"/>
          </w:tcPr>
          <w:p w14:paraId="7E469900" w14:textId="522A525D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5376</w:t>
            </w:r>
          </w:p>
        </w:tc>
        <w:tc>
          <w:tcPr>
            <w:tcW w:w="1170" w:type="dxa"/>
            <w:vAlign w:val="bottom"/>
          </w:tcPr>
          <w:p w14:paraId="7568A383" w14:textId="3CA68829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O positive</w:t>
            </w:r>
          </w:p>
        </w:tc>
        <w:tc>
          <w:tcPr>
            <w:tcW w:w="1530" w:type="dxa"/>
            <w:vAlign w:val="bottom"/>
          </w:tcPr>
          <w:p w14:paraId="4A55C503" w14:textId="5BC26695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05</w:t>
            </w:r>
          </w:p>
        </w:tc>
        <w:tc>
          <w:tcPr>
            <w:tcW w:w="1530" w:type="dxa"/>
            <w:vAlign w:val="bottom"/>
          </w:tcPr>
          <w:p w14:paraId="5773D7A2" w14:textId="4BE64C3A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18</w:t>
            </w:r>
          </w:p>
        </w:tc>
        <w:tc>
          <w:tcPr>
            <w:tcW w:w="1260" w:type="dxa"/>
            <w:vAlign w:val="bottom"/>
          </w:tcPr>
          <w:p w14:paraId="12245000" w14:textId="5D072EB3" w:rsidR="009F294A" w:rsidRPr="000D754E" w:rsidRDefault="009F294A" w:rsidP="009F29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980-01-01</w:t>
            </w:r>
          </w:p>
        </w:tc>
      </w:tr>
    </w:tbl>
    <w:p w14:paraId="00A1ABDD" w14:textId="77777777" w:rsidR="00CB4BF0" w:rsidRDefault="00CB4BF0" w:rsidP="00D422A8">
      <w:pPr>
        <w:rPr>
          <w:rFonts w:ascii="Times New Roman" w:hAnsi="Times New Roman" w:cs="Times New Roman"/>
          <w:sz w:val="24"/>
          <w:szCs w:val="24"/>
        </w:rPr>
      </w:pPr>
    </w:p>
    <w:p w14:paraId="36E0BC11" w14:textId="264E01E2" w:rsidR="00CB4BF0" w:rsidRDefault="00CB4BF0" w:rsidP="00D422A8">
      <w:pPr>
        <w:rPr>
          <w:rFonts w:ascii="Times New Roman" w:hAnsi="Times New Roman" w:cs="Times New Roman"/>
          <w:sz w:val="24"/>
          <w:szCs w:val="24"/>
        </w:rPr>
      </w:pPr>
    </w:p>
    <w:p w14:paraId="19AB1192" w14:textId="19AA7008" w:rsidR="00C242F3" w:rsidRDefault="00C242F3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0B273245" w14:textId="77777777" w:rsidR="00C242F3" w:rsidRDefault="00C242F3" w:rsidP="00D422A8">
      <w:pPr>
        <w:rPr>
          <w:rFonts w:ascii="Times New Roman" w:hAnsi="Times New Roman" w:cs="Times New Roman"/>
          <w:sz w:val="24"/>
          <w:szCs w:val="24"/>
        </w:rPr>
      </w:pPr>
    </w:p>
    <w:p w14:paraId="7B99512F" w14:textId="3A9898B5" w:rsidR="00CB4BF0" w:rsidRDefault="00B25A96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dependencies in the BILL table are given below:</w:t>
      </w:r>
    </w:p>
    <w:p w14:paraId="7ED5D077" w14:textId="2077A233" w:rsidR="00B25A96" w:rsidRDefault="00B25A96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illId</w:t>
      </w:r>
      <w:proofErr w:type="spellEnd"/>
      <w:r w:rsidR="00B84254">
        <w:rPr>
          <w:rFonts w:ascii="Times New Roman" w:hAnsi="Times New Roman" w:cs="Times New Roman"/>
          <w:sz w:val="24"/>
          <w:szCs w:val="24"/>
        </w:rPr>
        <w:t xml:space="preserve"> </w:t>
      </w:r>
      <w:r w:rsidR="00B84254" w:rsidRPr="00B84254">
        <w:rPr>
          <w:rFonts w:ascii="Times New Roman" w:hAnsi="Times New Roman" w:cs="Times New Roman"/>
          <w:sz w:val="24"/>
          <w:szCs w:val="24"/>
        </w:rPr>
        <w:sym w:font="Wingdings" w:char="F0E0"/>
      </w:r>
      <w:r w:rsidR="00B84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4254">
        <w:rPr>
          <w:rFonts w:ascii="Times New Roman" w:hAnsi="Times New Roman" w:cs="Times New Roman"/>
          <w:sz w:val="24"/>
          <w:szCs w:val="24"/>
        </w:rPr>
        <w:t>BillDocCharge</w:t>
      </w:r>
      <w:proofErr w:type="spellEnd"/>
      <w:r w:rsidR="00B842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853DE">
        <w:rPr>
          <w:rFonts w:ascii="Times New Roman" w:hAnsi="Times New Roman" w:cs="Times New Roman"/>
          <w:sz w:val="24"/>
          <w:szCs w:val="24"/>
        </w:rPr>
        <w:t>BillNurseCharge</w:t>
      </w:r>
      <w:proofErr w:type="spellEnd"/>
      <w:r w:rsidR="005853D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853DE">
        <w:rPr>
          <w:rFonts w:ascii="Times New Roman" w:hAnsi="Times New Roman" w:cs="Times New Roman"/>
          <w:sz w:val="24"/>
          <w:szCs w:val="24"/>
        </w:rPr>
        <w:t>BillRoomCharge</w:t>
      </w:r>
      <w:proofErr w:type="spellEnd"/>
      <w:r w:rsidR="005853D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853DE">
        <w:rPr>
          <w:rFonts w:ascii="Times New Roman" w:hAnsi="Times New Roman" w:cs="Times New Roman"/>
          <w:sz w:val="24"/>
          <w:szCs w:val="24"/>
        </w:rPr>
        <w:t>BillMedsCharge</w:t>
      </w:r>
      <w:proofErr w:type="spellEnd"/>
      <w:r w:rsidR="005853D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853DE">
        <w:rPr>
          <w:rFonts w:ascii="Times New Roman" w:hAnsi="Times New Roman" w:cs="Times New Roman"/>
          <w:sz w:val="24"/>
          <w:szCs w:val="24"/>
        </w:rPr>
        <w:t>BillTestCharge</w:t>
      </w:r>
      <w:proofErr w:type="spellEnd"/>
    </w:p>
    <w:p w14:paraId="2D7DA6F4" w14:textId="77777777" w:rsidR="00B25A96" w:rsidRDefault="00B25A96" w:rsidP="00D422A8">
      <w:pPr>
        <w:rPr>
          <w:rFonts w:ascii="Times New Roman" w:hAnsi="Times New Roman" w:cs="Times New Roman"/>
          <w:sz w:val="24"/>
          <w:szCs w:val="24"/>
        </w:rPr>
      </w:pPr>
    </w:p>
    <w:p w14:paraId="543B29BD" w14:textId="199AC435" w:rsidR="004F61C5" w:rsidRDefault="00D3215E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BILL Table in Boyce Codd Normal Form:</w:t>
      </w:r>
    </w:p>
    <w:p w14:paraId="1A1238CD" w14:textId="77777777" w:rsidR="00470A0A" w:rsidRPr="000D754E" w:rsidRDefault="00470A0A" w:rsidP="00D422A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3"/>
        <w:gridCol w:w="1307"/>
        <w:gridCol w:w="2078"/>
        <w:gridCol w:w="1790"/>
        <w:gridCol w:w="1741"/>
        <w:gridCol w:w="1631"/>
      </w:tblGrid>
      <w:tr w:rsidR="005853DE" w:rsidRPr="000D754E" w14:paraId="77D9981D" w14:textId="77777777" w:rsidTr="00D806F0">
        <w:tc>
          <w:tcPr>
            <w:tcW w:w="753" w:type="dxa"/>
            <w:vAlign w:val="bottom"/>
          </w:tcPr>
          <w:p w14:paraId="2859C181" w14:textId="42D2E83F" w:rsidR="009E1839" w:rsidRPr="000D754E" w:rsidRDefault="009E1839" w:rsidP="00470A0A">
            <w:pPr>
              <w:ind w:right="-252"/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lastRenderedPageBreak/>
              <w:t>BillId</w:t>
            </w:r>
          </w:p>
        </w:tc>
        <w:tc>
          <w:tcPr>
            <w:tcW w:w="1312" w:type="dxa"/>
            <w:vAlign w:val="bottom"/>
          </w:tcPr>
          <w:p w14:paraId="5EB134A0" w14:textId="77777777" w:rsidR="005853DE" w:rsidRDefault="009E1839" w:rsidP="00470A0A">
            <w:pPr>
              <w:ind w:right="-17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llDoc</w:t>
            </w:r>
            <w:proofErr w:type="spellEnd"/>
          </w:p>
          <w:p w14:paraId="166140EA" w14:textId="20B519F3" w:rsidR="009E1839" w:rsidRPr="000D754E" w:rsidRDefault="009E1839" w:rsidP="00470A0A">
            <w:pPr>
              <w:ind w:right="-17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ge</w:t>
            </w:r>
          </w:p>
        </w:tc>
        <w:tc>
          <w:tcPr>
            <w:tcW w:w="2093" w:type="dxa"/>
            <w:vAlign w:val="bottom"/>
          </w:tcPr>
          <w:p w14:paraId="2A0BC5EF" w14:textId="77777777" w:rsidR="005853D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llNurse</w:t>
            </w:r>
            <w:proofErr w:type="spellEnd"/>
          </w:p>
          <w:p w14:paraId="2C041CB0" w14:textId="5E02BCA4" w:rsidR="009E1839" w:rsidRPr="000D754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ge</w:t>
            </w:r>
          </w:p>
        </w:tc>
        <w:tc>
          <w:tcPr>
            <w:tcW w:w="1800" w:type="dxa"/>
            <w:vAlign w:val="bottom"/>
          </w:tcPr>
          <w:p w14:paraId="19B5B370" w14:textId="77777777" w:rsidR="005853D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llRoom</w:t>
            </w:r>
            <w:proofErr w:type="spellEnd"/>
          </w:p>
          <w:p w14:paraId="34CD50F3" w14:textId="3F96DD54" w:rsidR="009E1839" w:rsidRPr="000D754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ge</w:t>
            </w:r>
          </w:p>
        </w:tc>
        <w:tc>
          <w:tcPr>
            <w:tcW w:w="1751" w:type="dxa"/>
            <w:vAlign w:val="bottom"/>
          </w:tcPr>
          <w:p w14:paraId="398596F6" w14:textId="77777777" w:rsidR="005853D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llMeds</w:t>
            </w:r>
            <w:proofErr w:type="spellEnd"/>
          </w:p>
          <w:p w14:paraId="43A738EB" w14:textId="6AB193F2" w:rsidR="009E1839" w:rsidRPr="000D754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ge</w:t>
            </w:r>
          </w:p>
        </w:tc>
        <w:tc>
          <w:tcPr>
            <w:tcW w:w="1641" w:type="dxa"/>
            <w:vAlign w:val="bottom"/>
          </w:tcPr>
          <w:p w14:paraId="1081C8D8" w14:textId="77777777" w:rsidR="005853D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llTest</w:t>
            </w:r>
            <w:proofErr w:type="spellEnd"/>
          </w:p>
          <w:p w14:paraId="013F6385" w14:textId="54FD325C" w:rsidR="009E1839" w:rsidRPr="000D754E" w:rsidRDefault="009E1839" w:rsidP="009E18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rge</w:t>
            </w:r>
          </w:p>
        </w:tc>
      </w:tr>
      <w:tr w:rsidR="005853DE" w:rsidRPr="000D754E" w14:paraId="049831B5" w14:textId="77777777" w:rsidTr="00D806F0">
        <w:tc>
          <w:tcPr>
            <w:tcW w:w="753" w:type="dxa"/>
            <w:vAlign w:val="bottom"/>
          </w:tcPr>
          <w:p w14:paraId="2A369183" w14:textId="3EA880B1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1</w:t>
            </w:r>
          </w:p>
        </w:tc>
        <w:tc>
          <w:tcPr>
            <w:tcW w:w="1312" w:type="dxa"/>
            <w:vAlign w:val="bottom"/>
          </w:tcPr>
          <w:p w14:paraId="0A790AE9" w14:textId="615DC96F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  <w:tc>
          <w:tcPr>
            <w:tcW w:w="2093" w:type="dxa"/>
            <w:vAlign w:val="bottom"/>
          </w:tcPr>
          <w:p w14:paraId="60A44896" w14:textId="66059DEF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800" w:type="dxa"/>
            <w:vAlign w:val="bottom"/>
          </w:tcPr>
          <w:p w14:paraId="19818853" w14:textId="0088C846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751" w:type="dxa"/>
            <w:vAlign w:val="bottom"/>
          </w:tcPr>
          <w:p w14:paraId="195785DC" w14:textId="1A77CEDE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1641" w:type="dxa"/>
            <w:vAlign w:val="bottom"/>
          </w:tcPr>
          <w:p w14:paraId="4DB71B1E" w14:textId="0147DF4A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5853DE" w:rsidRPr="000D754E" w14:paraId="1FB9F2F5" w14:textId="77777777" w:rsidTr="00D806F0">
        <w:tc>
          <w:tcPr>
            <w:tcW w:w="753" w:type="dxa"/>
            <w:vAlign w:val="bottom"/>
          </w:tcPr>
          <w:p w14:paraId="1218DAE3" w14:textId="3D4DC12F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2</w:t>
            </w:r>
          </w:p>
        </w:tc>
        <w:tc>
          <w:tcPr>
            <w:tcW w:w="1312" w:type="dxa"/>
            <w:vAlign w:val="bottom"/>
          </w:tcPr>
          <w:p w14:paraId="5E91FC72" w14:textId="6AF8F91C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</w:t>
            </w:r>
          </w:p>
        </w:tc>
        <w:tc>
          <w:tcPr>
            <w:tcW w:w="2093" w:type="dxa"/>
            <w:vAlign w:val="bottom"/>
          </w:tcPr>
          <w:p w14:paraId="218E9448" w14:textId="6C798A60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800" w:type="dxa"/>
            <w:vAlign w:val="bottom"/>
          </w:tcPr>
          <w:p w14:paraId="75DB5316" w14:textId="0DBE7199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1751" w:type="dxa"/>
            <w:vAlign w:val="bottom"/>
          </w:tcPr>
          <w:p w14:paraId="7A0F7763" w14:textId="5E18C3A3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641" w:type="dxa"/>
            <w:vAlign w:val="bottom"/>
          </w:tcPr>
          <w:p w14:paraId="3E640FAB" w14:textId="771621DF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  <w:tr w:rsidR="005853DE" w:rsidRPr="000D754E" w14:paraId="72A6874C" w14:textId="77777777" w:rsidTr="00D806F0">
        <w:tc>
          <w:tcPr>
            <w:tcW w:w="753" w:type="dxa"/>
            <w:vAlign w:val="bottom"/>
          </w:tcPr>
          <w:p w14:paraId="090074B1" w14:textId="271E6A2A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3</w:t>
            </w:r>
          </w:p>
        </w:tc>
        <w:tc>
          <w:tcPr>
            <w:tcW w:w="1312" w:type="dxa"/>
            <w:vAlign w:val="bottom"/>
          </w:tcPr>
          <w:p w14:paraId="71895E86" w14:textId="54DB945D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00</w:t>
            </w:r>
          </w:p>
        </w:tc>
        <w:tc>
          <w:tcPr>
            <w:tcW w:w="2093" w:type="dxa"/>
            <w:vAlign w:val="bottom"/>
          </w:tcPr>
          <w:p w14:paraId="3DFC2BAC" w14:textId="06D79C17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800" w:type="dxa"/>
            <w:vAlign w:val="bottom"/>
          </w:tcPr>
          <w:p w14:paraId="0E243C08" w14:textId="188BCBD7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751" w:type="dxa"/>
            <w:vAlign w:val="bottom"/>
          </w:tcPr>
          <w:p w14:paraId="1F1FAA84" w14:textId="4617B466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641" w:type="dxa"/>
            <w:vAlign w:val="bottom"/>
          </w:tcPr>
          <w:p w14:paraId="1CDD58DB" w14:textId="167076DD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5853DE" w:rsidRPr="000D754E" w14:paraId="766EA09D" w14:textId="77777777" w:rsidTr="00D806F0">
        <w:tc>
          <w:tcPr>
            <w:tcW w:w="753" w:type="dxa"/>
            <w:vAlign w:val="bottom"/>
          </w:tcPr>
          <w:p w14:paraId="71AD9695" w14:textId="738CAC89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4</w:t>
            </w:r>
          </w:p>
        </w:tc>
        <w:tc>
          <w:tcPr>
            <w:tcW w:w="1312" w:type="dxa"/>
            <w:vAlign w:val="bottom"/>
          </w:tcPr>
          <w:p w14:paraId="2B76B5DC" w14:textId="76C40312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2093" w:type="dxa"/>
            <w:vAlign w:val="bottom"/>
          </w:tcPr>
          <w:p w14:paraId="042B89C6" w14:textId="58B6BAC1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800" w:type="dxa"/>
            <w:vAlign w:val="bottom"/>
          </w:tcPr>
          <w:p w14:paraId="15512409" w14:textId="752769A2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751" w:type="dxa"/>
            <w:vAlign w:val="bottom"/>
          </w:tcPr>
          <w:p w14:paraId="64E01C19" w14:textId="040C5ECC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1641" w:type="dxa"/>
            <w:vAlign w:val="bottom"/>
          </w:tcPr>
          <w:p w14:paraId="04A2D915" w14:textId="699D5DCC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</w:tr>
      <w:tr w:rsidR="005853DE" w:rsidRPr="000D754E" w14:paraId="699E5AAE" w14:textId="77777777" w:rsidTr="00D806F0">
        <w:tc>
          <w:tcPr>
            <w:tcW w:w="753" w:type="dxa"/>
            <w:vAlign w:val="bottom"/>
          </w:tcPr>
          <w:p w14:paraId="0D14AAC3" w14:textId="552442F6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5</w:t>
            </w:r>
          </w:p>
        </w:tc>
        <w:tc>
          <w:tcPr>
            <w:tcW w:w="1312" w:type="dxa"/>
            <w:vAlign w:val="bottom"/>
          </w:tcPr>
          <w:p w14:paraId="6CE7BAE7" w14:textId="6B29A7C3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00</w:t>
            </w:r>
          </w:p>
        </w:tc>
        <w:tc>
          <w:tcPr>
            <w:tcW w:w="2093" w:type="dxa"/>
            <w:vAlign w:val="bottom"/>
          </w:tcPr>
          <w:p w14:paraId="10FA1560" w14:textId="3815E039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800" w:type="dxa"/>
            <w:vAlign w:val="bottom"/>
          </w:tcPr>
          <w:p w14:paraId="6512B540" w14:textId="3A47B244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751" w:type="dxa"/>
            <w:vAlign w:val="bottom"/>
          </w:tcPr>
          <w:p w14:paraId="19C04CFE" w14:textId="6B8EA016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641" w:type="dxa"/>
            <w:vAlign w:val="bottom"/>
          </w:tcPr>
          <w:p w14:paraId="01565F9A" w14:textId="59A04D79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</w:tr>
      <w:tr w:rsidR="005853DE" w:rsidRPr="000D754E" w14:paraId="4AEC04A2" w14:textId="77777777" w:rsidTr="00D806F0">
        <w:tc>
          <w:tcPr>
            <w:tcW w:w="753" w:type="dxa"/>
            <w:vAlign w:val="bottom"/>
          </w:tcPr>
          <w:p w14:paraId="7B09A6D7" w14:textId="75C900EE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6</w:t>
            </w:r>
          </w:p>
        </w:tc>
        <w:tc>
          <w:tcPr>
            <w:tcW w:w="1312" w:type="dxa"/>
            <w:vAlign w:val="bottom"/>
          </w:tcPr>
          <w:p w14:paraId="3C528569" w14:textId="3B35B2D5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  <w:tc>
          <w:tcPr>
            <w:tcW w:w="2093" w:type="dxa"/>
            <w:vAlign w:val="bottom"/>
          </w:tcPr>
          <w:p w14:paraId="44D4D7FF" w14:textId="161A5F56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1800" w:type="dxa"/>
            <w:vAlign w:val="bottom"/>
          </w:tcPr>
          <w:p w14:paraId="346F3D16" w14:textId="0CC82470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1751" w:type="dxa"/>
            <w:vAlign w:val="bottom"/>
          </w:tcPr>
          <w:p w14:paraId="2A873A9A" w14:textId="752A8705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1641" w:type="dxa"/>
            <w:vAlign w:val="bottom"/>
          </w:tcPr>
          <w:p w14:paraId="20DFF5F9" w14:textId="7B8ABCB4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  <w:tr w:rsidR="005853DE" w:rsidRPr="000D754E" w14:paraId="6713A264" w14:textId="77777777" w:rsidTr="00D806F0">
        <w:tc>
          <w:tcPr>
            <w:tcW w:w="753" w:type="dxa"/>
            <w:vAlign w:val="bottom"/>
          </w:tcPr>
          <w:p w14:paraId="5B7A9703" w14:textId="14764931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7</w:t>
            </w:r>
          </w:p>
        </w:tc>
        <w:tc>
          <w:tcPr>
            <w:tcW w:w="1312" w:type="dxa"/>
            <w:vAlign w:val="bottom"/>
          </w:tcPr>
          <w:p w14:paraId="090037F8" w14:textId="18E2A3C3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600</w:t>
            </w:r>
          </w:p>
        </w:tc>
        <w:tc>
          <w:tcPr>
            <w:tcW w:w="2093" w:type="dxa"/>
            <w:vAlign w:val="bottom"/>
          </w:tcPr>
          <w:p w14:paraId="686FCB74" w14:textId="49B123D7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800" w:type="dxa"/>
            <w:vAlign w:val="bottom"/>
          </w:tcPr>
          <w:p w14:paraId="23DD2158" w14:textId="2BB8CB32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751" w:type="dxa"/>
            <w:vAlign w:val="bottom"/>
          </w:tcPr>
          <w:p w14:paraId="7554FEA3" w14:textId="6B57F9B4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641" w:type="dxa"/>
            <w:vAlign w:val="bottom"/>
          </w:tcPr>
          <w:p w14:paraId="58B9B2F7" w14:textId="2913659A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5853DE" w:rsidRPr="000D754E" w14:paraId="7EED0438" w14:textId="77777777" w:rsidTr="00D806F0">
        <w:tc>
          <w:tcPr>
            <w:tcW w:w="753" w:type="dxa"/>
            <w:vAlign w:val="bottom"/>
          </w:tcPr>
          <w:p w14:paraId="7749CF69" w14:textId="682D9E7C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8</w:t>
            </w:r>
          </w:p>
        </w:tc>
        <w:tc>
          <w:tcPr>
            <w:tcW w:w="1312" w:type="dxa"/>
            <w:vAlign w:val="bottom"/>
          </w:tcPr>
          <w:p w14:paraId="65A6DD5D" w14:textId="3925D736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700</w:t>
            </w:r>
          </w:p>
        </w:tc>
        <w:tc>
          <w:tcPr>
            <w:tcW w:w="2093" w:type="dxa"/>
            <w:vAlign w:val="bottom"/>
          </w:tcPr>
          <w:p w14:paraId="4D871A1E" w14:textId="7BBDF620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800" w:type="dxa"/>
            <w:vAlign w:val="bottom"/>
          </w:tcPr>
          <w:p w14:paraId="5301C8DD" w14:textId="41981CB7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751" w:type="dxa"/>
            <w:vAlign w:val="bottom"/>
          </w:tcPr>
          <w:p w14:paraId="0683A992" w14:textId="03927253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  <w:tc>
          <w:tcPr>
            <w:tcW w:w="1641" w:type="dxa"/>
            <w:vAlign w:val="bottom"/>
          </w:tcPr>
          <w:p w14:paraId="040CED01" w14:textId="24388577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5853DE" w:rsidRPr="000D754E" w14:paraId="53D1AE04" w14:textId="77777777" w:rsidTr="00D806F0">
        <w:tc>
          <w:tcPr>
            <w:tcW w:w="753" w:type="dxa"/>
            <w:vAlign w:val="bottom"/>
          </w:tcPr>
          <w:p w14:paraId="65C7D5C6" w14:textId="2764D942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9</w:t>
            </w:r>
          </w:p>
        </w:tc>
        <w:tc>
          <w:tcPr>
            <w:tcW w:w="1312" w:type="dxa"/>
            <w:vAlign w:val="bottom"/>
          </w:tcPr>
          <w:p w14:paraId="3E60E977" w14:textId="62EF8733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  <w:tc>
          <w:tcPr>
            <w:tcW w:w="2093" w:type="dxa"/>
            <w:vAlign w:val="bottom"/>
          </w:tcPr>
          <w:p w14:paraId="26E96096" w14:textId="1A22A1A5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800" w:type="dxa"/>
            <w:vAlign w:val="bottom"/>
          </w:tcPr>
          <w:p w14:paraId="622B129D" w14:textId="3DA002EB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751" w:type="dxa"/>
            <w:vAlign w:val="bottom"/>
          </w:tcPr>
          <w:p w14:paraId="2975ECC0" w14:textId="3E9CD241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641" w:type="dxa"/>
            <w:vAlign w:val="bottom"/>
          </w:tcPr>
          <w:p w14:paraId="2C0841D1" w14:textId="213ADC22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5853DE" w:rsidRPr="000D754E" w14:paraId="6CCACFB7" w14:textId="77777777" w:rsidTr="00D806F0">
        <w:tc>
          <w:tcPr>
            <w:tcW w:w="753" w:type="dxa"/>
            <w:vAlign w:val="bottom"/>
          </w:tcPr>
          <w:p w14:paraId="2E0DA70C" w14:textId="6A1BD9FE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10</w:t>
            </w:r>
          </w:p>
        </w:tc>
        <w:tc>
          <w:tcPr>
            <w:tcW w:w="1312" w:type="dxa"/>
            <w:vAlign w:val="bottom"/>
          </w:tcPr>
          <w:p w14:paraId="5CCE37CC" w14:textId="4986D6B7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  <w:tc>
          <w:tcPr>
            <w:tcW w:w="2093" w:type="dxa"/>
            <w:vAlign w:val="bottom"/>
          </w:tcPr>
          <w:p w14:paraId="6E3F6F0A" w14:textId="54E80478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800" w:type="dxa"/>
            <w:vAlign w:val="bottom"/>
          </w:tcPr>
          <w:p w14:paraId="1293BBFC" w14:textId="64004F33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  <w:tc>
          <w:tcPr>
            <w:tcW w:w="1751" w:type="dxa"/>
            <w:vAlign w:val="bottom"/>
          </w:tcPr>
          <w:p w14:paraId="489F7502" w14:textId="7AEB4F09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641" w:type="dxa"/>
            <w:vAlign w:val="bottom"/>
          </w:tcPr>
          <w:p w14:paraId="2858ABFD" w14:textId="3044019C" w:rsidR="009E1839" w:rsidRPr="000D754E" w:rsidRDefault="009E1839" w:rsidP="009E18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</w:tbl>
    <w:p w14:paraId="145D0541" w14:textId="65779A05" w:rsidR="00D3215E" w:rsidRPr="000D754E" w:rsidRDefault="00D3215E" w:rsidP="00D422A8">
      <w:pPr>
        <w:rPr>
          <w:rFonts w:ascii="Times New Roman" w:hAnsi="Times New Roman" w:cs="Times New Roman"/>
          <w:sz w:val="24"/>
          <w:szCs w:val="24"/>
        </w:rPr>
      </w:pPr>
    </w:p>
    <w:p w14:paraId="3754B0E0" w14:textId="5895315E" w:rsidR="00BF3606" w:rsidRDefault="00BF3606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34AC28BF" w14:textId="77777777" w:rsidR="00BF3606" w:rsidRDefault="00BF3606" w:rsidP="00D422A8">
      <w:pPr>
        <w:rPr>
          <w:rFonts w:ascii="Times New Roman" w:hAnsi="Times New Roman" w:cs="Times New Roman"/>
          <w:sz w:val="24"/>
          <w:szCs w:val="24"/>
        </w:rPr>
      </w:pPr>
    </w:p>
    <w:p w14:paraId="6D90A296" w14:textId="2E0148E5" w:rsidR="00BF3606" w:rsidRDefault="00C032BF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dependencies in the BUILDING table are:</w:t>
      </w:r>
    </w:p>
    <w:p w14:paraId="02563AC2" w14:textId="0F9C584A" w:rsidR="00C032BF" w:rsidRDefault="00C032BF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ild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32BF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ild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ildNoOfFloors</w:t>
      </w:r>
      <w:proofErr w:type="spellEnd"/>
    </w:p>
    <w:p w14:paraId="385C9C37" w14:textId="4BA3FF94" w:rsidR="00280690" w:rsidRPr="000D754E" w:rsidRDefault="007021EC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BUILDING Table in Boyce Codd Normal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620"/>
        <w:gridCol w:w="1990"/>
      </w:tblGrid>
      <w:tr w:rsidR="00704DDB" w:rsidRPr="000D754E" w14:paraId="5D379BC7" w14:textId="77777777" w:rsidTr="00D806F0">
        <w:trPr>
          <w:trHeight w:val="395"/>
        </w:trPr>
        <w:tc>
          <w:tcPr>
            <w:tcW w:w="1165" w:type="dxa"/>
            <w:vAlign w:val="bottom"/>
          </w:tcPr>
          <w:p w14:paraId="0D6C0D68" w14:textId="46B3C71D" w:rsidR="00704DDB" w:rsidRPr="000D754E" w:rsidRDefault="00704DDB" w:rsidP="00704DD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BuildId</w:t>
            </w:r>
            <w:proofErr w:type="spellEnd"/>
          </w:p>
        </w:tc>
        <w:tc>
          <w:tcPr>
            <w:tcW w:w="1620" w:type="dxa"/>
            <w:vAlign w:val="bottom"/>
          </w:tcPr>
          <w:p w14:paraId="054B0F39" w14:textId="79EA88AF" w:rsidR="00704DDB" w:rsidRPr="000D754E" w:rsidRDefault="00704DDB" w:rsidP="00704DD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uildName</w:t>
            </w:r>
          </w:p>
        </w:tc>
        <w:tc>
          <w:tcPr>
            <w:tcW w:w="1990" w:type="dxa"/>
            <w:vAlign w:val="bottom"/>
          </w:tcPr>
          <w:p w14:paraId="2B93B947" w14:textId="358AAA05" w:rsidR="00704DDB" w:rsidRPr="000D754E" w:rsidRDefault="00704DDB" w:rsidP="00704DD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uildNoOfFloors</w:t>
            </w:r>
          </w:p>
        </w:tc>
      </w:tr>
      <w:tr w:rsidR="00704DDB" w:rsidRPr="000D754E" w14:paraId="134BBB6A" w14:textId="77777777" w:rsidTr="00D806F0">
        <w:tc>
          <w:tcPr>
            <w:tcW w:w="1165" w:type="dxa"/>
            <w:vAlign w:val="bottom"/>
          </w:tcPr>
          <w:p w14:paraId="396009F8" w14:textId="23A952D1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  <w:vAlign w:val="bottom"/>
          </w:tcPr>
          <w:p w14:paraId="346B3F6B" w14:textId="31DADCF7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990" w:type="dxa"/>
            <w:vAlign w:val="bottom"/>
          </w:tcPr>
          <w:p w14:paraId="116CBAEC" w14:textId="345BBCAF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04DDB" w:rsidRPr="000D754E" w14:paraId="1FDBBF02" w14:textId="77777777" w:rsidTr="00D806F0">
        <w:tc>
          <w:tcPr>
            <w:tcW w:w="1165" w:type="dxa"/>
            <w:vAlign w:val="bottom"/>
          </w:tcPr>
          <w:p w14:paraId="7980C3E0" w14:textId="3E624DF5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  <w:vAlign w:val="bottom"/>
          </w:tcPr>
          <w:p w14:paraId="5BE761AF" w14:textId="5C557550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990" w:type="dxa"/>
            <w:vAlign w:val="bottom"/>
          </w:tcPr>
          <w:p w14:paraId="569B5369" w14:textId="55825893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04DDB" w:rsidRPr="000D754E" w14:paraId="296A8546" w14:textId="77777777" w:rsidTr="00D806F0">
        <w:tc>
          <w:tcPr>
            <w:tcW w:w="1165" w:type="dxa"/>
            <w:vAlign w:val="bottom"/>
          </w:tcPr>
          <w:p w14:paraId="129E0839" w14:textId="048CE96E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  <w:vAlign w:val="bottom"/>
          </w:tcPr>
          <w:p w14:paraId="53AE1EFD" w14:textId="2CE3D543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990" w:type="dxa"/>
            <w:vAlign w:val="bottom"/>
          </w:tcPr>
          <w:p w14:paraId="59E7B729" w14:textId="3B793CF0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04DDB" w:rsidRPr="000D754E" w14:paraId="1E0BAB12" w14:textId="77777777" w:rsidTr="00D806F0">
        <w:tc>
          <w:tcPr>
            <w:tcW w:w="1165" w:type="dxa"/>
            <w:vAlign w:val="bottom"/>
          </w:tcPr>
          <w:p w14:paraId="11CA70EC" w14:textId="3523959C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bottom"/>
          </w:tcPr>
          <w:p w14:paraId="1E5AC209" w14:textId="312F5405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990" w:type="dxa"/>
            <w:vAlign w:val="bottom"/>
          </w:tcPr>
          <w:p w14:paraId="1AD2A4DE" w14:textId="7FB70F31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04DDB" w:rsidRPr="000D754E" w14:paraId="3E6F03F8" w14:textId="77777777" w:rsidTr="00D806F0">
        <w:tc>
          <w:tcPr>
            <w:tcW w:w="1165" w:type="dxa"/>
            <w:vAlign w:val="bottom"/>
          </w:tcPr>
          <w:p w14:paraId="5B619684" w14:textId="2CCEC0AA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20" w:type="dxa"/>
            <w:vAlign w:val="bottom"/>
          </w:tcPr>
          <w:p w14:paraId="49D82AF5" w14:textId="12C208F6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990" w:type="dxa"/>
            <w:vAlign w:val="bottom"/>
          </w:tcPr>
          <w:p w14:paraId="04F4CD27" w14:textId="38DE789E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04DDB" w:rsidRPr="000D754E" w14:paraId="674DEA15" w14:textId="77777777" w:rsidTr="00D806F0">
        <w:tc>
          <w:tcPr>
            <w:tcW w:w="1165" w:type="dxa"/>
            <w:vAlign w:val="bottom"/>
          </w:tcPr>
          <w:p w14:paraId="43F820C7" w14:textId="49C62887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20" w:type="dxa"/>
            <w:vAlign w:val="bottom"/>
          </w:tcPr>
          <w:p w14:paraId="210E4A69" w14:textId="520DA8CB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990" w:type="dxa"/>
            <w:vAlign w:val="bottom"/>
          </w:tcPr>
          <w:p w14:paraId="3C496900" w14:textId="71116735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04DDB" w:rsidRPr="000D754E" w14:paraId="1AE0D404" w14:textId="77777777" w:rsidTr="00D806F0">
        <w:tc>
          <w:tcPr>
            <w:tcW w:w="1165" w:type="dxa"/>
            <w:vAlign w:val="bottom"/>
          </w:tcPr>
          <w:p w14:paraId="331A139A" w14:textId="43B158EF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620" w:type="dxa"/>
            <w:vAlign w:val="bottom"/>
          </w:tcPr>
          <w:p w14:paraId="0A6ECAF9" w14:textId="05ADAC42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990" w:type="dxa"/>
            <w:vAlign w:val="bottom"/>
          </w:tcPr>
          <w:p w14:paraId="576D65A2" w14:textId="72B614E0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04DDB" w:rsidRPr="000D754E" w14:paraId="7A57CBA3" w14:textId="77777777" w:rsidTr="00D806F0">
        <w:tc>
          <w:tcPr>
            <w:tcW w:w="1165" w:type="dxa"/>
            <w:vAlign w:val="bottom"/>
          </w:tcPr>
          <w:p w14:paraId="3E3260F7" w14:textId="4E4BB85B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620" w:type="dxa"/>
            <w:vAlign w:val="bottom"/>
          </w:tcPr>
          <w:p w14:paraId="2DBEB075" w14:textId="49EC52F3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1990" w:type="dxa"/>
            <w:vAlign w:val="bottom"/>
          </w:tcPr>
          <w:p w14:paraId="07845259" w14:textId="0A371098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04DDB" w:rsidRPr="000D754E" w14:paraId="3D6B3A5D" w14:textId="77777777" w:rsidTr="00D806F0">
        <w:tc>
          <w:tcPr>
            <w:tcW w:w="1165" w:type="dxa"/>
            <w:vAlign w:val="bottom"/>
          </w:tcPr>
          <w:p w14:paraId="152C2BF8" w14:textId="7D84424D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620" w:type="dxa"/>
            <w:vAlign w:val="bottom"/>
          </w:tcPr>
          <w:p w14:paraId="5A9F9764" w14:textId="55F06ED2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990" w:type="dxa"/>
            <w:vAlign w:val="bottom"/>
          </w:tcPr>
          <w:p w14:paraId="377FD06A" w14:textId="03D84908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04DDB" w:rsidRPr="000D754E" w14:paraId="497B89CC" w14:textId="77777777" w:rsidTr="00D806F0">
        <w:tc>
          <w:tcPr>
            <w:tcW w:w="1165" w:type="dxa"/>
            <w:vAlign w:val="bottom"/>
          </w:tcPr>
          <w:p w14:paraId="55AAE30B" w14:textId="1B766A1C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620" w:type="dxa"/>
            <w:vAlign w:val="bottom"/>
          </w:tcPr>
          <w:p w14:paraId="17D4EDFF" w14:textId="28D18279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</w:t>
            </w:r>
          </w:p>
        </w:tc>
        <w:tc>
          <w:tcPr>
            <w:tcW w:w="1990" w:type="dxa"/>
            <w:vAlign w:val="bottom"/>
          </w:tcPr>
          <w:p w14:paraId="5EBB10AC" w14:textId="08872EAE" w:rsidR="00704DDB" w:rsidRPr="000D754E" w:rsidRDefault="00704DDB" w:rsidP="00704D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74E4B0DB" w14:textId="6E670F3E" w:rsidR="007021EC" w:rsidRDefault="007021EC" w:rsidP="00D422A8">
      <w:pPr>
        <w:rPr>
          <w:rFonts w:ascii="Times New Roman" w:hAnsi="Times New Roman" w:cs="Times New Roman"/>
          <w:sz w:val="24"/>
          <w:szCs w:val="24"/>
        </w:rPr>
      </w:pPr>
    </w:p>
    <w:p w14:paraId="02C0BE41" w14:textId="6D0BAE58" w:rsidR="00143CD8" w:rsidRDefault="00143CD8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4B945F36" w14:textId="77777777" w:rsidR="001C695F" w:rsidRDefault="001C695F" w:rsidP="00D422A8">
      <w:pPr>
        <w:rPr>
          <w:rFonts w:ascii="Times New Roman" w:hAnsi="Times New Roman" w:cs="Times New Roman"/>
          <w:sz w:val="24"/>
          <w:szCs w:val="24"/>
        </w:rPr>
      </w:pPr>
    </w:p>
    <w:p w14:paraId="28BBBE2C" w14:textId="3236991F" w:rsidR="00FB7262" w:rsidRDefault="00143CD8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dependencies in the ROOM table are given below:</w:t>
      </w:r>
    </w:p>
    <w:p w14:paraId="28A01A24" w14:textId="52BF7CCD" w:rsidR="00FB7262" w:rsidRDefault="00FB7262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omId</w:t>
      </w:r>
      <w:proofErr w:type="spellEnd"/>
      <w:r w:rsidR="001C69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C695F">
        <w:rPr>
          <w:rFonts w:ascii="Times New Roman" w:hAnsi="Times New Roman" w:cs="Times New Roman"/>
          <w:sz w:val="24"/>
          <w:szCs w:val="24"/>
        </w:rPr>
        <w:t>Build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7262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95F">
        <w:rPr>
          <w:rFonts w:ascii="Times New Roman" w:hAnsi="Times New Roman" w:cs="Times New Roman"/>
          <w:sz w:val="24"/>
          <w:szCs w:val="24"/>
        </w:rPr>
        <w:t>RoomType</w:t>
      </w:r>
      <w:proofErr w:type="spellEnd"/>
    </w:p>
    <w:p w14:paraId="67A4CDAA" w14:textId="77777777" w:rsidR="00143CD8" w:rsidRPr="000D754E" w:rsidRDefault="00143CD8" w:rsidP="00D422A8">
      <w:pPr>
        <w:rPr>
          <w:rFonts w:ascii="Times New Roman" w:hAnsi="Times New Roman" w:cs="Times New Roman"/>
          <w:sz w:val="24"/>
          <w:szCs w:val="24"/>
        </w:rPr>
      </w:pPr>
    </w:p>
    <w:p w14:paraId="5F313FE3" w14:textId="6E6395F6" w:rsidR="00704DDB" w:rsidRPr="000D754E" w:rsidRDefault="00F76AFA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ROOM Table in Boyce Codd Normal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350"/>
        <w:gridCol w:w="1350"/>
      </w:tblGrid>
      <w:tr w:rsidR="0080245F" w:rsidRPr="000D754E" w14:paraId="598D8EE8" w14:textId="77777777" w:rsidTr="00F507B5">
        <w:trPr>
          <w:trHeight w:val="422"/>
        </w:trPr>
        <w:tc>
          <w:tcPr>
            <w:tcW w:w="1345" w:type="dxa"/>
            <w:vAlign w:val="bottom"/>
          </w:tcPr>
          <w:p w14:paraId="5E920084" w14:textId="7BCC0942" w:rsidR="0080245F" w:rsidRPr="000D754E" w:rsidRDefault="0080245F" w:rsidP="008024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lastRenderedPageBreak/>
              <w:t>RoomId</w:t>
            </w:r>
          </w:p>
        </w:tc>
        <w:tc>
          <w:tcPr>
            <w:tcW w:w="1350" w:type="dxa"/>
            <w:vAlign w:val="bottom"/>
          </w:tcPr>
          <w:p w14:paraId="6E0F7ED5" w14:textId="6632CC99" w:rsidR="0080245F" w:rsidRPr="000D754E" w:rsidRDefault="0080245F" w:rsidP="008024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BuildId</w:t>
            </w:r>
          </w:p>
        </w:tc>
        <w:tc>
          <w:tcPr>
            <w:tcW w:w="1350" w:type="dxa"/>
            <w:vAlign w:val="bottom"/>
          </w:tcPr>
          <w:p w14:paraId="222AA877" w14:textId="0495489E" w:rsidR="0080245F" w:rsidRPr="000D754E" w:rsidRDefault="0080245F" w:rsidP="008024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omType</w:t>
            </w:r>
          </w:p>
        </w:tc>
      </w:tr>
      <w:tr w:rsidR="0080245F" w:rsidRPr="000D754E" w14:paraId="323231A0" w14:textId="77777777" w:rsidTr="00F507B5">
        <w:tc>
          <w:tcPr>
            <w:tcW w:w="1345" w:type="dxa"/>
            <w:vAlign w:val="bottom"/>
          </w:tcPr>
          <w:p w14:paraId="269653FC" w14:textId="63DE296C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1350" w:type="dxa"/>
            <w:vAlign w:val="bottom"/>
          </w:tcPr>
          <w:p w14:paraId="4EE47247" w14:textId="45E007C3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7020B7A5" w14:textId="3617ECCE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</w:p>
        </w:tc>
      </w:tr>
      <w:tr w:rsidR="0080245F" w:rsidRPr="000D754E" w14:paraId="7B49ED75" w14:textId="77777777" w:rsidTr="00F507B5">
        <w:tc>
          <w:tcPr>
            <w:tcW w:w="1345" w:type="dxa"/>
            <w:vAlign w:val="bottom"/>
          </w:tcPr>
          <w:p w14:paraId="5A24012E" w14:textId="4D148D7D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1</w:t>
            </w:r>
          </w:p>
        </w:tc>
        <w:tc>
          <w:tcPr>
            <w:tcW w:w="1350" w:type="dxa"/>
            <w:vAlign w:val="bottom"/>
          </w:tcPr>
          <w:p w14:paraId="43CE3F21" w14:textId="3E96992F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  <w:vAlign w:val="bottom"/>
          </w:tcPr>
          <w:p w14:paraId="324E2764" w14:textId="38D7A47E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  <w:tr w:rsidR="0080245F" w:rsidRPr="000D754E" w14:paraId="2A4DF983" w14:textId="77777777" w:rsidTr="00F507B5">
        <w:tc>
          <w:tcPr>
            <w:tcW w:w="1345" w:type="dxa"/>
            <w:vAlign w:val="bottom"/>
          </w:tcPr>
          <w:p w14:paraId="506E845D" w14:textId="0D1C7A11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1350" w:type="dxa"/>
            <w:vAlign w:val="bottom"/>
          </w:tcPr>
          <w:p w14:paraId="45B263B2" w14:textId="327F75A5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3AD8CD6F" w14:textId="7C39850E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</w:p>
        </w:tc>
      </w:tr>
      <w:tr w:rsidR="0080245F" w:rsidRPr="000D754E" w14:paraId="2105F245" w14:textId="77777777" w:rsidTr="00F507B5">
        <w:tc>
          <w:tcPr>
            <w:tcW w:w="1345" w:type="dxa"/>
            <w:vAlign w:val="bottom"/>
          </w:tcPr>
          <w:p w14:paraId="26B04488" w14:textId="0C9C8CA4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  <w:tc>
          <w:tcPr>
            <w:tcW w:w="1350" w:type="dxa"/>
            <w:vAlign w:val="bottom"/>
          </w:tcPr>
          <w:p w14:paraId="6A0322D7" w14:textId="5ED0FF0D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  <w:vAlign w:val="bottom"/>
          </w:tcPr>
          <w:p w14:paraId="5341DE9C" w14:textId="74BBF717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  <w:tr w:rsidR="0080245F" w:rsidRPr="000D754E" w14:paraId="5050365D" w14:textId="77777777" w:rsidTr="00F507B5">
        <w:tc>
          <w:tcPr>
            <w:tcW w:w="1345" w:type="dxa"/>
            <w:vAlign w:val="bottom"/>
          </w:tcPr>
          <w:p w14:paraId="7C2C149C" w14:textId="711E6296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1350" w:type="dxa"/>
            <w:vAlign w:val="bottom"/>
          </w:tcPr>
          <w:p w14:paraId="21C8BBAE" w14:textId="12D573D6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421F92D1" w14:textId="4D110A66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</w:p>
        </w:tc>
      </w:tr>
      <w:tr w:rsidR="0080245F" w:rsidRPr="000D754E" w14:paraId="2CADEA0D" w14:textId="77777777" w:rsidTr="00F507B5">
        <w:tc>
          <w:tcPr>
            <w:tcW w:w="1345" w:type="dxa"/>
            <w:vAlign w:val="bottom"/>
          </w:tcPr>
          <w:p w14:paraId="304270D7" w14:textId="18F13BB0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3</w:t>
            </w:r>
          </w:p>
        </w:tc>
        <w:tc>
          <w:tcPr>
            <w:tcW w:w="1350" w:type="dxa"/>
            <w:vAlign w:val="bottom"/>
          </w:tcPr>
          <w:p w14:paraId="544DB658" w14:textId="21C9919D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  <w:vAlign w:val="bottom"/>
          </w:tcPr>
          <w:p w14:paraId="7FEFC6E3" w14:textId="48007322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  <w:tr w:rsidR="0080245F" w:rsidRPr="000D754E" w14:paraId="26D189A0" w14:textId="77777777" w:rsidTr="00F507B5">
        <w:tc>
          <w:tcPr>
            <w:tcW w:w="1345" w:type="dxa"/>
            <w:vAlign w:val="bottom"/>
          </w:tcPr>
          <w:p w14:paraId="26F8CAAB" w14:textId="7B726782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1350" w:type="dxa"/>
            <w:vAlign w:val="bottom"/>
          </w:tcPr>
          <w:p w14:paraId="140B3EAF" w14:textId="4CE408B4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3183C2B6" w14:textId="266F39DB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</w:p>
        </w:tc>
      </w:tr>
      <w:tr w:rsidR="0080245F" w:rsidRPr="000D754E" w14:paraId="6A7F592E" w14:textId="77777777" w:rsidTr="00F507B5">
        <w:tc>
          <w:tcPr>
            <w:tcW w:w="1345" w:type="dxa"/>
            <w:vAlign w:val="bottom"/>
          </w:tcPr>
          <w:p w14:paraId="4F9979DE" w14:textId="034C243F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4</w:t>
            </w:r>
          </w:p>
        </w:tc>
        <w:tc>
          <w:tcPr>
            <w:tcW w:w="1350" w:type="dxa"/>
            <w:vAlign w:val="bottom"/>
          </w:tcPr>
          <w:p w14:paraId="3A6C77ED" w14:textId="632EC4F8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  <w:vAlign w:val="bottom"/>
          </w:tcPr>
          <w:p w14:paraId="4DE52312" w14:textId="0DA2D25A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  <w:tr w:rsidR="0080245F" w:rsidRPr="000D754E" w14:paraId="2BFF7F80" w14:textId="77777777" w:rsidTr="00F507B5">
        <w:tc>
          <w:tcPr>
            <w:tcW w:w="1345" w:type="dxa"/>
            <w:vAlign w:val="bottom"/>
          </w:tcPr>
          <w:p w14:paraId="328D2C47" w14:textId="665B4821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1350" w:type="dxa"/>
            <w:vAlign w:val="bottom"/>
          </w:tcPr>
          <w:p w14:paraId="2CB5636C" w14:textId="1447474C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6CE86F37" w14:textId="19109874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</w:p>
        </w:tc>
      </w:tr>
      <w:tr w:rsidR="0080245F" w:rsidRPr="000D754E" w14:paraId="1D41438F" w14:textId="77777777" w:rsidTr="00F507B5">
        <w:tc>
          <w:tcPr>
            <w:tcW w:w="1345" w:type="dxa"/>
            <w:vAlign w:val="bottom"/>
          </w:tcPr>
          <w:p w14:paraId="03CB2859" w14:textId="0FB570E3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5</w:t>
            </w:r>
          </w:p>
        </w:tc>
        <w:tc>
          <w:tcPr>
            <w:tcW w:w="1350" w:type="dxa"/>
            <w:vAlign w:val="bottom"/>
          </w:tcPr>
          <w:p w14:paraId="6E280F11" w14:textId="0D86E2FD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0" w:type="dxa"/>
            <w:vAlign w:val="bottom"/>
          </w:tcPr>
          <w:p w14:paraId="23D77F74" w14:textId="7B545AB0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  <w:tr w:rsidR="0080245F" w:rsidRPr="000D754E" w14:paraId="3334EAA4" w14:textId="77777777" w:rsidTr="00F507B5">
        <w:tc>
          <w:tcPr>
            <w:tcW w:w="1345" w:type="dxa"/>
            <w:vAlign w:val="bottom"/>
          </w:tcPr>
          <w:p w14:paraId="1F5642EE" w14:textId="4580A2D1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6</w:t>
            </w:r>
          </w:p>
        </w:tc>
        <w:tc>
          <w:tcPr>
            <w:tcW w:w="1350" w:type="dxa"/>
            <w:vAlign w:val="bottom"/>
          </w:tcPr>
          <w:p w14:paraId="49F42668" w14:textId="0ABEB61E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4B52668C" w14:textId="442491A4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General</w:t>
            </w:r>
          </w:p>
        </w:tc>
      </w:tr>
      <w:tr w:rsidR="0080245F" w:rsidRPr="000D754E" w14:paraId="6F113BBE" w14:textId="77777777" w:rsidTr="00F507B5">
        <w:tc>
          <w:tcPr>
            <w:tcW w:w="1345" w:type="dxa"/>
            <w:vAlign w:val="bottom"/>
          </w:tcPr>
          <w:p w14:paraId="17275FDE" w14:textId="6D934001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7</w:t>
            </w:r>
          </w:p>
        </w:tc>
        <w:tc>
          <w:tcPr>
            <w:tcW w:w="1350" w:type="dxa"/>
            <w:vAlign w:val="bottom"/>
          </w:tcPr>
          <w:p w14:paraId="66A58817" w14:textId="515D44D6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5C9584B7" w14:textId="3B2C7F05" w:rsidR="0080245F" w:rsidRPr="000D754E" w:rsidRDefault="00526673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  <w:tr w:rsidR="0080245F" w:rsidRPr="000D754E" w14:paraId="4705ED1D" w14:textId="77777777" w:rsidTr="00F507B5">
        <w:tc>
          <w:tcPr>
            <w:tcW w:w="1345" w:type="dxa"/>
            <w:vAlign w:val="bottom"/>
          </w:tcPr>
          <w:p w14:paraId="205C3BDC" w14:textId="61875921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508</w:t>
            </w:r>
          </w:p>
        </w:tc>
        <w:tc>
          <w:tcPr>
            <w:tcW w:w="1350" w:type="dxa"/>
            <w:vAlign w:val="bottom"/>
          </w:tcPr>
          <w:p w14:paraId="451F293E" w14:textId="02269878" w:rsidR="0080245F" w:rsidRPr="000D754E" w:rsidRDefault="0080245F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  <w:vAlign w:val="bottom"/>
          </w:tcPr>
          <w:p w14:paraId="0D711A2D" w14:textId="7654DB92" w:rsidR="0080245F" w:rsidRPr="000D754E" w:rsidRDefault="00526673" w:rsidP="008024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pecial</w:t>
            </w:r>
          </w:p>
        </w:tc>
      </w:tr>
    </w:tbl>
    <w:p w14:paraId="65E5FE26" w14:textId="77777777" w:rsidR="009C3D15" w:rsidRDefault="009C3D15" w:rsidP="00D422A8">
      <w:pPr>
        <w:rPr>
          <w:rFonts w:ascii="Times New Roman" w:hAnsi="Times New Roman" w:cs="Times New Roman"/>
          <w:sz w:val="24"/>
          <w:szCs w:val="24"/>
        </w:rPr>
      </w:pPr>
    </w:p>
    <w:p w14:paraId="02726F55" w14:textId="77BEBBD0" w:rsidR="001C695F" w:rsidRDefault="001C695F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7DBABB5" w14:textId="486EA533" w:rsidR="009C3D15" w:rsidRDefault="009C3D15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dependencies in the STAFF table are given below:</w:t>
      </w:r>
    </w:p>
    <w:p w14:paraId="55FCAD01" w14:textId="40276BEF" w:rsidR="009C3D15" w:rsidRDefault="00DD536F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ff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536F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ff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ffPhone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ffAddr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ff</w:t>
      </w:r>
      <w:r w:rsidR="00FD3975">
        <w:rPr>
          <w:rFonts w:ascii="Times New Roman" w:hAnsi="Times New Roman" w:cs="Times New Roman"/>
          <w:sz w:val="24"/>
          <w:szCs w:val="24"/>
        </w:rPr>
        <w:t>StartDate</w:t>
      </w:r>
      <w:proofErr w:type="spellEnd"/>
      <w:r w:rsidR="00FD39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D3975">
        <w:rPr>
          <w:rFonts w:ascii="Times New Roman" w:hAnsi="Times New Roman" w:cs="Times New Roman"/>
          <w:sz w:val="24"/>
          <w:szCs w:val="24"/>
        </w:rPr>
        <w:t>StaffSalary</w:t>
      </w:r>
      <w:proofErr w:type="spellEnd"/>
    </w:p>
    <w:p w14:paraId="6926B03F" w14:textId="77777777" w:rsidR="009C3D15" w:rsidRDefault="009C3D15" w:rsidP="00D422A8">
      <w:pPr>
        <w:rPr>
          <w:rFonts w:ascii="Times New Roman" w:hAnsi="Times New Roman" w:cs="Times New Roman"/>
          <w:sz w:val="24"/>
          <w:szCs w:val="24"/>
        </w:rPr>
      </w:pPr>
    </w:p>
    <w:p w14:paraId="38924FF2" w14:textId="75C12332" w:rsidR="00AA77CC" w:rsidRPr="000D754E" w:rsidRDefault="000B569C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STAFF Table in Boyce Codd Normal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"/>
        <w:gridCol w:w="1710"/>
        <w:gridCol w:w="1857"/>
        <w:gridCol w:w="1550"/>
        <w:gridCol w:w="1709"/>
        <w:gridCol w:w="1376"/>
      </w:tblGrid>
      <w:tr w:rsidR="00C224F1" w:rsidRPr="000D754E" w14:paraId="1B1C29D3" w14:textId="77777777" w:rsidTr="00E16277">
        <w:trPr>
          <w:trHeight w:val="422"/>
        </w:trPr>
        <w:tc>
          <w:tcPr>
            <w:tcW w:w="895" w:type="dxa"/>
            <w:vAlign w:val="bottom"/>
          </w:tcPr>
          <w:p w14:paraId="6239B0F4" w14:textId="2B1D5E55" w:rsidR="00C224F1" w:rsidRPr="000D754E" w:rsidRDefault="00C224F1" w:rsidP="00C224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bookmarkStart w:id="4" w:name="RANGE!A1:F11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StaffId</w:t>
            </w:r>
            <w:bookmarkEnd w:id="4"/>
          </w:p>
        </w:tc>
        <w:tc>
          <w:tcPr>
            <w:tcW w:w="1710" w:type="dxa"/>
            <w:vAlign w:val="bottom"/>
          </w:tcPr>
          <w:p w14:paraId="5A465E86" w14:textId="20B8B407" w:rsidR="00C224F1" w:rsidRPr="000D754E" w:rsidRDefault="00C224F1" w:rsidP="00C224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ffName</w:t>
            </w:r>
          </w:p>
        </w:tc>
        <w:tc>
          <w:tcPr>
            <w:tcW w:w="1710" w:type="dxa"/>
            <w:vAlign w:val="bottom"/>
          </w:tcPr>
          <w:p w14:paraId="58A52B5F" w14:textId="68DF3F84" w:rsidR="00C224F1" w:rsidRPr="000D754E" w:rsidRDefault="00C224F1" w:rsidP="00C224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ffPhoneNum</w:t>
            </w:r>
            <w:proofErr w:type="spellEnd"/>
          </w:p>
        </w:tc>
        <w:tc>
          <w:tcPr>
            <w:tcW w:w="1530" w:type="dxa"/>
            <w:vAlign w:val="bottom"/>
          </w:tcPr>
          <w:p w14:paraId="537DBC8B" w14:textId="57949606" w:rsidR="00C224F1" w:rsidRPr="000D754E" w:rsidRDefault="00C224F1" w:rsidP="00C224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ffAddress</w:t>
            </w:r>
            <w:proofErr w:type="spellEnd"/>
          </w:p>
        </w:tc>
        <w:tc>
          <w:tcPr>
            <w:tcW w:w="1530" w:type="dxa"/>
            <w:vAlign w:val="bottom"/>
          </w:tcPr>
          <w:p w14:paraId="19B702F4" w14:textId="7A4C53AB" w:rsidR="00C224F1" w:rsidRPr="000D754E" w:rsidRDefault="00C224F1" w:rsidP="00C224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ffStartDate</w:t>
            </w:r>
            <w:proofErr w:type="spellEnd"/>
          </w:p>
        </w:tc>
        <w:tc>
          <w:tcPr>
            <w:tcW w:w="1350" w:type="dxa"/>
            <w:vAlign w:val="bottom"/>
          </w:tcPr>
          <w:p w14:paraId="1CF9180B" w14:textId="5D32D21D" w:rsidR="00C224F1" w:rsidRPr="000D754E" w:rsidRDefault="00C224F1" w:rsidP="00C224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ffSalary</w:t>
            </w:r>
            <w:proofErr w:type="spellEnd"/>
          </w:p>
        </w:tc>
      </w:tr>
      <w:tr w:rsidR="00C224F1" w:rsidRPr="000D754E" w14:paraId="54B393AD" w14:textId="77777777" w:rsidTr="00E16277">
        <w:tc>
          <w:tcPr>
            <w:tcW w:w="895" w:type="dxa"/>
            <w:vAlign w:val="bottom"/>
          </w:tcPr>
          <w:p w14:paraId="4ED70B75" w14:textId="01B37A48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1</w:t>
            </w:r>
          </w:p>
        </w:tc>
        <w:tc>
          <w:tcPr>
            <w:tcW w:w="1710" w:type="dxa"/>
            <w:vAlign w:val="bottom"/>
          </w:tcPr>
          <w:p w14:paraId="2ADF5B93" w14:textId="5D66C42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avid Brown</w:t>
            </w:r>
          </w:p>
        </w:tc>
        <w:tc>
          <w:tcPr>
            <w:tcW w:w="1710" w:type="dxa"/>
            <w:vAlign w:val="bottom"/>
          </w:tcPr>
          <w:p w14:paraId="55C8E899" w14:textId="4A807F50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4567890</w:t>
            </w:r>
          </w:p>
        </w:tc>
        <w:tc>
          <w:tcPr>
            <w:tcW w:w="1530" w:type="dxa"/>
            <w:vAlign w:val="bottom"/>
          </w:tcPr>
          <w:p w14:paraId="17901964" w14:textId="3EA0FACD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1 AB, X, YZ, 12345</w:t>
            </w:r>
          </w:p>
        </w:tc>
        <w:tc>
          <w:tcPr>
            <w:tcW w:w="1530" w:type="dxa"/>
            <w:vAlign w:val="bottom"/>
          </w:tcPr>
          <w:p w14:paraId="0E2AC2B6" w14:textId="40C2630A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2-15</w:t>
            </w:r>
          </w:p>
        </w:tc>
        <w:tc>
          <w:tcPr>
            <w:tcW w:w="1350" w:type="dxa"/>
            <w:vAlign w:val="bottom"/>
          </w:tcPr>
          <w:p w14:paraId="197C6822" w14:textId="7C5E44EE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</w:tr>
      <w:tr w:rsidR="00C224F1" w:rsidRPr="000D754E" w14:paraId="7819E43B" w14:textId="77777777" w:rsidTr="00E16277">
        <w:tc>
          <w:tcPr>
            <w:tcW w:w="895" w:type="dxa"/>
            <w:vAlign w:val="bottom"/>
          </w:tcPr>
          <w:p w14:paraId="7B1C36C3" w14:textId="4787578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2</w:t>
            </w:r>
          </w:p>
        </w:tc>
        <w:tc>
          <w:tcPr>
            <w:tcW w:w="1710" w:type="dxa"/>
            <w:vAlign w:val="bottom"/>
          </w:tcPr>
          <w:p w14:paraId="046DD34D" w14:textId="2E365DB8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Justin Russel</w:t>
            </w:r>
          </w:p>
        </w:tc>
        <w:tc>
          <w:tcPr>
            <w:tcW w:w="1710" w:type="dxa"/>
            <w:vAlign w:val="bottom"/>
          </w:tcPr>
          <w:p w14:paraId="044FD937" w14:textId="76B616BC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0456789</w:t>
            </w:r>
          </w:p>
        </w:tc>
        <w:tc>
          <w:tcPr>
            <w:tcW w:w="1530" w:type="dxa"/>
            <w:vAlign w:val="bottom"/>
          </w:tcPr>
          <w:p w14:paraId="064CB4DA" w14:textId="429321A8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 AB, X, YZ, 23456</w:t>
            </w:r>
          </w:p>
        </w:tc>
        <w:tc>
          <w:tcPr>
            <w:tcW w:w="1530" w:type="dxa"/>
            <w:vAlign w:val="bottom"/>
          </w:tcPr>
          <w:p w14:paraId="47C2C691" w14:textId="217F1182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2-20</w:t>
            </w:r>
          </w:p>
        </w:tc>
        <w:tc>
          <w:tcPr>
            <w:tcW w:w="1350" w:type="dxa"/>
            <w:vAlign w:val="bottom"/>
          </w:tcPr>
          <w:p w14:paraId="16488B6F" w14:textId="22CF7C26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500</w:t>
            </w:r>
          </w:p>
        </w:tc>
      </w:tr>
      <w:tr w:rsidR="00C224F1" w:rsidRPr="000D754E" w14:paraId="2968E285" w14:textId="77777777" w:rsidTr="00E16277">
        <w:tc>
          <w:tcPr>
            <w:tcW w:w="895" w:type="dxa"/>
            <w:vAlign w:val="bottom"/>
          </w:tcPr>
          <w:p w14:paraId="696E1AD6" w14:textId="0CDA8211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3</w:t>
            </w:r>
          </w:p>
        </w:tc>
        <w:tc>
          <w:tcPr>
            <w:tcW w:w="1710" w:type="dxa"/>
            <w:vAlign w:val="bottom"/>
          </w:tcPr>
          <w:p w14:paraId="400885F8" w14:textId="35BC8BDC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homas Peng</w:t>
            </w:r>
          </w:p>
        </w:tc>
        <w:tc>
          <w:tcPr>
            <w:tcW w:w="1710" w:type="dxa"/>
            <w:vAlign w:val="bottom"/>
          </w:tcPr>
          <w:p w14:paraId="22084919" w14:textId="1D4E4DE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5467890</w:t>
            </w:r>
          </w:p>
        </w:tc>
        <w:tc>
          <w:tcPr>
            <w:tcW w:w="1530" w:type="dxa"/>
            <w:vAlign w:val="bottom"/>
          </w:tcPr>
          <w:p w14:paraId="32E8FAEE" w14:textId="600FDF6D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2EEF54CE" w14:textId="5BFB3522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2E951C3B" w14:textId="4F323FB4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25087B58" w14:textId="77777777" w:rsidTr="00E16277">
        <w:tc>
          <w:tcPr>
            <w:tcW w:w="895" w:type="dxa"/>
            <w:vAlign w:val="bottom"/>
          </w:tcPr>
          <w:p w14:paraId="227D569A" w14:textId="55C2BAE0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4</w:t>
            </w:r>
          </w:p>
        </w:tc>
        <w:tc>
          <w:tcPr>
            <w:tcW w:w="1710" w:type="dxa"/>
            <w:vAlign w:val="bottom"/>
          </w:tcPr>
          <w:p w14:paraId="3D700858" w14:textId="2A87FF17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Yuting</w:t>
            </w:r>
            <w:proofErr w:type="spellEnd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 Peng</w:t>
            </w:r>
          </w:p>
        </w:tc>
        <w:tc>
          <w:tcPr>
            <w:tcW w:w="1710" w:type="dxa"/>
            <w:vAlign w:val="bottom"/>
          </w:tcPr>
          <w:p w14:paraId="0DFCECDE" w14:textId="3E51D56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5476890</w:t>
            </w:r>
          </w:p>
        </w:tc>
        <w:tc>
          <w:tcPr>
            <w:tcW w:w="1530" w:type="dxa"/>
            <w:vAlign w:val="bottom"/>
          </w:tcPr>
          <w:p w14:paraId="3B17AC68" w14:textId="64754F52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163DEE9F" w14:textId="0370FABF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60F7FF42" w14:textId="205031D4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26ADCAB8" w14:textId="77777777" w:rsidTr="00E16277">
        <w:tc>
          <w:tcPr>
            <w:tcW w:w="895" w:type="dxa"/>
            <w:vAlign w:val="bottom"/>
          </w:tcPr>
          <w:p w14:paraId="517095D1" w14:textId="3F944D95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5</w:t>
            </w:r>
          </w:p>
        </w:tc>
        <w:tc>
          <w:tcPr>
            <w:tcW w:w="1710" w:type="dxa"/>
            <w:vAlign w:val="bottom"/>
          </w:tcPr>
          <w:p w14:paraId="67304B44" w14:textId="3771367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ichard Russel</w:t>
            </w:r>
          </w:p>
        </w:tc>
        <w:tc>
          <w:tcPr>
            <w:tcW w:w="1710" w:type="dxa"/>
            <w:vAlign w:val="bottom"/>
          </w:tcPr>
          <w:p w14:paraId="42C44F76" w14:textId="0D43CF00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5468790</w:t>
            </w:r>
          </w:p>
        </w:tc>
        <w:tc>
          <w:tcPr>
            <w:tcW w:w="1530" w:type="dxa"/>
            <w:vAlign w:val="bottom"/>
          </w:tcPr>
          <w:p w14:paraId="002940F5" w14:textId="7D68DCF5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49AD975F" w14:textId="3AF1986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23950356" w14:textId="61710C9F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6B807EAF" w14:textId="77777777" w:rsidTr="00E16277">
        <w:tc>
          <w:tcPr>
            <w:tcW w:w="895" w:type="dxa"/>
            <w:vAlign w:val="bottom"/>
          </w:tcPr>
          <w:p w14:paraId="7446AB77" w14:textId="48FE221A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6</w:t>
            </w:r>
          </w:p>
        </w:tc>
        <w:tc>
          <w:tcPr>
            <w:tcW w:w="1710" w:type="dxa"/>
            <w:vAlign w:val="bottom"/>
          </w:tcPr>
          <w:p w14:paraId="562CDE07" w14:textId="586F2054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Thomas Skinner</w:t>
            </w:r>
          </w:p>
        </w:tc>
        <w:tc>
          <w:tcPr>
            <w:tcW w:w="1710" w:type="dxa"/>
            <w:vAlign w:val="bottom"/>
          </w:tcPr>
          <w:p w14:paraId="124E9EAB" w14:textId="3A380B09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25467890</w:t>
            </w:r>
          </w:p>
        </w:tc>
        <w:tc>
          <w:tcPr>
            <w:tcW w:w="1530" w:type="dxa"/>
            <w:vAlign w:val="bottom"/>
          </w:tcPr>
          <w:p w14:paraId="6D29BDB7" w14:textId="130C2DEA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75600D23" w14:textId="554A3516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00E4FB11" w14:textId="1AE366FC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2CBD973E" w14:textId="77777777" w:rsidTr="00E16277">
        <w:tc>
          <w:tcPr>
            <w:tcW w:w="895" w:type="dxa"/>
            <w:vAlign w:val="bottom"/>
          </w:tcPr>
          <w:p w14:paraId="3B88F2AA" w14:textId="20F28AC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7</w:t>
            </w:r>
          </w:p>
        </w:tc>
        <w:tc>
          <w:tcPr>
            <w:tcW w:w="1710" w:type="dxa"/>
            <w:vAlign w:val="bottom"/>
          </w:tcPr>
          <w:p w14:paraId="0FD24924" w14:textId="13C35EE5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Pat </w:t>
            </w: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oblee</w:t>
            </w:r>
            <w:proofErr w:type="spellEnd"/>
          </w:p>
        </w:tc>
        <w:tc>
          <w:tcPr>
            <w:tcW w:w="1710" w:type="dxa"/>
            <w:vAlign w:val="bottom"/>
          </w:tcPr>
          <w:p w14:paraId="114C9457" w14:textId="491C462A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5067894</w:t>
            </w:r>
          </w:p>
        </w:tc>
        <w:tc>
          <w:tcPr>
            <w:tcW w:w="1530" w:type="dxa"/>
            <w:vAlign w:val="bottom"/>
          </w:tcPr>
          <w:p w14:paraId="41E3922A" w14:textId="5CBCA454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526B36D0" w14:textId="4BF91A02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7622B66E" w14:textId="2E67A35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6435E80F" w14:textId="77777777" w:rsidTr="00E16277">
        <w:tc>
          <w:tcPr>
            <w:tcW w:w="895" w:type="dxa"/>
            <w:vAlign w:val="bottom"/>
          </w:tcPr>
          <w:p w14:paraId="005FF3FA" w14:textId="58F2B1B9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8</w:t>
            </w:r>
          </w:p>
        </w:tc>
        <w:tc>
          <w:tcPr>
            <w:tcW w:w="1710" w:type="dxa"/>
            <w:vAlign w:val="bottom"/>
          </w:tcPr>
          <w:p w14:paraId="7C1F781C" w14:textId="7198F3F9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Keneeth</w:t>
            </w:r>
            <w:proofErr w:type="spellEnd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 Brown</w:t>
            </w:r>
          </w:p>
        </w:tc>
        <w:tc>
          <w:tcPr>
            <w:tcW w:w="1710" w:type="dxa"/>
            <w:vAlign w:val="bottom"/>
          </w:tcPr>
          <w:p w14:paraId="5E4FD683" w14:textId="13D49BA2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0678945</w:t>
            </w:r>
          </w:p>
        </w:tc>
        <w:tc>
          <w:tcPr>
            <w:tcW w:w="1530" w:type="dxa"/>
            <w:vAlign w:val="bottom"/>
          </w:tcPr>
          <w:p w14:paraId="37E5500F" w14:textId="5E635936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733D1B93" w14:textId="246251C6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0A57C53A" w14:textId="6AE7D4A5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18A21DFC" w14:textId="77777777" w:rsidTr="00E16277">
        <w:tc>
          <w:tcPr>
            <w:tcW w:w="895" w:type="dxa"/>
            <w:vAlign w:val="bottom"/>
          </w:tcPr>
          <w:p w14:paraId="031464D0" w14:textId="5AD5B53A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309</w:t>
            </w:r>
          </w:p>
        </w:tc>
        <w:tc>
          <w:tcPr>
            <w:tcW w:w="1710" w:type="dxa"/>
            <w:vAlign w:val="bottom"/>
          </w:tcPr>
          <w:p w14:paraId="406C3F7A" w14:textId="53965281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Shijia</w:t>
            </w:r>
            <w:proofErr w:type="spellEnd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 Peng</w:t>
            </w:r>
          </w:p>
        </w:tc>
        <w:tc>
          <w:tcPr>
            <w:tcW w:w="1710" w:type="dxa"/>
            <w:vAlign w:val="bottom"/>
          </w:tcPr>
          <w:p w14:paraId="13CC02D8" w14:textId="48E7EFEF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35498760</w:t>
            </w:r>
          </w:p>
        </w:tc>
        <w:tc>
          <w:tcPr>
            <w:tcW w:w="1530" w:type="dxa"/>
            <w:vAlign w:val="bottom"/>
          </w:tcPr>
          <w:p w14:paraId="1495C295" w14:textId="04EC9233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505684C0" w14:textId="02B15100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222FA38D" w14:textId="677D0F64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C224F1" w:rsidRPr="000D754E" w14:paraId="70483153" w14:textId="77777777" w:rsidTr="00E16277">
        <w:tc>
          <w:tcPr>
            <w:tcW w:w="895" w:type="dxa"/>
            <w:vAlign w:val="bottom"/>
          </w:tcPr>
          <w:p w14:paraId="1E650425" w14:textId="43C4577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10</w:t>
            </w:r>
          </w:p>
        </w:tc>
        <w:tc>
          <w:tcPr>
            <w:tcW w:w="1710" w:type="dxa"/>
            <w:vAlign w:val="bottom"/>
          </w:tcPr>
          <w:p w14:paraId="245CD0BE" w14:textId="5E5CE698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David Baker</w:t>
            </w:r>
          </w:p>
        </w:tc>
        <w:tc>
          <w:tcPr>
            <w:tcW w:w="1710" w:type="dxa"/>
            <w:vAlign w:val="bottom"/>
          </w:tcPr>
          <w:p w14:paraId="17C0BF93" w14:textId="2D07380D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287654390</w:t>
            </w:r>
          </w:p>
        </w:tc>
        <w:tc>
          <w:tcPr>
            <w:tcW w:w="1530" w:type="dxa"/>
            <w:vAlign w:val="bottom"/>
          </w:tcPr>
          <w:p w14:paraId="588226DE" w14:textId="08FE149B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131 AB, X, YZ, 34567</w:t>
            </w:r>
          </w:p>
        </w:tc>
        <w:tc>
          <w:tcPr>
            <w:tcW w:w="1530" w:type="dxa"/>
            <w:vAlign w:val="bottom"/>
          </w:tcPr>
          <w:p w14:paraId="141A02E5" w14:textId="16693589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5-02-15</w:t>
            </w:r>
          </w:p>
        </w:tc>
        <w:tc>
          <w:tcPr>
            <w:tcW w:w="1350" w:type="dxa"/>
            <w:vAlign w:val="bottom"/>
          </w:tcPr>
          <w:p w14:paraId="44EDC26A" w14:textId="5D377739" w:rsidR="00C224F1" w:rsidRPr="000D754E" w:rsidRDefault="00C224F1" w:rsidP="00C224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</w:tbl>
    <w:p w14:paraId="1144E5C6" w14:textId="43648FA8" w:rsidR="000B569C" w:rsidRDefault="000B569C" w:rsidP="00D422A8">
      <w:pPr>
        <w:rPr>
          <w:rFonts w:ascii="Times New Roman" w:hAnsi="Times New Roman" w:cs="Times New Roman"/>
          <w:sz w:val="24"/>
          <w:szCs w:val="24"/>
        </w:rPr>
      </w:pPr>
    </w:p>
    <w:p w14:paraId="03E80616" w14:textId="351ABF47" w:rsidR="00FD3975" w:rsidRDefault="00FD3975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5E28D158" w14:textId="5EF412E8" w:rsidR="00FD3975" w:rsidRDefault="00FD3975" w:rsidP="00D422A8">
      <w:pPr>
        <w:rPr>
          <w:rFonts w:ascii="Times New Roman" w:hAnsi="Times New Roman" w:cs="Times New Roman"/>
          <w:sz w:val="24"/>
          <w:szCs w:val="24"/>
        </w:rPr>
      </w:pPr>
    </w:p>
    <w:p w14:paraId="5486245F" w14:textId="09F33D9E" w:rsidR="00FD3975" w:rsidRDefault="00FD3975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dependencies in the TEST table are given below:</w:t>
      </w:r>
    </w:p>
    <w:p w14:paraId="538F8348" w14:textId="32BA4E12" w:rsidR="00FD3975" w:rsidRDefault="00FD3975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st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3975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sterName</w:t>
      </w:r>
      <w:proofErr w:type="spellEnd"/>
    </w:p>
    <w:p w14:paraId="3051CC0D" w14:textId="77777777" w:rsidR="00FD3975" w:rsidRPr="000D754E" w:rsidRDefault="00FD3975" w:rsidP="00D422A8">
      <w:pPr>
        <w:rPr>
          <w:rFonts w:ascii="Times New Roman" w:hAnsi="Times New Roman" w:cs="Times New Roman"/>
          <w:sz w:val="24"/>
          <w:szCs w:val="24"/>
        </w:rPr>
      </w:pPr>
    </w:p>
    <w:p w14:paraId="393AAC5A" w14:textId="4E8A5500" w:rsidR="0082533A" w:rsidRPr="000D754E" w:rsidRDefault="00A556EF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TEST Table in Boyce Codd Normal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2160"/>
      </w:tblGrid>
      <w:tr w:rsidR="00E81EEC" w:rsidRPr="000D754E" w14:paraId="1392A597" w14:textId="77777777" w:rsidTr="00FB2DA9">
        <w:trPr>
          <w:trHeight w:val="440"/>
        </w:trPr>
        <w:tc>
          <w:tcPr>
            <w:tcW w:w="1345" w:type="dxa"/>
            <w:vAlign w:val="bottom"/>
          </w:tcPr>
          <w:p w14:paraId="477214DE" w14:textId="24B1D1AB" w:rsidR="00E81EEC" w:rsidRPr="000D754E" w:rsidRDefault="00E81EEC" w:rsidP="00E81EE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bookmarkStart w:id="5" w:name="RANGE!A1:B11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TestId</w:t>
            </w:r>
            <w:bookmarkEnd w:id="5"/>
          </w:p>
        </w:tc>
        <w:tc>
          <w:tcPr>
            <w:tcW w:w="2160" w:type="dxa"/>
            <w:vAlign w:val="bottom"/>
          </w:tcPr>
          <w:p w14:paraId="7E9775E4" w14:textId="571BE947" w:rsidR="00E81EEC" w:rsidRPr="000D754E" w:rsidRDefault="00E81EEC" w:rsidP="00E81EE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</w:t>
            </w:r>
            <w:r w:rsidR="00697642"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r</w:t>
            </w: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  <w:proofErr w:type="spellEnd"/>
          </w:p>
        </w:tc>
      </w:tr>
      <w:tr w:rsidR="00E81EEC" w:rsidRPr="000D754E" w14:paraId="1B7C468A" w14:textId="77777777" w:rsidTr="00FB2DA9">
        <w:tc>
          <w:tcPr>
            <w:tcW w:w="1345" w:type="dxa"/>
            <w:vAlign w:val="bottom"/>
          </w:tcPr>
          <w:p w14:paraId="6888A7E7" w14:textId="31CCD6E8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  <w:tc>
          <w:tcPr>
            <w:tcW w:w="2160" w:type="dxa"/>
            <w:vAlign w:val="bottom"/>
          </w:tcPr>
          <w:p w14:paraId="5D9E42FA" w14:textId="57613B51" w:rsidR="00E81EEC" w:rsidRPr="000D754E" w:rsidRDefault="008C76A5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Kelly Nash</w:t>
            </w:r>
          </w:p>
        </w:tc>
      </w:tr>
      <w:tr w:rsidR="00E81EEC" w:rsidRPr="000D754E" w14:paraId="5E891034" w14:textId="77777777" w:rsidTr="00FB2DA9">
        <w:tc>
          <w:tcPr>
            <w:tcW w:w="1345" w:type="dxa"/>
            <w:vAlign w:val="bottom"/>
          </w:tcPr>
          <w:p w14:paraId="6F87DF64" w14:textId="079BC5DB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  <w:tc>
          <w:tcPr>
            <w:tcW w:w="2160" w:type="dxa"/>
            <w:vAlign w:val="bottom"/>
          </w:tcPr>
          <w:p w14:paraId="4A9202FA" w14:textId="513E539D" w:rsidR="00E81EEC" w:rsidRPr="000D754E" w:rsidRDefault="00FB2DA9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 xml:space="preserve">Joanna </w:t>
            </w:r>
            <w:proofErr w:type="spellStart"/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ohrback</w:t>
            </w:r>
            <w:proofErr w:type="spellEnd"/>
          </w:p>
        </w:tc>
      </w:tr>
      <w:tr w:rsidR="00E81EEC" w:rsidRPr="000D754E" w14:paraId="5931A480" w14:textId="77777777" w:rsidTr="00FB2DA9">
        <w:tc>
          <w:tcPr>
            <w:tcW w:w="1345" w:type="dxa"/>
            <w:vAlign w:val="bottom"/>
          </w:tcPr>
          <w:p w14:paraId="4683B48B" w14:textId="3108A976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  <w:tc>
          <w:tcPr>
            <w:tcW w:w="2160" w:type="dxa"/>
            <w:vAlign w:val="bottom"/>
          </w:tcPr>
          <w:p w14:paraId="45B20333" w14:textId="323FF593" w:rsidR="00E81EEC" w:rsidRPr="000D754E" w:rsidRDefault="00FB2DA9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ob Ford</w:t>
            </w:r>
          </w:p>
        </w:tc>
      </w:tr>
      <w:tr w:rsidR="00E81EEC" w:rsidRPr="000D754E" w14:paraId="4BAC5035" w14:textId="77777777" w:rsidTr="00FB2DA9">
        <w:tc>
          <w:tcPr>
            <w:tcW w:w="1345" w:type="dxa"/>
            <w:vAlign w:val="bottom"/>
          </w:tcPr>
          <w:p w14:paraId="7BE74BC6" w14:textId="75AE30B4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  <w:tc>
          <w:tcPr>
            <w:tcW w:w="2160" w:type="dxa"/>
            <w:vAlign w:val="bottom"/>
          </w:tcPr>
          <w:p w14:paraId="7352D46D" w14:textId="668630C2" w:rsidR="00E81EEC" w:rsidRPr="000D754E" w:rsidRDefault="00FB2DA9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hris Hadfield</w:t>
            </w:r>
          </w:p>
        </w:tc>
      </w:tr>
      <w:tr w:rsidR="00E81EEC" w:rsidRPr="000D754E" w14:paraId="5EC8748A" w14:textId="77777777" w:rsidTr="00FB2DA9">
        <w:tc>
          <w:tcPr>
            <w:tcW w:w="1345" w:type="dxa"/>
            <w:vAlign w:val="bottom"/>
          </w:tcPr>
          <w:p w14:paraId="2C8DEFC6" w14:textId="35968C31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  <w:tc>
          <w:tcPr>
            <w:tcW w:w="2160" w:type="dxa"/>
            <w:vAlign w:val="bottom"/>
          </w:tcPr>
          <w:p w14:paraId="5C3455B2" w14:textId="3A2D3E36" w:rsidR="00E81EEC" w:rsidRPr="000D754E" w:rsidRDefault="00A43A5D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Harry Hadfield</w:t>
            </w:r>
          </w:p>
        </w:tc>
      </w:tr>
      <w:tr w:rsidR="00E81EEC" w:rsidRPr="000D754E" w14:paraId="5A258C66" w14:textId="77777777" w:rsidTr="00FB2DA9">
        <w:tc>
          <w:tcPr>
            <w:tcW w:w="1345" w:type="dxa"/>
            <w:vAlign w:val="bottom"/>
          </w:tcPr>
          <w:p w14:paraId="4B2BBB08" w14:textId="1D3CFF28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2160" w:type="dxa"/>
            <w:vAlign w:val="bottom"/>
          </w:tcPr>
          <w:p w14:paraId="67B30722" w14:textId="72F04763" w:rsidR="00E81EEC" w:rsidRPr="000D754E" w:rsidRDefault="00921FC7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hris Ford</w:t>
            </w:r>
          </w:p>
        </w:tc>
      </w:tr>
      <w:tr w:rsidR="00E81EEC" w:rsidRPr="000D754E" w14:paraId="7B9D8EB7" w14:textId="77777777" w:rsidTr="00FB2DA9">
        <w:tc>
          <w:tcPr>
            <w:tcW w:w="1345" w:type="dxa"/>
            <w:vAlign w:val="bottom"/>
          </w:tcPr>
          <w:p w14:paraId="6D881838" w14:textId="79AF4E40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  <w:tc>
          <w:tcPr>
            <w:tcW w:w="2160" w:type="dxa"/>
            <w:vAlign w:val="bottom"/>
          </w:tcPr>
          <w:p w14:paraId="1915FD27" w14:textId="58B33ADA" w:rsidR="0049371C" w:rsidRPr="000D754E" w:rsidRDefault="0049371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Kelly Hudson</w:t>
            </w:r>
          </w:p>
        </w:tc>
      </w:tr>
      <w:tr w:rsidR="00E81EEC" w:rsidRPr="000D754E" w14:paraId="1F233121" w14:textId="77777777" w:rsidTr="00FB2DA9">
        <w:tc>
          <w:tcPr>
            <w:tcW w:w="1345" w:type="dxa"/>
            <w:vAlign w:val="bottom"/>
          </w:tcPr>
          <w:p w14:paraId="6679029B" w14:textId="76EE81C3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  <w:tc>
          <w:tcPr>
            <w:tcW w:w="2160" w:type="dxa"/>
            <w:vAlign w:val="bottom"/>
          </w:tcPr>
          <w:p w14:paraId="4B65E586" w14:textId="28688CFF" w:rsidR="00E81EEC" w:rsidRPr="000D754E" w:rsidRDefault="0049371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Rob Ford</w:t>
            </w:r>
          </w:p>
        </w:tc>
      </w:tr>
      <w:tr w:rsidR="00E81EEC" w:rsidRPr="000D754E" w14:paraId="202960DA" w14:textId="77777777" w:rsidTr="00FB2DA9">
        <w:tc>
          <w:tcPr>
            <w:tcW w:w="1345" w:type="dxa"/>
            <w:vAlign w:val="bottom"/>
          </w:tcPr>
          <w:p w14:paraId="24208499" w14:textId="72F6DA31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  <w:tc>
          <w:tcPr>
            <w:tcW w:w="2160" w:type="dxa"/>
            <w:vAlign w:val="bottom"/>
          </w:tcPr>
          <w:p w14:paraId="0E8BB19C" w14:textId="548630EC" w:rsidR="00E81EEC" w:rsidRPr="000D754E" w:rsidRDefault="0049371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Kelly Hudson</w:t>
            </w:r>
          </w:p>
        </w:tc>
      </w:tr>
      <w:tr w:rsidR="00E81EEC" w:rsidRPr="000D754E" w14:paraId="1802909C" w14:textId="77777777" w:rsidTr="00FB2DA9">
        <w:tc>
          <w:tcPr>
            <w:tcW w:w="1345" w:type="dxa"/>
            <w:vAlign w:val="bottom"/>
          </w:tcPr>
          <w:p w14:paraId="6E7540FE" w14:textId="1DD14ADF" w:rsidR="00E81EEC" w:rsidRPr="000D754E" w:rsidRDefault="00E81EE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  <w:tc>
          <w:tcPr>
            <w:tcW w:w="2160" w:type="dxa"/>
            <w:vAlign w:val="bottom"/>
          </w:tcPr>
          <w:p w14:paraId="234B3A26" w14:textId="261FE34A" w:rsidR="00E81EEC" w:rsidRPr="000D754E" w:rsidRDefault="0049371C" w:rsidP="00E81E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Chris Hadfiel</w:t>
            </w:r>
            <w:r w:rsidR="000A2EFF" w:rsidRPr="000D754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</w:tbl>
    <w:p w14:paraId="2BEBAD94" w14:textId="6257C878" w:rsidR="00A556EF" w:rsidRPr="000D754E" w:rsidRDefault="00A556EF" w:rsidP="00D422A8">
      <w:pPr>
        <w:rPr>
          <w:rFonts w:ascii="Times New Roman" w:hAnsi="Times New Roman" w:cs="Times New Roman"/>
          <w:sz w:val="24"/>
          <w:szCs w:val="24"/>
        </w:rPr>
      </w:pPr>
    </w:p>
    <w:p w14:paraId="0099DEC7" w14:textId="450BC656" w:rsidR="00975457" w:rsidRDefault="00FD3975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6FC4A589" w14:textId="660F5FDE" w:rsidR="00FD3975" w:rsidRDefault="00FD3975" w:rsidP="00D422A8">
      <w:pPr>
        <w:rPr>
          <w:rFonts w:ascii="Times New Roman" w:hAnsi="Times New Roman" w:cs="Times New Roman"/>
          <w:sz w:val="24"/>
          <w:szCs w:val="24"/>
        </w:rPr>
      </w:pPr>
    </w:p>
    <w:p w14:paraId="7E3A4BB8" w14:textId="1F6BDABA" w:rsidR="000D16DF" w:rsidRDefault="00FD3975" w:rsidP="00D422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dependencies in the </w:t>
      </w:r>
      <w:r w:rsidR="00A827DF">
        <w:rPr>
          <w:rFonts w:ascii="Times New Roman" w:hAnsi="Times New Roman" w:cs="Times New Roman"/>
          <w:sz w:val="24"/>
          <w:szCs w:val="24"/>
        </w:rPr>
        <w:t>TESTING table are given below:</w:t>
      </w:r>
    </w:p>
    <w:p w14:paraId="20C6F325" w14:textId="41734567" w:rsidR="00A827DF" w:rsidRPr="000D754E" w:rsidRDefault="00201036" w:rsidP="00D422A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t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stId</w:t>
      </w:r>
      <w:proofErr w:type="spellEnd"/>
      <w:r w:rsidR="000D16DF">
        <w:rPr>
          <w:rFonts w:ascii="Times New Roman" w:hAnsi="Times New Roman" w:cs="Times New Roman"/>
          <w:sz w:val="24"/>
          <w:szCs w:val="24"/>
        </w:rPr>
        <w:t xml:space="preserve"> </w:t>
      </w:r>
      <w:r w:rsidR="000D16DF" w:rsidRPr="000D16DF">
        <w:rPr>
          <w:rFonts w:ascii="Times New Roman" w:hAnsi="Times New Roman" w:cs="Times New Roman"/>
          <w:sz w:val="24"/>
          <w:szCs w:val="24"/>
        </w:rPr>
        <w:sym w:font="Wingdings" w:char="F0E0"/>
      </w:r>
      <w:r w:rsidR="000D16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16DF">
        <w:rPr>
          <w:rFonts w:ascii="Times New Roman" w:hAnsi="Times New Roman" w:cs="Times New Roman"/>
          <w:sz w:val="24"/>
          <w:szCs w:val="24"/>
        </w:rPr>
        <w:t>TestDate</w:t>
      </w:r>
      <w:proofErr w:type="spellEnd"/>
    </w:p>
    <w:p w14:paraId="7DED4C47" w14:textId="77777777" w:rsidR="00975457" w:rsidRPr="000D754E" w:rsidRDefault="00975457" w:rsidP="00D422A8">
      <w:pPr>
        <w:rPr>
          <w:rFonts w:ascii="Times New Roman" w:hAnsi="Times New Roman" w:cs="Times New Roman"/>
          <w:sz w:val="24"/>
          <w:szCs w:val="24"/>
        </w:rPr>
      </w:pPr>
    </w:p>
    <w:p w14:paraId="11F66AA8" w14:textId="6065C78D" w:rsidR="00A827DF" w:rsidRDefault="001E402F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>TESTING is an associative entity</w:t>
      </w:r>
      <w:r w:rsidR="00C45EFF" w:rsidRPr="000D754E">
        <w:rPr>
          <w:rFonts w:ascii="Times New Roman" w:hAnsi="Times New Roman" w:cs="Times New Roman"/>
          <w:sz w:val="24"/>
          <w:szCs w:val="24"/>
        </w:rPr>
        <w:t>, and we have normalized this to Boyce Codd Normal Form.</w:t>
      </w:r>
    </w:p>
    <w:p w14:paraId="5CB27D95" w14:textId="0B6A8ED6" w:rsidR="00741867" w:rsidRPr="000D754E" w:rsidRDefault="00741867" w:rsidP="00D422A8">
      <w:pPr>
        <w:rPr>
          <w:rFonts w:ascii="Times New Roman" w:hAnsi="Times New Roman" w:cs="Times New Roman"/>
          <w:sz w:val="24"/>
          <w:szCs w:val="24"/>
        </w:rPr>
      </w:pPr>
      <w:r w:rsidRPr="000D754E">
        <w:rPr>
          <w:rFonts w:ascii="Times New Roman" w:hAnsi="Times New Roman" w:cs="Times New Roman"/>
          <w:sz w:val="24"/>
          <w:szCs w:val="24"/>
        </w:rPr>
        <w:t xml:space="preserve">TESTING </w:t>
      </w:r>
      <w:r w:rsidR="00F100F3" w:rsidRPr="000D754E">
        <w:rPr>
          <w:rFonts w:ascii="Times New Roman" w:hAnsi="Times New Roman" w:cs="Times New Roman"/>
          <w:sz w:val="24"/>
          <w:szCs w:val="24"/>
        </w:rPr>
        <w:t>Table in Boyce Codd No</w:t>
      </w:r>
      <w:r w:rsidR="004D5B67" w:rsidRPr="000D754E">
        <w:rPr>
          <w:rFonts w:ascii="Times New Roman" w:hAnsi="Times New Roman" w:cs="Times New Roman"/>
          <w:sz w:val="24"/>
          <w:szCs w:val="24"/>
        </w:rPr>
        <w:t>rmal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260"/>
        <w:gridCol w:w="1170"/>
      </w:tblGrid>
      <w:tr w:rsidR="007D2CCE" w:rsidRPr="000D754E" w14:paraId="032C9C32" w14:textId="77777777" w:rsidTr="00EF323C">
        <w:trPr>
          <w:trHeight w:val="242"/>
        </w:trPr>
        <w:tc>
          <w:tcPr>
            <w:tcW w:w="1525" w:type="dxa"/>
            <w:vAlign w:val="bottom"/>
          </w:tcPr>
          <w:p w14:paraId="1C70A566" w14:textId="1A843365" w:rsidR="007D2CCE" w:rsidRPr="000D754E" w:rsidRDefault="007D2CCE" w:rsidP="007D2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Date</w:t>
            </w:r>
          </w:p>
        </w:tc>
        <w:tc>
          <w:tcPr>
            <w:tcW w:w="1260" w:type="dxa"/>
            <w:vAlign w:val="bottom"/>
          </w:tcPr>
          <w:p w14:paraId="2885F613" w14:textId="5CB462B6" w:rsidR="007D2CCE" w:rsidRPr="000D754E" w:rsidRDefault="007D2CCE" w:rsidP="007D2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PatId</w:t>
            </w:r>
          </w:p>
        </w:tc>
        <w:tc>
          <w:tcPr>
            <w:tcW w:w="1170" w:type="dxa"/>
            <w:vAlign w:val="bottom"/>
          </w:tcPr>
          <w:p w14:paraId="363DFD56" w14:textId="0F3BC2BA" w:rsidR="007D2CCE" w:rsidRPr="000D754E" w:rsidRDefault="007D2CCE" w:rsidP="007D2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</w:pPr>
            <w:r w:rsidRPr="000D754E">
              <w:rPr>
                <w:rFonts w:ascii="Times New Roman" w:hAnsi="Times New Roman" w:cs="Times New Roman"/>
                <w:b/>
                <w:bCs/>
                <w:sz w:val="24"/>
                <w:szCs w:val="24"/>
                <w:u w:val="thick"/>
              </w:rPr>
              <w:t>TestId</w:t>
            </w:r>
          </w:p>
        </w:tc>
      </w:tr>
      <w:tr w:rsidR="007D2CCE" w:rsidRPr="000D754E" w14:paraId="0C3DC46F" w14:textId="77777777" w:rsidTr="00EF323C">
        <w:tc>
          <w:tcPr>
            <w:tcW w:w="1525" w:type="dxa"/>
            <w:vAlign w:val="bottom"/>
          </w:tcPr>
          <w:p w14:paraId="6170D65F" w14:textId="02AA0E8C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4-16</w:t>
            </w:r>
          </w:p>
        </w:tc>
        <w:tc>
          <w:tcPr>
            <w:tcW w:w="1260" w:type="dxa"/>
            <w:vAlign w:val="bottom"/>
          </w:tcPr>
          <w:p w14:paraId="40DCDACC" w14:textId="50FCD472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1</w:t>
            </w:r>
          </w:p>
        </w:tc>
        <w:tc>
          <w:tcPr>
            <w:tcW w:w="1170" w:type="dxa"/>
            <w:vAlign w:val="bottom"/>
          </w:tcPr>
          <w:p w14:paraId="73C29E3F" w14:textId="0E6EED1D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1</w:t>
            </w:r>
          </w:p>
        </w:tc>
      </w:tr>
      <w:tr w:rsidR="007D2CCE" w:rsidRPr="000D754E" w14:paraId="1824D793" w14:textId="77777777" w:rsidTr="00EF323C">
        <w:tc>
          <w:tcPr>
            <w:tcW w:w="1525" w:type="dxa"/>
            <w:vAlign w:val="bottom"/>
          </w:tcPr>
          <w:p w14:paraId="500A7030" w14:textId="508B37E4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02-23</w:t>
            </w:r>
          </w:p>
        </w:tc>
        <w:tc>
          <w:tcPr>
            <w:tcW w:w="1260" w:type="dxa"/>
            <w:vAlign w:val="bottom"/>
          </w:tcPr>
          <w:p w14:paraId="3B7EB941" w14:textId="07EC152D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2</w:t>
            </w:r>
          </w:p>
        </w:tc>
        <w:tc>
          <w:tcPr>
            <w:tcW w:w="1170" w:type="dxa"/>
            <w:vAlign w:val="bottom"/>
          </w:tcPr>
          <w:p w14:paraId="0795C7F6" w14:textId="06F50FAE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2</w:t>
            </w:r>
          </w:p>
        </w:tc>
      </w:tr>
      <w:tr w:rsidR="007D2CCE" w:rsidRPr="000D754E" w14:paraId="1B3BFBFC" w14:textId="77777777" w:rsidTr="00EF323C">
        <w:tc>
          <w:tcPr>
            <w:tcW w:w="1525" w:type="dxa"/>
            <w:vAlign w:val="bottom"/>
          </w:tcPr>
          <w:p w14:paraId="28E36E60" w14:textId="02673FC3" w:rsidR="007D2CCE" w:rsidRPr="000D754E" w:rsidRDefault="007D2CCE" w:rsidP="001576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2-26</w:t>
            </w:r>
          </w:p>
        </w:tc>
        <w:tc>
          <w:tcPr>
            <w:tcW w:w="1260" w:type="dxa"/>
            <w:vAlign w:val="bottom"/>
          </w:tcPr>
          <w:p w14:paraId="380E15A5" w14:textId="4E05BC22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3</w:t>
            </w:r>
          </w:p>
        </w:tc>
        <w:tc>
          <w:tcPr>
            <w:tcW w:w="1170" w:type="dxa"/>
            <w:vAlign w:val="bottom"/>
          </w:tcPr>
          <w:p w14:paraId="0F611A56" w14:textId="4D0F4935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3</w:t>
            </w:r>
          </w:p>
        </w:tc>
      </w:tr>
      <w:tr w:rsidR="007D2CCE" w:rsidRPr="000D754E" w14:paraId="6A79FD98" w14:textId="77777777" w:rsidTr="00EF323C">
        <w:tc>
          <w:tcPr>
            <w:tcW w:w="1525" w:type="dxa"/>
            <w:vAlign w:val="bottom"/>
          </w:tcPr>
          <w:p w14:paraId="43D3AA67" w14:textId="5E785377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8-06-16</w:t>
            </w:r>
          </w:p>
        </w:tc>
        <w:tc>
          <w:tcPr>
            <w:tcW w:w="1260" w:type="dxa"/>
            <w:vAlign w:val="bottom"/>
          </w:tcPr>
          <w:p w14:paraId="2A3CFF33" w14:textId="4926D492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4</w:t>
            </w:r>
          </w:p>
        </w:tc>
        <w:tc>
          <w:tcPr>
            <w:tcW w:w="1170" w:type="dxa"/>
            <w:vAlign w:val="bottom"/>
          </w:tcPr>
          <w:p w14:paraId="0117007A" w14:textId="71B5C4CB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4</w:t>
            </w:r>
          </w:p>
        </w:tc>
      </w:tr>
      <w:tr w:rsidR="007D2CCE" w:rsidRPr="000D754E" w14:paraId="0A8CA943" w14:textId="77777777" w:rsidTr="00EF323C">
        <w:tc>
          <w:tcPr>
            <w:tcW w:w="1525" w:type="dxa"/>
            <w:vAlign w:val="bottom"/>
          </w:tcPr>
          <w:p w14:paraId="7B2FAC7D" w14:textId="654BA531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0-05-26</w:t>
            </w:r>
          </w:p>
        </w:tc>
        <w:tc>
          <w:tcPr>
            <w:tcW w:w="1260" w:type="dxa"/>
            <w:vAlign w:val="bottom"/>
          </w:tcPr>
          <w:p w14:paraId="6EF93AD5" w14:textId="220D35F9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5</w:t>
            </w:r>
          </w:p>
        </w:tc>
        <w:tc>
          <w:tcPr>
            <w:tcW w:w="1170" w:type="dxa"/>
            <w:vAlign w:val="bottom"/>
          </w:tcPr>
          <w:p w14:paraId="6A52EE4B" w14:textId="6FDC5DE2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5</w:t>
            </w:r>
          </w:p>
        </w:tc>
      </w:tr>
      <w:tr w:rsidR="007D2CCE" w:rsidRPr="000D754E" w14:paraId="55908820" w14:textId="77777777" w:rsidTr="00EF323C">
        <w:tc>
          <w:tcPr>
            <w:tcW w:w="1525" w:type="dxa"/>
            <w:vAlign w:val="bottom"/>
          </w:tcPr>
          <w:p w14:paraId="40AC826D" w14:textId="740A8B6D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4-06-06</w:t>
            </w:r>
          </w:p>
        </w:tc>
        <w:tc>
          <w:tcPr>
            <w:tcW w:w="1260" w:type="dxa"/>
            <w:vAlign w:val="bottom"/>
          </w:tcPr>
          <w:p w14:paraId="35146D55" w14:textId="5393DD31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6</w:t>
            </w:r>
          </w:p>
        </w:tc>
        <w:tc>
          <w:tcPr>
            <w:tcW w:w="1170" w:type="dxa"/>
            <w:vAlign w:val="bottom"/>
          </w:tcPr>
          <w:p w14:paraId="6BB338A2" w14:textId="6A997FBC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</w:tr>
      <w:tr w:rsidR="007D2CCE" w:rsidRPr="000D754E" w14:paraId="700138E7" w14:textId="77777777" w:rsidTr="00EF323C">
        <w:tc>
          <w:tcPr>
            <w:tcW w:w="1525" w:type="dxa"/>
            <w:vAlign w:val="bottom"/>
          </w:tcPr>
          <w:p w14:paraId="1E63F86F" w14:textId="1DC62E75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3-12-06</w:t>
            </w:r>
          </w:p>
        </w:tc>
        <w:tc>
          <w:tcPr>
            <w:tcW w:w="1260" w:type="dxa"/>
            <w:vAlign w:val="bottom"/>
          </w:tcPr>
          <w:p w14:paraId="7C3E89E5" w14:textId="56F10C34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7</w:t>
            </w:r>
          </w:p>
        </w:tc>
        <w:tc>
          <w:tcPr>
            <w:tcW w:w="1170" w:type="dxa"/>
            <w:vAlign w:val="bottom"/>
          </w:tcPr>
          <w:p w14:paraId="063D12A7" w14:textId="786E0E97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</w:tr>
      <w:tr w:rsidR="007D2CCE" w:rsidRPr="000D754E" w14:paraId="27004899" w14:textId="77777777" w:rsidTr="00EF323C">
        <w:tc>
          <w:tcPr>
            <w:tcW w:w="1525" w:type="dxa"/>
            <w:vAlign w:val="bottom"/>
          </w:tcPr>
          <w:p w14:paraId="6BFDA2C8" w14:textId="31329FAE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1-26</w:t>
            </w:r>
          </w:p>
        </w:tc>
        <w:tc>
          <w:tcPr>
            <w:tcW w:w="1260" w:type="dxa"/>
            <w:vAlign w:val="bottom"/>
          </w:tcPr>
          <w:p w14:paraId="7C5AD0AF" w14:textId="7E24B48B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8</w:t>
            </w:r>
          </w:p>
        </w:tc>
        <w:tc>
          <w:tcPr>
            <w:tcW w:w="1170" w:type="dxa"/>
            <w:vAlign w:val="bottom"/>
          </w:tcPr>
          <w:p w14:paraId="4304B77F" w14:textId="612F2CA2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</w:tr>
      <w:tr w:rsidR="007D2CCE" w:rsidRPr="000D754E" w14:paraId="43B8CF2E" w14:textId="77777777" w:rsidTr="00EF323C">
        <w:tc>
          <w:tcPr>
            <w:tcW w:w="1525" w:type="dxa"/>
            <w:vAlign w:val="bottom"/>
          </w:tcPr>
          <w:p w14:paraId="12371DC1" w14:textId="69D031AB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06</w:t>
            </w:r>
          </w:p>
        </w:tc>
        <w:tc>
          <w:tcPr>
            <w:tcW w:w="1260" w:type="dxa"/>
            <w:vAlign w:val="bottom"/>
          </w:tcPr>
          <w:p w14:paraId="677D2298" w14:textId="730E5FC2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9</w:t>
            </w:r>
          </w:p>
        </w:tc>
        <w:tc>
          <w:tcPr>
            <w:tcW w:w="1170" w:type="dxa"/>
            <w:vAlign w:val="bottom"/>
          </w:tcPr>
          <w:p w14:paraId="46A504E0" w14:textId="097C923C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</w:tr>
      <w:tr w:rsidR="007D2CCE" w:rsidRPr="000D754E" w14:paraId="0AC8ECA4" w14:textId="77777777" w:rsidTr="00EF323C">
        <w:tc>
          <w:tcPr>
            <w:tcW w:w="1525" w:type="dxa"/>
            <w:vAlign w:val="bottom"/>
          </w:tcPr>
          <w:p w14:paraId="1A5EE696" w14:textId="0B02CBE9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3-12-06</w:t>
            </w:r>
          </w:p>
        </w:tc>
        <w:tc>
          <w:tcPr>
            <w:tcW w:w="1260" w:type="dxa"/>
            <w:vAlign w:val="bottom"/>
          </w:tcPr>
          <w:p w14:paraId="45C0B932" w14:textId="05556165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10</w:t>
            </w:r>
          </w:p>
        </w:tc>
        <w:tc>
          <w:tcPr>
            <w:tcW w:w="1170" w:type="dxa"/>
            <w:vAlign w:val="bottom"/>
          </w:tcPr>
          <w:p w14:paraId="0D8D8F8E" w14:textId="37861890" w:rsidR="007D2CCE" w:rsidRPr="000D754E" w:rsidRDefault="007D2CCE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</w:tr>
      <w:tr w:rsidR="000F1A5F" w:rsidRPr="000D754E" w14:paraId="18BB9BF4" w14:textId="77777777" w:rsidTr="00EF323C">
        <w:tc>
          <w:tcPr>
            <w:tcW w:w="1525" w:type="dxa"/>
            <w:vAlign w:val="bottom"/>
          </w:tcPr>
          <w:p w14:paraId="31A8D065" w14:textId="57FC1925" w:rsidR="000F1A5F" w:rsidRPr="000D754E" w:rsidRDefault="000F1A5F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6-02</w:t>
            </w:r>
            <w:r w:rsidR="000D4716" w:rsidRPr="000D754E">
              <w:rPr>
                <w:rFonts w:ascii="Times New Roman" w:hAnsi="Times New Roman" w:cs="Times New Roman"/>
                <w:sz w:val="24"/>
                <w:szCs w:val="24"/>
              </w:rPr>
              <w:t>-20</w:t>
            </w:r>
          </w:p>
        </w:tc>
        <w:tc>
          <w:tcPr>
            <w:tcW w:w="1260" w:type="dxa"/>
            <w:vAlign w:val="bottom"/>
          </w:tcPr>
          <w:p w14:paraId="344F8AF5" w14:textId="1E405B88" w:rsidR="000F1A5F" w:rsidRPr="000D754E" w:rsidRDefault="000D4716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1</w:t>
            </w:r>
          </w:p>
        </w:tc>
        <w:tc>
          <w:tcPr>
            <w:tcW w:w="1170" w:type="dxa"/>
            <w:vAlign w:val="bottom"/>
          </w:tcPr>
          <w:p w14:paraId="6A92B1CB" w14:textId="3749225A" w:rsidR="000F1A5F" w:rsidRPr="000D754E" w:rsidRDefault="000D4716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08</w:t>
            </w:r>
          </w:p>
        </w:tc>
      </w:tr>
      <w:tr w:rsidR="000F1A5F" w:rsidRPr="000D754E" w14:paraId="479F3513" w14:textId="77777777" w:rsidTr="00EF323C">
        <w:tc>
          <w:tcPr>
            <w:tcW w:w="1525" w:type="dxa"/>
            <w:vAlign w:val="bottom"/>
          </w:tcPr>
          <w:p w14:paraId="6AA04A98" w14:textId="7547B381" w:rsidR="000F1A5F" w:rsidRPr="000D754E" w:rsidRDefault="00D079EC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2017-01-14</w:t>
            </w:r>
          </w:p>
        </w:tc>
        <w:tc>
          <w:tcPr>
            <w:tcW w:w="1260" w:type="dxa"/>
            <w:vAlign w:val="bottom"/>
          </w:tcPr>
          <w:p w14:paraId="225AA7C6" w14:textId="0774FD48" w:rsidR="000F1A5F" w:rsidRPr="000D754E" w:rsidRDefault="00D079EC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705</w:t>
            </w:r>
          </w:p>
        </w:tc>
        <w:tc>
          <w:tcPr>
            <w:tcW w:w="1170" w:type="dxa"/>
            <w:vAlign w:val="bottom"/>
          </w:tcPr>
          <w:p w14:paraId="0AE328C1" w14:textId="5C606B9E" w:rsidR="000F1A5F" w:rsidRPr="000D754E" w:rsidRDefault="00727165" w:rsidP="007D2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754E">
              <w:rPr>
                <w:rFonts w:ascii="Times New Roman" w:hAnsi="Times New Roman" w:cs="Times New Roman"/>
                <w:sz w:val="24"/>
                <w:szCs w:val="24"/>
              </w:rPr>
              <w:t>410</w:t>
            </w:r>
          </w:p>
        </w:tc>
      </w:tr>
    </w:tbl>
    <w:p w14:paraId="367923B5" w14:textId="77777777" w:rsidR="004D5B67" w:rsidRPr="000D754E" w:rsidRDefault="004D5B67" w:rsidP="00D422A8">
      <w:pPr>
        <w:rPr>
          <w:rFonts w:ascii="Times New Roman" w:hAnsi="Times New Roman" w:cs="Times New Roman"/>
          <w:sz w:val="24"/>
          <w:szCs w:val="24"/>
        </w:rPr>
      </w:pPr>
    </w:p>
    <w:sectPr w:rsidR="004D5B67" w:rsidRPr="000D7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E7A9A" w14:textId="77777777" w:rsidR="00F431AB" w:rsidRDefault="00F431AB" w:rsidP="00AE76DB">
      <w:pPr>
        <w:spacing w:after="0" w:line="240" w:lineRule="auto"/>
      </w:pPr>
      <w:r>
        <w:separator/>
      </w:r>
    </w:p>
  </w:endnote>
  <w:endnote w:type="continuationSeparator" w:id="0">
    <w:p w14:paraId="18E6CC74" w14:textId="77777777" w:rsidR="00F431AB" w:rsidRDefault="00F431AB" w:rsidP="00AE76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58DEF" w14:textId="77777777" w:rsidR="00F431AB" w:rsidRDefault="00F431AB" w:rsidP="00AE76DB">
      <w:pPr>
        <w:spacing w:after="0" w:line="240" w:lineRule="auto"/>
      </w:pPr>
      <w:r>
        <w:separator/>
      </w:r>
    </w:p>
  </w:footnote>
  <w:footnote w:type="continuationSeparator" w:id="0">
    <w:p w14:paraId="20EA6D5E" w14:textId="77777777" w:rsidR="00F431AB" w:rsidRDefault="00F431AB" w:rsidP="00AE76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207CA"/>
    <w:multiLevelType w:val="hybridMultilevel"/>
    <w:tmpl w:val="116A6D9C"/>
    <w:lvl w:ilvl="0" w:tplc="B308A6E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A4B8C"/>
    <w:multiLevelType w:val="hybridMultilevel"/>
    <w:tmpl w:val="6EFAF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404532"/>
    <w:multiLevelType w:val="hybridMultilevel"/>
    <w:tmpl w:val="9AC85670"/>
    <w:lvl w:ilvl="0" w:tplc="1C4E5A16">
      <w:start w:val="2019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C608B"/>
    <w:multiLevelType w:val="hybridMultilevel"/>
    <w:tmpl w:val="0E74D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6B699B"/>
    <w:multiLevelType w:val="hybridMultilevel"/>
    <w:tmpl w:val="08E6B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675AC"/>
    <w:multiLevelType w:val="hybridMultilevel"/>
    <w:tmpl w:val="47EED482"/>
    <w:lvl w:ilvl="0" w:tplc="F47A8E44">
      <w:start w:val="1"/>
      <w:numFmt w:val="bullet"/>
      <w:lvlText w:val="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rU0NzAxNjEzMTVQ0lEKTi0uzszPAykwrQUAuSuvoCwAAAA="/>
  </w:docVars>
  <w:rsids>
    <w:rsidRoot w:val="00E21144"/>
    <w:rsid w:val="0000014A"/>
    <w:rsid w:val="00010D6A"/>
    <w:rsid w:val="000464BC"/>
    <w:rsid w:val="00071BF0"/>
    <w:rsid w:val="000A0E33"/>
    <w:rsid w:val="000A2EFF"/>
    <w:rsid w:val="000B569C"/>
    <w:rsid w:val="000D16DF"/>
    <w:rsid w:val="000D4716"/>
    <w:rsid w:val="000D754E"/>
    <w:rsid w:val="000E2B22"/>
    <w:rsid w:val="000E3805"/>
    <w:rsid w:val="000E78ED"/>
    <w:rsid w:val="000F1A5F"/>
    <w:rsid w:val="00111BA0"/>
    <w:rsid w:val="0012148E"/>
    <w:rsid w:val="001328BF"/>
    <w:rsid w:val="00133145"/>
    <w:rsid w:val="00141578"/>
    <w:rsid w:val="00143CD8"/>
    <w:rsid w:val="0015760C"/>
    <w:rsid w:val="00161B95"/>
    <w:rsid w:val="00161DAB"/>
    <w:rsid w:val="0017299D"/>
    <w:rsid w:val="00194269"/>
    <w:rsid w:val="001A4E5A"/>
    <w:rsid w:val="001A71CB"/>
    <w:rsid w:val="001B48D9"/>
    <w:rsid w:val="001C53AC"/>
    <w:rsid w:val="001C695F"/>
    <w:rsid w:val="001D2D4B"/>
    <w:rsid w:val="001D5D11"/>
    <w:rsid w:val="001E402F"/>
    <w:rsid w:val="001E4C9B"/>
    <w:rsid w:val="001F58EC"/>
    <w:rsid w:val="0020032A"/>
    <w:rsid w:val="00201036"/>
    <w:rsid w:val="0020245D"/>
    <w:rsid w:val="0020615E"/>
    <w:rsid w:val="00221286"/>
    <w:rsid w:val="0022403B"/>
    <w:rsid w:val="00224DEC"/>
    <w:rsid w:val="00225048"/>
    <w:rsid w:val="00225E2B"/>
    <w:rsid w:val="00245FA8"/>
    <w:rsid w:val="00263776"/>
    <w:rsid w:val="00270235"/>
    <w:rsid w:val="00280690"/>
    <w:rsid w:val="00281BDC"/>
    <w:rsid w:val="0029656F"/>
    <w:rsid w:val="00296BBD"/>
    <w:rsid w:val="002B20BB"/>
    <w:rsid w:val="002D693A"/>
    <w:rsid w:val="002F7EE5"/>
    <w:rsid w:val="00303F63"/>
    <w:rsid w:val="003074A8"/>
    <w:rsid w:val="00312D1F"/>
    <w:rsid w:val="00314D90"/>
    <w:rsid w:val="003455BE"/>
    <w:rsid w:val="00365F50"/>
    <w:rsid w:val="0037516B"/>
    <w:rsid w:val="003914B9"/>
    <w:rsid w:val="003B507A"/>
    <w:rsid w:val="003C5BED"/>
    <w:rsid w:val="003C6162"/>
    <w:rsid w:val="00414A09"/>
    <w:rsid w:val="00415F09"/>
    <w:rsid w:val="00426BD4"/>
    <w:rsid w:val="004405D1"/>
    <w:rsid w:val="0047029B"/>
    <w:rsid w:val="00470A0A"/>
    <w:rsid w:val="00475AE1"/>
    <w:rsid w:val="00476A47"/>
    <w:rsid w:val="004816F3"/>
    <w:rsid w:val="0049371C"/>
    <w:rsid w:val="004B41FD"/>
    <w:rsid w:val="004D5B67"/>
    <w:rsid w:val="004E4B5D"/>
    <w:rsid w:val="004F61C5"/>
    <w:rsid w:val="00514A12"/>
    <w:rsid w:val="00526673"/>
    <w:rsid w:val="00530242"/>
    <w:rsid w:val="0054037E"/>
    <w:rsid w:val="00541EDD"/>
    <w:rsid w:val="005853DE"/>
    <w:rsid w:val="005A2C76"/>
    <w:rsid w:val="005B3D3E"/>
    <w:rsid w:val="005C464A"/>
    <w:rsid w:val="005D0873"/>
    <w:rsid w:val="005D6CA1"/>
    <w:rsid w:val="005E4814"/>
    <w:rsid w:val="006037A2"/>
    <w:rsid w:val="00616BF3"/>
    <w:rsid w:val="0062069C"/>
    <w:rsid w:val="00627824"/>
    <w:rsid w:val="00645EC2"/>
    <w:rsid w:val="00667AF0"/>
    <w:rsid w:val="00670BB0"/>
    <w:rsid w:val="00673541"/>
    <w:rsid w:val="00697642"/>
    <w:rsid w:val="006A17FD"/>
    <w:rsid w:val="006B1BF0"/>
    <w:rsid w:val="006C3D01"/>
    <w:rsid w:val="006D0DAA"/>
    <w:rsid w:val="006D107A"/>
    <w:rsid w:val="006D2C07"/>
    <w:rsid w:val="006D6249"/>
    <w:rsid w:val="0070165F"/>
    <w:rsid w:val="007021EC"/>
    <w:rsid w:val="00704DDB"/>
    <w:rsid w:val="007119EE"/>
    <w:rsid w:val="00712594"/>
    <w:rsid w:val="007175DD"/>
    <w:rsid w:val="00727165"/>
    <w:rsid w:val="00741867"/>
    <w:rsid w:val="00760D83"/>
    <w:rsid w:val="00761D7C"/>
    <w:rsid w:val="00775436"/>
    <w:rsid w:val="007760A9"/>
    <w:rsid w:val="007822DA"/>
    <w:rsid w:val="00786A22"/>
    <w:rsid w:val="0079144C"/>
    <w:rsid w:val="007B6E2C"/>
    <w:rsid w:val="007D2CCE"/>
    <w:rsid w:val="007E3FE7"/>
    <w:rsid w:val="007F1112"/>
    <w:rsid w:val="0080245F"/>
    <w:rsid w:val="00804766"/>
    <w:rsid w:val="00814B80"/>
    <w:rsid w:val="0082185E"/>
    <w:rsid w:val="0082533A"/>
    <w:rsid w:val="00855D36"/>
    <w:rsid w:val="00863715"/>
    <w:rsid w:val="00867D82"/>
    <w:rsid w:val="008A63F5"/>
    <w:rsid w:val="008B505C"/>
    <w:rsid w:val="008C4D1D"/>
    <w:rsid w:val="008C76A5"/>
    <w:rsid w:val="008D0A55"/>
    <w:rsid w:val="008D26B6"/>
    <w:rsid w:val="00912DCF"/>
    <w:rsid w:val="009208AF"/>
    <w:rsid w:val="00921FC7"/>
    <w:rsid w:val="009616E9"/>
    <w:rsid w:val="00971749"/>
    <w:rsid w:val="00973D1C"/>
    <w:rsid w:val="00975304"/>
    <w:rsid w:val="00975457"/>
    <w:rsid w:val="009C3D15"/>
    <w:rsid w:val="009E1839"/>
    <w:rsid w:val="009F294A"/>
    <w:rsid w:val="009F3E04"/>
    <w:rsid w:val="009F5DBC"/>
    <w:rsid w:val="00A072CA"/>
    <w:rsid w:val="00A16128"/>
    <w:rsid w:val="00A24225"/>
    <w:rsid w:val="00A251E5"/>
    <w:rsid w:val="00A30978"/>
    <w:rsid w:val="00A41B04"/>
    <w:rsid w:val="00A43A5D"/>
    <w:rsid w:val="00A46449"/>
    <w:rsid w:val="00A51045"/>
    <w:rsid w:val="00A556EF"/>
    <w:rsid w:val="00A55FCC"/>
    <w:rsid w:val="00A627D1"/>
    <w:rsid w:val="00A631BA"/>
    <w:rsid w:val="00A7597F"/>
    <w:rsid w:val="00A827DF"/>
    <w:rsid w:val="00AA1A1B"/>
    <w:rsid w:val="00AA2AE6"/>
    <w:rsid w:val="00AA77CC"/>
    <w:rsid w:val="00AC6C32"/>
    <w:rsid w:val="00AD6092"/>
    <w:rsid w:val="00AE76DB"/>
    <w:rsid w:val="00B17CAF"/>
    <w:rsid w:val="00B25A96"/>
    <w:rsid w:val="00B36DB9"/>
    <w:rsid w:val="00B60181"/>
    <w:rsid w:val="00B84254"/>
    <w:rsid w:val="00B85F78"/>
    <w:rsid w:val="00BA1E88"/>
    <w:rsid w:val="00BC7339"/>
    <w:rsid w:val="00BE3E0A"/>
    <w:rsid w:val="00BF3606"/>
    <w:rsid w:val="00BF6355"/>
    <w:rsid w:val="00C028CF"/>
    <w:rsid w:val="00C032BF"/>
    <w:rsid w:val="00C036DD"/>
    <w:rsid w:val="00C174F7"/>
    <w:rsid w:val="00C208A0"/>
    <w:rsid w:val="00C224F1"/>
    <w:rsid w:val="00C242F3"/>
    <w:rsid w:val="00C4527E"/>
    <w:rsid w:val="00C45876"/>
    <w:rsid w:val="00C45EFF"/>
    <w:rsid w:val="00C5266A"/>
    <w:rsid w:val="00C80830"/>
    <w:rsid w:val="00CA3B33"/>
    <w:rsid w:val="00CA4DC0"/>
    <w:rsid w:val="00CA4F84"/>
    <w:rsid w:val="00CB4BF0"/>
    <w:rsid w:val="00CF3ACE"/>
    <w:rsid w:val="00D01DDC"/>
    <w:rsid w:val="00D057F6"/>
    <w:rsid w:val="00D079EC"/>
    <w:rsid w:val="00D11CCE"/>
    <w:rsid w:val="00D3215E"/>
    <w:rsid w:val="00D415B1"/>
    <w:rsid w:val="00D416FF"/>
    <w:rsid w:val="00D422A8"/>
    <w:rsid w:val="00D63988"/>
    <w:rsid w:val="00D774C3"/>
    <w:rsid w:val="00D806F0"/>
    <w:rsid w:val="00D8540D"/>
    <w:rsid w:val="00D85D8E"/>
    <w:rsid w:val="00D867AE"/>
    <w:rsid w:val="00DD536F"/>
    <w:rsid w:val="00DE5168"/>
    <w:rsid w:val="00E12178"/>
    <w:rsid w:val="00E16277"/>
    <w:rsid w:val="00E21144"/>
    <w:rsid w:val="00E23D06"/>
    <w:rsid w:val="00E23FF0"/>
    <w:rsid w:val="00E32ACB"/>
    <w:rsid w:val="00E5456B"/>
    <w:rsid w:val="00E55B09"/>
    <w:rsid w:val="00E81EEC"/>
    <w:rsid w:val="00E84AC0"/>
    <w:rsid w:val="00EA5EDF"/>
    <w:rsid w:val="00EB5B46"/>
    <w:rsid w:val="00EC3389"/>
    <w:rsid w:val="00ED550D"/>
    <w:rsid w:val="00EE6E15"/>
    <w:rsid w:val="00EE7957"/>
    <w:rsid w:val="00EF323C"/>
    <w:rsid w:val="00F100F3"/>
    <w:rsid w:val="00F1017D"/>
    <w:rsid w:val="00F25458"/>
    <w:rsid w:val="00F431AB"/>
    <w:rsid w:val="00F60EEF"/>
    <w:rsid w:val="00F76AFA"/>
    <w:rsid w:val="00F8497C"/>
    <w:rsid w:val="00FA2413"/>
    <w:rsid w:val="00FA6EB3"/>
    <w:rsid w:val="00FB1443"/>
    <w:rsid w:val="00FB2DA9"/>
    <w:rsid w:val="00FB7262"/>
    <w:rsid w:val="00FC44D1"/>
    <w:rsid w:val="00FD3975"/>
    <w:rsid w:val="00FE79BB"/>
    <w:rsid w:val="00FF1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FB105"/>
  <w15:chartTrackingRefBased/>
  <w15:docId w15:val="{75395DAB-09B1-435B-8D80-18CF3EAFD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D6A"/>
    <w:pPr>
      <w:ind w:left="720"/>
      <w:contextualSpacing/>
    </w:pPr>
  </w:style>
  <w:style w:type="table" w:styleId="TableGrid">
    <w:name w:val="Table Grid"/>
    <w:basedOn w:val="TableNormal"/>
    <w:uiPriority w:val="39"/>
    <w:rsid w:val="00415F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7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6DB"/>
  </w:style>
  <w:style w:type="paragraph" w:styleId="Footer">
    <w:name w:val="footer"/>
    <w:basedOn w:val="Normal"/>
    <w:link w:val="FooterChar"/>
    <w:uiPriority w:val="99"/>
    <w:unhideWhenUsed/>
    <w:rsid w:val="00AE76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6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4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9</TotalTime>
  <Pages>10</Pages>
  <Words>1607</Words>
  <Characters>916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ip Dhakal</dc:creator>
  <cp:keywords/>
  <dc:description/>
  <cp:lastModifiedBy>Pradip Dhakal</cp:lastModifiedBy>
  <cp:revision>248</cp:revision>
  <dcterms:created xsi:type="dcterms:W3CDTF">2020-04-18T23:26:00Z</dcterms:created>
  <dcterms:modified xsi:type="dcterms:W3CDTF">2020-04-25T14:25:00Z</dcterms:modified>
</cp:coreProperties>
</file>